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323769" w:rsidRDefault="00382EFF" w:rsidP="005C47DA">
      <w:pPr>
        <w:pStyle w:val="PlainText"/>
        <w:jc w:val="center"/>
        <w:rPr>
          <w:rFonts w:ascii="Times New Roman" w:hAnsi="Times New Roman" w:cs="Times New Roman"/>
          <w:b/>
          <w:bCs/>
          <w:sz w:val="24"/>
          <w:szCs w:val="24"/>
        </w:rPr>
      </w:pPr>
      <w:r w:rsidRPr="00323769">
        <w:rPr>
          <w:rFonts w:ascii="Times New Roman" w:hAnsi="Times New Roman" w:cs="Times New Roman"/>
          <w:b/>
          <w:bCs/>
          <w:sz w:val="24"/>
          <w:szCs w:val="24"/>
        </w:rPr>
        <w:t>Hardin County Board of Education</w:t>
      </w:r>
    </w:p>
    <w:p w:rsidR="005C47DA" w:rsidRDefault="005C47DA" w:rsidP="005C47DA">
      <w:pPr>
        <w:pStyle w:val="PlainText"/>
        <w:jc w:val="center"/>
        <w:rPr>
          <w:rFonts w:ascii="Times New Roman" w:hAnsi="Times New Roman" w:cs="Times New Roman"/>
          <w:sz w:val="24"/>
          <w:szCs w:val="24"/>
        </w:rPr>
      </w:pPr>
      <w:r>
        <w:rPr>
          <w:rFonts w:ascii="Times New Roman" w:hAnsi="Times New Roman" w:cs="Times New Roman"/>
          <w:sz w:val="24"/>
          <w:szCs w:val="24"/>
        </w:rPr>
        <w:t>Regular Evening Meeting</w:t>
      </w:r>
    </w:p>
    <w:p w:rsidR="00382EFF" w:rsidRPr="00323769" w:rsidRDefault="00382EFF" w:rsidP="005C47DA">
      <w:pPr>
        <w:pStyle w:val="PlainText"/>
        <w:jc w:val="center"/>
        <w:rPr>
          <w:rFonts w:ascii="Times New Roman" w:hAnsi="Times New Roman" w:cs="Times New Roman"/>
          <w:sz w:val="24"/>
          <w:szCs w:val="24"/>
        </w:rPr>
      </w:pPr>
      <w:r w:rsidRPr="00323769">
        <w:rPr>
          <w:rFonts w:ascii="Times New Roman" w:hAnsi="Times New Roman" w:cs="Times New Roman"/>
          <w:sz w:val="24"/>
          <w:szCs w:val="24"/>
        </w:rPr>
        <w:t>August 17, 2023</w:t>
      </w:r>
      <w:r w:rsidR="005C47DA">
        <w:rPr>
          <w:rFonts w:ascii="Times New Roman" w:hAnsi="Times New Roman" w:cs="Times New Roman"/>
          <w:sz w:val="24"/>
          <w:szCs w:val="24"/>
        </w:rPr>
        <w:t>,</w:t>
      </w:r>
      <w:r w:rsidRPr="00323769">
        <w:rPr>
          <w:rFonts w:ascii="Times New Roman" w:hAnsi="Times New Roman" w:cs="Times New Roman"/>
          <w:sz w:val="24"/>
          <w:szCs w:val="24"/>
        </w:rPr>
        <w:t xml:space="preserve"> 6:00 PM</w:t>
      </w:r>
    </w:p>
    <w:p w:rsidR="00382EFF" w:rsidRPr="00323769" w:rsidRDefault="00382EFF" w:rsidP="005C47DA">
      <w:pPr>
        <w:pStyle w:val="PlainText"/>
        <w:jc w:val="center"/>
        <w:rPr>
          <w:rFonts w:ascii="Times New Roman" w:hAnsi="Times New Roman" w:cs="Times New Roman"/>
          <w:sz w:val="24"/>
          <w:szCs w:val="24"/>
        </w:rPr>
      </w:pPr>
      <w:r w:rsidRPr="00323769">
        <w:rPr>
          <w:rFonts w:ascii="Times New Roman" w:hAnsi="Times New Roman" w:cs="Times New Roman"/>
          <w:sz w:val="24"/>
          <w:szCs w:val="24"/>
        </w:rPr>
        <w:t>65 W.A. Jenkins Rd, Elizabethtown, KY 42701</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I. Call to Order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Chairperson Dawn Johnson called the meeting to order. The following members were present: Dawn Johnson, Ben Sego, Steve Bland, Mark Casey, and Charlie Wise.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II. Pledge of Allegiance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III. Board Commitment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IV. Recognition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Order #11145 - Motion Passed: </w:t>
      </w:r>
      <w:r w:rsidRPr="00323769">
        <w:rPr>
          <w:rFonts w:ascii="Times New Roman" w:hAnsi="Times New Roman" w:cs="Times New Roman"/>
          <w:sz w:val="24"/>
          <w:szCs w:val="24"/>
        </w:rPr>
        <w:t xml:space="preserve"> Approval of the recognition honoring the #</w:t>
      </w:r>
      <w:proofErr w:type="spellStart"/>
      <w:r w:rsidRPr="00323769">
        <w:rPr>
          <w:rFonts w:ascii="Times New Roman" w:hAnsi="Times New Roman" w:cs="Times New Roman"/>
          <w:sz w:val="24"/>
          <w:szCs w:val="24"/>
        </w:rPr>
        <w:t>HCSBetterTogether</w:t>
      </w:r>
      <w:proofErr w:type="spellEnd"/>
      <w:r w:rsidRPr="00323769">
        <w:rPr>
          <w:rFonts w:ascii="Times New Roman" w:hAnsi="Times New Roman" w:cs="Times New Roman"/>
          <w:sz w:val="24"/>
          <w:szCs w:val="24"/>
        </w:rPr>
        <w:t xml:space="preserve"> awards passed with a motion by Mr. Ben Sego and a second by Mr. Mark Casey.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Steve Bland           </w:t>
      </w:r>
      <w:r w:rsidR="005C47DA">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Mark Casey            </w:t>
      </w:r>
      <w:r w:rsidR="005C47DA">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s. Dawn Logsdon </w:t>
      </w:r>
      <w:proofErr w:type="gramStart"/>
      <w:r w:rsidRPr="00323769">
        <w:rPr>
          <w:rFonts w:ascii="Times New Roman" w:hAnsi="Times New Roman" w:cs="Times New Roman"/>
          <w:sz w:val="24"/>
          <w:szCs w:val="24"/>
        </w:rPr>
        <w:t>Johnson  Yes</w:t>
      </w:r>
      <w:proofErr w:type="gramEnd"/>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Ben Sego              </w:t>
      </w:r>
      <w:r w:rsidR="005C47DA">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Charlie Wise          </w:t>
      </w:r>
      <w:r w:rsidR="005C47DA">
        <w:rPr>
          <w:rFonts w:ascii="Times New Roman" w:hAnsi="Times New Roman" w:cs="Times New Roman"/>
          <w:sz w:val="24"/>
          <w:szCs w:val="24"/>
        </w:rPr>
        <w:tab/>
      </w:r>
      <w:r w:rsidRPr="00323769">
        <w:rPr>
          <w:rFonts w:ascii="Times New Roman" w:hAnsi="Times New Roman" w:cs="Times New Roman"/>
          <w:sz w:val="24"/>
          <w:szCs w:val="24"/>
        </w:rPr>
        <w:t>Yes</w:t>
      </w:r>
    </w:p>
    <w:p w:rsidR="00382EFF" w:rsidRDefault="00382EFF" w:rsidP="00551814">
      <w:pPr>
        <w:pStyle w:val="PlainText"/>
        <w:rPr>
          <w:rFonts w:ascii="Times New Roman" w:hAnsi="Times New Roman" w:cs="Times New Roman"/>
          <w:sz w:val="24"/>
          <w:szCs w:val="24"/>
        </w:rPr>
      </w:pPr>
    </w:p>
    <w:p w:rsidR="005C47DA" w:rsidRDefault="005C47DA" w:rsidP="00551814">
      <w:pPr>
        <w:pStyle w:val="PlainText"/>
        <w:rPr>
          <w:rFonts w:ascii="Times New Roman" w:hAnsi="Times New Roman" w:cs="Times New Roman"/>
          <w:sz w:val="24"/>
          <w:szCs w:val="24"/>
        </w:rPr>
      </w:pPr>
      <w:r>
        <w:rPr>
          <w:rFonts w:ascii="Times New Roman" w:hAnsi="Times New Roman" w:cs="Times New Roman"/>
          <w:sz w:val="24"/>
          <w:szCs w:val="24"/>
        </w:rPr>
        <w:t>Community Relations Specialist John Wright asked the Board to please recognize Superintendent Teresa Morgan as she was named the 2024 Kentucky Superintendent of the Year by the Kentucky Association of School Superintendents.</w:t>
      </w:r>
    </w:p>
    <w:p w:rsidR="005C47DA" w:rsidRPr="00323769" w:rsidRDefault="005C47DA"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IV.A. #</w:t>
      </w:r>
      <w:proofErr w:type="spellStart"/>
      <w:r w:rsidRPr="00323769">
        <w:rPr>
          <w:rFonts w:ascii="Times New Roman" w:hAnsi="Times New Roman" w:cs="Times New Roman"/>
          <w:b/>
          <w:sz w:val="24"/>
          <w:szCs w:val="24"/>
        </w:rPr>
        <w:t>HCSBetterTogether</w:t>
      </w:r>
      <w:proofErr w:type="spellEnd"/>
      <w:r w:rsidRPr="00323769">
        <w:rPr>
          <w:rFonts w:ascii="Times New Roman" w:hAnsi="Times New Roman" w:cs="Times New Roman"/>
          <w:b/>
          <w:sz w:val="24"/>
          <w:szCs w:val="24"/>
        </w:rPr>
        <w:t xml:space="preserve"> </w:t>
      </w:r>
      <w:r w:rsidRPr="00323769">
        <w:rPr>
          <w:rFonts w:ascii="Times New Roman" w:hAnsi="Times New Roman" w:cs="Times New Roman"/>
          <w:sz w:val="24"/>
          <w:szCs w:val="24"/>
        </w:rPr>
        <w:t xml:space="preserve"> </w:t>
      </w:r>
    </w:p>
    <w:p w:rsidR="005C47DA" w:rsidRPr="005C47DA" w:rsidRDefault="005C47DA" w:rsidP="005C47DA">
      <w:pPr>
        <w:jc w:val="center"/>
        <w:rPr>
          <w:b/>
          <w:bCs/>
          <w:kern w:val="28"/>
        </w:rPr>
      </w:pPr>
      <w:r w:rsidRPr="005C47DA">
        <w:rPr>
          <w:b/>
          <w:bCs/>
          <w:kern w:val="28"/>
        </w:rPr>
        <w:t>Resolution of Recognition</w:t>
      </w:r>
    </w:p>
    <w:p w:rsidR="005C47DA" w:rsidRPr="005C47DA" w:rsidRDefault="005C47DA" w:rsidP="005C47DA">
      <w:pPr>
        <w:jc w:val="center"/>
        <w:rPr>
          <w:b/>
          <w:bCs/>
          <w:kern w:val="28"/>
        </w:rPr>
      </w:pPr>
      <w:r w:rsidRPr="005C47DA">
        <w:rPr>
          <w:b/>
          <w:bCs/>
          <w:i/>
          <w:kern w:val="28"/>
        </w:rPr>
        <w:t>#</w:t>
      </w:r>
      <w:proofErr w:type="spellStart"/>
      <w:r w:rsidRPr="005C47DA">
        <w:rPr>
          <w:b/>
          <w:bCs/>
          <w:i/>
          <w:kern w:val="28"/>
        </w:rPr>
        <w:t>HCSBetterTogether</w:t>
      </w:r>
      <w:proofErr w:type="spellEnd"/>
      <w:r w:rsidRPr="005C47DA">
        <w:rPr>
          <w:b/>
          <w:bCs/>
          <w:i/>
          <w:kern w:val="28"/>
        </w:rPr>
        <w:t xml:space="preserve"> Award</w:t>
      </w:r>
    </w:p>
    <w:p w:rsidR="005C47DA" w:rsidRPr="005C47DA" w:rsidRDefault="005C47DA" w:rsidP="005C47DA">
      <w:pPr>
        <w:rPr>
          <w:b/>
          <w:bCs/>
          <w:kern w:val="28"/>
        </w:rPr>
      </w:pPr>
    </w:p>
    <w:p w:rsidR="005C47DA" w:rsidRPr="005C47DA" w:rsidRDefault="005C47DA" w:rsidP="005C47DA">
      <w:pPr>
        <w:ind w:firstLine="720"/>
        <w:rPr>
          <w:kern w:val="28"/>
        </w:rPr>
      </w:pPr>
      <w:r w:rsidRPr="005C47DA">
        <w:rPr>
          <w:kern w:val="28"/>
        </w:rPr>
        <w:t>WHEREAS, the function of a Board of Education is to strive for excellence in all phases of educational programs, and;</w:t>
      </w:r>
    </w:p>
    <w:p w:rsidR="005C47DA" w:rsidRPr="005C47DA" w:rsidRDefault="005C47DA" w:rsidP="005C47DA">
      <w:pPr>
        <w:rPr>
          <w:kern w:val="28"/>
        </w:rPr>
      </w:pPr>
    </w:p>
    <w:p w:rsidR="005C47DA" w:rsidRPr="005C47DA" w:rsidRDefault="005C47DA" w:rsidP="005C47DA">
      <w:pPr>
        <w:ind w:firstLine="720"/>
        <w:rPr>
          <w:kern w:val="28"/>
        </w:rPr>
      </w:pPr>
      <w:r w:rsidRPr="005C47DA">
        <w:rPr>
          <w:kern w:val="28"/>
        </w:rPr>
        <w:t>WHEREAS, the Hardin County Board of Education deems it fitting and proper that significant awards and honors be recognized by the Board, and;</w:t>
      </w:r>
    </w:p>
    <w:p w:rsidR="005C47DA" w:rsidRPr="005C47DA" w:rsidRDefault="005C47DA" w:rsidP="005C47DA">
      <w:pPr>
        <w:ind w:firstLine="720"/>
        <w:rPr>
          <w:kern w:val="28"/>
        </w:rPr>
      </w:pPr>
    </w:p>
    <w:p w:rsidR="005C47DA" w:rsidRPr="005C47DA" w:rsidRDefault="005C47DA" w:rsidP="005C47DA">
      <w:pPr>
        <w:ind w:firstLine="720"/>
        <w:rPr>
          <w:kern w:val="28"/>
        </w:rPr>
      </w:pPr>
      <w:r w:rsidRPr="005C47DA">
        <w:rPr>
          <w:kern w:val="28"/>
        </w:rPr>
        <w:t>WHEREAS, the Hardin County Board of Education believes in work ethic and the ability of students, staff</w:t>
      </w:r>
      <w:r w:rsidR="00397522">
        <w:rPr>
          <w:kern w:val="28"/>
        </w:rPr>
        <w:t>,</w:t>
      </w:r>
      <w:r w:rsidRPr="005C47DA">
        <w:rPr>
          <w:kern w:val="28"/>
        </w:rPr>
        <w:t xml:space="preserve"> and community members who dedicate themselves totally to the education of our next generation of leaders, and;</w:t>
      </w:r>
    </w:p>
    <w:p w:rsidR="005C47DA" w:rsidRPr="005C47DA" w:rsidRDefault="005C47DA" w:rsidP="005C47DA">
      <w:pPr>
        <w:ind w:firstLine="720"/>
        <w:rPr>
          <w:kern w:val="28"/>
        </w:rPr>
      </w:pPr>
    </w:p>
    <w:p w:rsidR="005C47DA" w:rsidRPr="005C47DA" w:rsidRDefault="005C47DA" w:rsidP="005C47DA">
      <w:pPr>
        <w:ind w:firstLine="720"/>
        <w:rPr>
          <w:kern w:val="28"/>
        </w:rPr>
      </w:pPr>
      <w:r w:rsidRPr="005C47DA">
        <w:rPr>
          <w:kern w:val="28"/>
        </w:rPr>
        <w:t>WHEREAS, the district’s theme for the 2023-24 school year is #</w:t>
      </w:r>
      <w:proofErr w:type="spellStart"/>
      <w:r w:rsidRPr="005C47DA">
        <w:rPr>
          <w:kern w:val="28"/>
        </w:rPr>
        <w:t>HCSBetterTogether</w:t>
      </w:r>
      <w:proofErr w:type="spellEnd"/>
      <w:r w:rsidRPr="005C47DA">
        <w:rPr>
          <w:kern w:val="28"/>
        </w:rPr>
        <w:t xml:space="preserve"> and the Hardin County Board of Education believes in these characteristics so greatly that it will recognize HCS students &amp; staff and Hardin County community</w:t>
      </w:r>
      <w:r w:rsidRPr="005C47DA">
        <w:rPr>
          <w:i/>
          <w:kern w:val="28"/>
        </w:rPr>
        <w:t xml:space="preserve"> </w:t>
      </w:r>
      <w:r w:rsidRPr="005C47DA">
        <w:rPr>
          <w:kern w:val="28"/>
        </w:rPr>
        <w:t>members</w:t>
      </w:r>
      <w:r w:rsidRPr="005C47DA">
        <w:rPr>
          <w:i/>
          <w:kern w:val="28"/>
        </w:rPr>
        <w:t xml:space="preserve"> </w:t>
      </w:r>
      <w:r w:rsidRPr="005C47DA">
        <w:rPr>
          <w:kern w:val="28"/>
        </w:rPr>
        <w:t>at its regularly scheduled meeting each month during the school year with the #</w:t>
      </w:r>
      <w:proofErr w:type="spellStart"/>
      <w:r w:rsidRPr="005C47DA">
        <w:rPr>
          <w:kern w:val="28"/>
        </w:rPr>
        <w:t>HCSBetterTogether</w:t>
      </w:r>
      <w:proofErr w:type="spellEnd"/>
      <w:r w:rsidRPr="005C47DA">
        <w:rPr>
          <w:kern w:val="28"/>
        </w:rPr>
        <w:t xml:space="preserve"> Award;</w:t>
      </w:r>
    </w:p>
    <w:p w:rsidR="005C47DA" w:rsidRPr="005C47DA" w:rsidRDefault="005C47DA" w:rsidP="005C47DA">
      <w:pPr>
        <w:rPr>
          <w:kern w:val="28"/>
        </w:rPr>
      </w:pPr>
    </w:p>
    <w:p w:rsidR="005C47DA" w:rsidRPr="005C47DA" w:rsidRDefault="005C47DA" w:rsidP="005C47DA">
      <w:pPr>
        <w:ind w:firstLine="720"/>
        <w:rPr>
          <w:kern w:val="28"/>
        </w:rPr>
      </w:pPr>
      <w:r w:rsidRPr="005C47DA">
        <w:rPr>
          <w:kern w:val="28"/>
        </w:rPr>
        <w:t>BE IT THEREFORE RESOLVED THAT the Hardin County Board of Education, in a regular meeting on August 17, 2023, does hereby recognize the following for earning the #</w:t>
      </w:r>
      <w:proofErr w:type="spellStart"/>
      <w:r w:rsidRPr="005C47DA">
        <w:rPr>
          <w:kern w:val="28"/>
        </w:rPr>
        <w:t>HCSBetterTogether</w:t>
      </w:r>
      <w:proofErr w:type="spellEnd"/>
      <w:r w:rsidRPr="005C47DA">
        <w:rPr>
          <w:kern w:val="28"/>
        </w:rPr>
        <w:t xml:space="preserve"> Award for </w:t>
      </w:r>
      <w:r>
        <w:rPr>
          <w:kern w:val="28"/>
        </w:rPr>
        <w:t>August</w:t>
      </w:r>
      <w:r w:rsidRPr="005C47DA">
        <w:rPr>
          <w:kern w:val="28"/>
        </w:rPr>
        <w:t xml:space="preserve"> 2023:</w:t>
      </w:r>
    </w:p>
    <w:p w:rsidR="005C47DA" w:rsidRPr="005C47DA" w:rsidRDefault="005C47DA" w:rsidP="005C47DA">
      <w:pPr>
        <w:ind w:firstLine="720"/>
        <w:rPr>
          <w:kern w:val="28"/>
        </w:rPr>
      </w:pPr>
    </w:p>
    <w:p w:rsidR="005C47DA" w:rsidRPr="005C47DA" w:rsidRDefault="005C47DA" w:rsidP="005C47DA">
      <w:pPr>
        <w:numPr>
          <w:ilvl w:val="0"/>
          <w:numId w:val="1"/>
        </w:numPr>
        <w:rPr>
          <w:kern w:val="28"/>
        </w:rPr>
      </w:pPr>
      <w:r w:rsidRPr="005C47DA">
        <w:rPr>
          <w:b/>
          <w:color w:val="222222"/>
          <w:kern w:val="28"/>
          <w:shd w:val="clear" w:color="auto" w:fill="FFFFFF"/>
        </w:rPr>
        <w:t>Amari Jones</w:t>
      </w:r>
      <w:r w:rsidRPr="005C47DA">
        <w:rPr>
          <w:color w:val="222222"/>
          <w:kern w:val="28"/>
          <w:shd w:val="clear" w:color="auto" w:fill="FFFFFF"/>
        </w:rPr>
        <w:t xml:space="preserve"> is an eighth-grade student at Bluegrass Middle School. Amari has taken an interest in art since age three and has competed in several competitions. Her most recent award was at the National Beta Convention where she placed eighth in the Digital Art Category. Amari has done drawings, paintings, logos, and digital art.  However, until this summer she had never completed a mural.  She was up for the challenge of placing a mural at New Highland Elementary.  She was excited to be able to create something of her own that showed students from different backgrounds have many abilities and opportunities to learn.</w:t>
      </w:r>
    </w:p>
    <w:p w:rsidR="005C47DA" w:rsidRPr="005C47DA" w:rsidRDefault="005C47DA" w:rsidP="005C47DA">
      <w:pPr>
        <w:ind w:left="720"/>
        <w:rPr>
          <w:kern w:val="28"/>
        </w:rPr>
      </w:pPr>
    </w:p>
    <w:p w:rsidR="005C47DA" w:rsidRPr="005C47DA" w:rsidRDefault="005C47DA" w:rsidP="005C47DA">
      <w:pPr>
        <w:numPr>
          <w:ilvl w:val="0"/>
          <w:numId w:val="1"/>
        </w:numPr>
        <w:shd w:val="clear" w:color="auto" w:fill="FFFFFF"/>
        <w:rPr>
          <w:color w:val="222222"/>
        </w:rPr>
      </w:pPr>
      <w:r w:rsidRPr="005C47DA">
        <w:rPr>
          <w:b/>
          <w:color w:val="222222"/>
        </w:rPr>
        <w:t xml:space="preserve">Sydney </w:t>
      </w:r>
      <w:proofErr w:type="spellStart"/>
      <w:r w:rsidRPr="005C47DA">
        <w:rPr>
          <w:b/>
          <w:color w:val="222222"/>
        </w:rPr>
        <w:t>Urbahns</w:t>
      </w:r>
      <w:proofErr w:type="spellEnd"/>
      <w:r w:rsidRPr="005C47DA">
        <w:rPr>
          <w:color w:val="222222"/>
        </w:rPr>
        <w:t xml:space="preserve"> is a seventh-grade student at East Hardin Middle School.  She also has a passion for art but also a love for others. She volunteers at New Highland during field days, serving in a variety of ways, including providing face painting.  She has also served the community by initiating and collecting lunch boxes she packed for some homeless clients of Warm Blessings who had just found jobs. She thought it would help them if they could save money by taking their own lunch to a new job and gaining some confidence.</w:t>
      </w:r>
    </w:p>
    <w:p w:rsidR="005C47DA" w:rsidRPr="005C47DA" w:rsidRDefault="005C47DA" w:rsidP="005C47DA">
      <w:pPr>
        <w:shd w:val="clear" w:color="auto" w:fill="FFFFFF"/>
        <w:ind w:left="720"/>
        <w:rPr>
          <w:color w:val="222222"/>
        </w:rPr>
      </w:pPr>
    </w:p>
    <w:p w:rsidR="005C47DA" w:rsidRPr="005C47DA" w:rsidRDefault="005C47DA" w:rsidP="005C47DA">
      <w:pPr>
        <w:shd w:val="clear" w:color="auto" w:fill="FFFFFF"/>
        <w:ind w:left="720"/>
        <w:rPr>
          <w:b/>
          <w:kern w:val="28"/>
        </w:rPr>
      </w:pPr>
      <w:r w:rsidRPr="005C47DA">
        <w:rPr>
          <w:color w:val="222222"/>
        </w:rPr>
        <w:t xml:space="preserve">Knowing that NHES Principal </w:t>
      </w:r>
      <w:proofErr w:type="spellStart"/>
      <w:r w:rsidRPr="005C47DA">
        <w:rPr>
          <w:color w:val="222222"/>
        </w:rPr>
        <w:t>Chalis</w:t>
      </w:r>
      <w:proofErr w:type="spellEnd"/>
      <w:r w:rsidRPr="005C47DA">
        <w:rPr>
          <w:color w:val="222222"/>
        </w:rPr>
        <w:t xml:space="preserve"> Packer has a passion for STEAM curriculum and teaching kids to have a growth mindset, she created an original mural outside her office and volunteered over the summer to paint it. She looks forward to hearing how the students react and included a rainbow star on the wall after a Bullpup kindergarten graduate recommended the idea. She hopes the star and all of the art make the kids feel special and that it encourages them and brings them joy.</w:t>
      </w:r>
    </w:p>
    <w:p w:rsidR="005C47DA" w:rsidRPr="005C47DA" w:rsidRDefault="005C47DA" w:rsidP="005C47DA">
      <w:pPr>
        <w:ind w:left="720"/>
        <w:rPr>
          <w:rFonts w:eastAsia="Calibri"/>
          <w:b/>
        </w:rPr>
      </w:pPr>
    </w:p>
    <w:p w:rsidR="005C47DA" w:rsidRPr="005C47DA" w:rsidRDefault="005C47DA" w:rsidP="005C47DA">
      <w:pPr>
        <w:numPr>
          <w:ilvl w:val="0"/>
          <w:numId w:val="1"/>
        </w:numPr>
        <w:rPr>
          <w:b/>
          <w:kern w:val="28"/>
        </w:rPr>
      </w:pPr>
      <w:r w:rsidRPr="005C47DA">
        <w:rPr>
          <w:b/>
          <w:kern w:val="28"/>
        </w:rPr>
        <w:t xml:space="preserve">Molly </w:t>
      </w:r>
      <w:proofErr w:type="spellStart"/>
      <w:r w:rsidRPr="005C47DA">
        <w:rPr>
          <w:b/>
          <w:kern w:val="28"/>
        </w:rPr>
        <w:t>Hazle</w:t>
      </w:r>
      <w:proofErr w:type="spellEnd"/>
      <w:r w:rsidRPr="005C47DA">
        <w:rPr>
          <w:b/>
          <w:kern w:val="28"/>
        </w:rPr>
        <w:t xml:space="preserve"> </w:t>
      </w:r>
      <w:r w:rsidRPr="005C47DA">
        <w:rPr>
          <w:kern w:val="28"/>
        </w:rPr>
        <w:t xml:space="preserve">is the art teacher and BETA Club sponsor at East Hardin Middle School.  Mrs. </w:t>
      </w:r>
      <w:proofErr w:type="spellStart"/>
      <w:r w:rsidRPr="005C47DA">
        <w:rPr>
          <w:kern w:val="28"/>
        </w:rPr>
        <w:t>Hazle</w:t>
      </w:r>
      <w:proofErr w:type="spellEnd"/>
      <w:r w:rsidRPr="005C47DA">
        <w:rPr>
          <w:kern w:val="28"/>
        </w:rPr>
        <w:t xml:space="preserve"> saved the school several dollars by placing the school’s logo on the school’s gymnasium wall this summer.  After pricing the project, EHMS Principal Brittany Nickell shared with Mrs. </w:t>
      </w:r>
      <w:proofErr w:type="spellStart"/>
      <w:r w:rsidRPr="005C47DA">
        <w:rPr>
          <w:kern w:val="28"/>
        </w:rPr>
        <w:t>Hazle</w:t>
      </w:r>
      <w:proofErr w:type="spellEnd"/>
      <w:r w:rsidRPr="005C47DA">
        <w:rPr>
          <w:kern w:val="28"/>
        </w:rPr>
        <w:t xml:space="preserve"> about the possible project costs and Mrs. </w:t>
      </w:r>
      <w:proofErr w:type="spellStart"/>
      <w:r w:rsidRPr="005C47DA">
        <w:rPr>
          <w:kern w:val="28"/>
        </w:rPr>
        <w:t>Hazle</w:t>
      </w:r>
      <w:proofErr w:type="spellEnd"/>
      <w:r w:rsidRPr="005C47DA">
        <w:rPr>
          <w:kern w:val="28"/>
        </w:rPr>
        <w:t xml:space="preserve"> quickly responded with, “I can do that!”  And, she did in amazing fashion.  Mrs. </w:t>
      </w:r>
      <w:proofErr w:type="spellStart"/>
      <w:r w:rsidRPr="005C47DA">
        <w:rPr>
          <w:kern w:val="28"/>
        </w:rPr>
        <w:t>Hazle’s</w:t>
      </w:r>
      <w:proofErr w:type="spellEnd"/>
      <w:r w:rsidRPr="005C47DA">
        <w:rPr>
          <w:kern w:val="28"/>
        </w:rPr>
        <w:t xml:space="preserve"> talents and stewardship are certainly a true treasure for East Hardin Middle School, its students, and our district.  </w:t>
      </w:r>
    </w:p>
    <w:p w:rsidR="005C47DA" w:rsidRPr="005C47DA" w:rsidRDefault="005C47DA" w:rsidP="005C47DA">
      <w:pPr>
        <w:rPr>
          <w:color w:val="000000"/>
          <w:kern w:val="28"/>
        </w:rPr>
      </w:pPr>
    </w:p>
    <w:p w:rsidR="005C47DA" w:rsidRPr="005C47DA" w:rsidRDefault="005C47DA" w:rsidP="005C47DA">
      <w:pPr>
        <w:numPr>
          <w:ilvl w:val="0"/>
          <w:numId w:val="1"/>
        </w:numPr>
        <w:rPr>
          <w:b/>
          <w:kern w:val="28"/>
        </w:rPr>
      </w:pPr>
      <w:proofErr w:type="spellStart"/>
      <w:r w:rsidRPr="005C47DA">
        <w:rPr>
          <w:b/>
          <w:kern w:val="28"/>
        </w:rPr>
        <w:t>Gayla</w:t>
      </w:r>
      <w:proofErr w:type="spellEnd"/>
      <w:r w:rsidRPr="005C47DA">
        <w:rPr>
          <w:b/>
          <w:kern w:val="28"/>
        </w:rPr>
        <w:t xml:space="preserve"> Blackwell </w:t>
      </w:r>
      <w:r w:rsidRPr="005C47DA">
        <w:rPr>
          <w:kern w:val="28"/>
        </w:rPr>
        <w:t>is the owner of Blossoms and Heirlooms, a flower and gift shop in Vine Grove.  She and her staff bring fresh and free flowers to several HCS schools in the northern part of the county throughout the school year.  These flowers certainly brighten the room and bring happiness to all who see them.  Blossoms and Heirlooms has done this for many years and has never asked for anything in return.  HCS is very grateful to Blossoms and Heirlooms for its continued generosity.</w:t>
      </w:r>
    </w:p>
    <w:p w:rsidR="005C47DA" w:rsidRPr="00323769" w:rsidRDefault="005C47DA"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V. Focus on Academics </w:t>
      </w:r>
      <w:r w:rsidRPr="00323769">
        <w:rPr>
          <w:rFonts w:ascii="Times New Roman" w:hAnsi="Times New Roman" w:cs="Times New Roman"/>
          <w:sz w:val="24"/>
          <w:szCs w:val="24"/>
        </w:rPr>
        <w:t xml:space="preserve"> </w:t>
      </w:r>
    </w:p>
    <w:p w:rsidR="005C47DA"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Central Hardin High School's Reagan </w:t>
      </w:r>
      <w:proofErr w:type="spellStart"/>
      <w:r w:rsidRPr="00323769">
        <w:rPr>
          <w:rFonts w:ascii="Times New Roman" w:hAnsi="Times New Roman" w:cs="Times New Roman"/>
          <w:sz w:val="24"/>
          <w:szCs w:val="24"/>
        </w:rPr>
        <w:t>Raifsnider</w:t>
      </w:r>
      <w:proofErr w:type="spellEnd"/>
      <w:r w:rsidRPr="00323769">
        <w:rPr>
          <w:rFonts w:ascii="Times New Roman" w:hAnsi="Times New Roman" w:cs="Times New Roman"/>
          <w:sz w:val="24"/>
          <w:szCs w:val="24"/>
        </w:rPr>
        <w:t xml:space="preserve"> discussed her experience at the WKU Personal Finance Camp this past summer.</w:t>
      </w:r>
    </w:p>
    <w:p w:rsidR="005C47DA" w:rsidRDefault="005C47DA" w:rsidP="00551814">
      <w:pPr>
        <w:pStyle w:val="PlainText"/>
        <w:rPr>
          <w:rFonts w:ascii="Times New Roman" w:hAnsi="Times New Roman" w:cs="Times New Roman"/>
          <w:sz w:val="24"/>
          <w:szCs w:val="24"/>
        </w:rPr>
      </w:pPr>
    </w:p>
    <w:p w:rsidR="005C47DA"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Director of Early Childhood Education Carlena Sheeran discussed the Orton </w:t>
      </w:r>
      <w:proofErr w:type="spellStart"/>
      <w:r w:rsidRPr="00323769">
        <w:rPr>
          <w:rFonts w:ascii="Times New Roman" w:hAnsi="Times New Roman" w:cs="Times New Roman"/>
          <w:sz w:val="24"/>
          <w:szCs w:val="24"/>
        </w:rPr>
        <w:t>Gillingham</w:t>
      </w:r>
      <w:proofErr w:type="spellEnd"/>
      <w:r w:rsidRPr="00323769">
        <w:rPr>
          <w:rFonts w:ascii="Times New Roman" w:hAnsi="Times New Roman" w:cs="Times New Roman"/>
          <w:sz w:val="24"/>
          <w:szCs w:val="24"/>
        </w:rPr>
        <w:t xml:space="preserve"> process being used for the reading curriculum in elementary schools.</w:t>
      </w:r>
    </w:p>
    <w:p w:rsidR="005C47DA" w:rsidRDefault="005C47DA"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Director of Elementary Curriculum, Instruction, and Assessment Stacy Brawner discussed the elementary math initiative starting in the district.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VI. Departmental Update - Transportation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Director of Transportation Chris Corder discussed the 23-24 transportation routes.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VII. Recognition of Visitor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The following people addressed the board about books, national education performance, and teacher shortages: </w:t>
      </w:r>
      <w:proofErr w:type="spellStart"/>
      <w:r w:rsidRPr="00323769">
        <w:rPr>
          <w:rFonts w:ascii="Times New Roman" w:hAnsi="Times New Roman" w:cs="Times New Roman"/>
          <w:sz w:val="24"/>
          <w:szCs w:val="24"/>
        </w:rPr>
        <w:t>Deania</w:t>
      </w:r>
      <w:proofErr w:type="spellEnd"/>
      <w:r w:rsidRPr="00323769">
        <w:rPr>
          <w:rFonts w:ascii="Times New Roman" w:hAnsi="Times New Roman" w:cs="Times New Roman"/>
          <w:sz w:val="24"/>
          <w:szCs w:val="24"/>
        </w:rPr>
        <w:t xml:space="preserve"> Embry and Bobby </w:t>
      </w:r>
      <w:proofErr w:type="spellStart"/>
      <w:r w:rsidRPr="00323769">
        <w:rPr>
          <w:rFonts w:ascii="Times New Roman" w:hAnsi="Times New Roman" w:cs="Times New Roman"/>
          <w:sz w:val="24"/>
          <w:szCs w:val="24"/>
        </w:rPr>
        <w:t>Alexandar</w:t>
      </w:r>
      <w:proofErr w:type="spellEnd"/>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VIII. Construction Update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VIII.A. Report on project in progress from JRA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IX. Consideration of Consent Agenda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 Consent Agenda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lastRenderedPageBreak/>
        <w:t xml:space="preserve">Order #11146 - Motion Passed: </w:t>
      </w:r>
      <w:r w:rsidRPr="00323769">
        <w:rPr>
          <w:rFonts w:ascii="Times New Roman" w:hAnsi="Times New Roman" w:cs="Times New Roman"/>
          <w:sz w:val="24"/>
          <w:szCs w:val="24"/>
        </w:rPr>
        <w:t xml:space="preserve"> Approval of the consent agenda as presented passed with a motion by Mr. Steve Bland and a second by Mr. Mark Casey.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Steve Bland           </w:t>
      </w:r>
      <w:r w:rsidR="005C47DA">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Mark Casey            </w:t>
      </w:r>
      <w:r w:rsidR="005C47DA">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s. Dawn Logsdon </w:t>
      </w:r>
      <w:proofErr w:type="gramStart"/>
      <w:r w:rsidRPr="00323769">
        <w:rPr>
          <w:rFonts w:ascii="Times New Roman" w:hAnsi="Times New Roman" w:cs="Times New Roman"/>
          <w:sz w:val="24"/>
          <w:szCs w:val="24"/>
        </w:rPr>
        <w:t>Johnson  Yes</w:t>
      </w:r>
      <w:proofErr w:type="gramEnd"/>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Ben Sego              </w:t>
      </w:r>
      <w:r w:rsidR="005C47DA">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Charlie Wise          </w:t>
      </w:r>
      <w:r w:rsidR="005C47DA">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A. Instructional Service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A.1. Approval of the HCEC-TV contract for production services with Brandenburg Telecom for live sports coverage from July 1, 2023-June 30, 2024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A.2. Received the Annual Data Security Report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A.3. Received the District Technology Plan </w:t>
      </w:r>
      <w:r w:rsidRPr="00323769">
        <w:rPr>
          <w:rFonts w:ascii="Times New Roman" w:hAnsi="Times New Roman" w:cs="Times New Roman"/>
          <w:sz w:val="24"/>
          <w:szCs w:val="24"/>
        </w:rPr>
        <w:t xml:space="preserve"> </w:t>
      </w:r>
    </w:p>
    <w:p w:rsidR="002E0493" w:rsidRDefault="00382EFF" w:rsidP="00551814">
      <w:pPr>
        <w:pStyle w:val="PlainText"/>
        <w:rPr>
          <w:rFonts w:ascii="Times New Roman" w:hAnsi="Times New Roman" w:cs="Times New Roman"/>
          <w:b/>
          <w:sz w:val="24"/>
          <w:szCs w:val="24"/>
        </w:rPr>
      </w:pPr>
      <w:r w:rsidRPr="00323769">
        <w:rPr>
          <w:rFonts w:ascii="Times New Roman" w:hAnsi="Times New Roman" w:cs="Times New Roman"/>
          <w:b/>
          <w:sz w:val="24"/>
          <w:szCs w:val="24"/>
        </w:rPr>
        <w:t xml:space="preserve">X.A.4. Approval of a modified schedule for a student with a disability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B. Student Service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B.1. Approval of the December 9, 2023, graduation date for summer, fall, and winter graduates of Hardin County High School, College View, and </w:t>
      </w:r>
      <w:proofErr w:type="spellStart"/>
      <w:r w:rsidRPr="00323769">
        <w:rPr>
          <w:rFonts w:ascii="Times New Roman" w:hAnsi="Times New Roman" w:cs="Times New Roman"/>
          <w:b/>
          <w:sz w:val="24"/>
          <w:szCs w:val="24"/>
        </w:rPr>
        <w:t>Eschool</w:t>
      </w:r>
      <w:proofErr w:type="spellEnd"/>
      <w:r w:rsidRPr="00323769">
        <w:rPr>
          <w:rFonts w:ascii="Times New Roman" w:hAnsi="Times New Roman" w:cs="Times New Roman"/>
          <w:b/>
          <w:sz w:val="24"/>
          <w:szCs w:val="24"/>
        </w:rPr>
        <w:t xml:space="preserve">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B.2. Approval for the Central Hardin High School Wind Ensemble to travel to Louisville, KY on February 9, 2024, via commercial carrier for cost efficiency and to avoid bus driver shortages </w:t>
      </w:r>
      <w:r w:rsidRPr="00323769">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B.3. Approval of the Interagency Agreements between the Hardin County Board of Education and Spectrum Care Academy and Lincoln Trail Behavioral Health Systems </w:t>
      </w:r>
      <w:r w:rsidRPr="00323769">
        <w:rPr>
          <w:rFonts w:ascii="Times New Roman" w:hAnsi="Times New Roman" w:cs="Times New Roman"/>
          <w:sz w:val="24"/>
          <w:szCs w:val="24"/>
        </w:rPr>
        <w:t xml:space="preserve"> </w:t>
      </w:r>
    </w:p>
    <w:p w:rsidR="002E0493" w:rsidRPr="00323769" w:rsidRDefault="002E0493"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C. Financial Service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C.1. Received the Monthly Financial Report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C.2. Approval of the Orders of the Treasurer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C.3. Received the School Activity Fund Balance Report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C.4. Approval of the FY24 Indirect Cost Rate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C.5. Approval of CO-79 for Phase I of the Central Hardin High School renovation project  </w:t>
      </w:r>
      <w:r w:rsidRPr="00323769">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C.6. Approval of </w:t>
      </w:r>
      <w:proofErr w:type="spellStart"/>
      <w:r w:rsidRPr="00323769">
        <w:rPr>
          <w:rFonts w:ascii="Times New Roman" w:hAnsi="Times New Roman" w:cs="Times New Roman"/>
          <w:b/>
          <w:sz w:val="24"/>
          <w:szCs w:val="24"/>
        </w:rPr>
        <w:t>schoolwide</w:t>
      </w:r>
      <w:proofErr w:type="spellEnd"/>
      <w:r w:rsidRPr="00323769">
        <w:rPr>
          <w:rFonts w:ascii="Times New Roman" w:hAnsi="Times New Roman" w:cs="Times New Roman"/>
          <w:b/>
          <w:sz w:val="24"/>
          <w:szCs w:val="24"/>
        </w:rPr>
        <w:t xml:space="preserve"> fundraisers </w:t>
      </w:r>
      <w:r w:rsidRPr="00323769">
        <w:rPr>
          <w:rFonts w:ascii="Times New Roman" w:hAnsi="Times New Roman" w:cs="Times New Roman"/>
          <w:sz w:val="24"/>
          <w:szCs w:val="24"/>
        </w:rPr>
        <w:t xml:space="preserve"> </w:t>
      </w:r>
    </w:p>
    <w:p w:rsidR="002E0493" w:rsidRPr="00323769" w:rsidRDefault="002E0493"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D. Human Resources </w:t>
      </w:r>
      <w:r w:rsidRPr="00323769">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D.1. Certified Personnel Actions </w:t>
      </w:r>
      <w:r w:rsidRPr="00323769">
        <w:rPr>
          <w:rFonts w:ascii="Times New Roman" w:hAnsi="Times New Roman" w:cs="Times New Roman"/>
          <w:sz w:val="24"/>
          <w:szCs w:val="24"/>
        </w:rPr>
        <w:t xml:space="preserve"> </w:t>
      </w:r>
    </w:p>
    <w:p w:rsidR="00A25B8E" w:rsidRPr="00A25B8E" w:rsidRDefault="00A25B8E" w:rsidP="00A25B8E">
      <w:pPr>
        <w:spacing w:line="276" w:lineRule="auto"/>
        <w:rPr>
          <w:rFonts w:eastAsiaTheme="minorHAnsi"/>
          <w:b/>
          <w:bCs/>
          <w:u w:val="single"/>
        </w:rPr>
      </w:pPr>
      <w:r w:rsidRPr="00A25B8E">
        <w:rPr>
          <w:rFonts w:eastAsiaTheme="minorHAnsi"/>
          <w:bCs/>
          <w:u w:val="single"/>
        </w:rPr>
        <w:t>CERTIFIED HIRING</w:t>
      </w:r>
    </w:p>
    <w:p w:rsidR="00A25B8E" w:rsidRPr="00A25B8E" w:rsidRDefault="00A25B8E" w:rsidP="00A25B8E">
      <w:pPr>
        <w:spacing w:line="276" w:lineRule="auto"/>
        <w:rPr>
          <w:rFonts w:eastAsiaTheme="minorHAnsi"/>
          <w:bCs/>
        </w:rPr>
      </w:pPr>
      <w:proofErr w:type="spellStart"/>
      <w:r w:rsidRPr="00A25B8E">
        <w:rPr>
          <w:rFonts w:eastAsiaTheme="minorHAnsi"/>
          <w:bCs/>
        </w:rPr>
        <w:t>Albin</w:t>
      </w:r>
      <w:proofErr w:type="spellEnd"/>
      <w:r w:rsidRPr="00A25B8E">
        <w:rPr>
          <w:rFonts w:eastAsiaTheme="minorHAnsi"/>
          <w:bCs/>
        </w:rPr>
        <w:t xml:space="preserve">, Heather – Exceptional Child/LBD Teacher – East Hardin – Effective 08/01/2023 </w:t>
      </w:r>
    </w:p>
    <w:p w:rsidR="00A25B8E" w:rsidRPr="00A25B8E" w:rsidRDefault="00A25B8E" w:rsidP="00A25B8E">
      <w:pPr>
        <w:spacing w:line="276" w:lineRule="auto"/>
        <w:rPr>
          <w:rFonts w:eastAsiaTheme="minorHAnsi"/>
          <w:bCs/>
        </w:rPr>
      </w:pPr>
      <w:r w:rsidRPr="00A25B8E">
        <w:rPr>
          <w:rFonts w:eastAsiaTheme="minorHAnsi"/>
          <w:bCs/>
        </w:rPr>
        <w:t>Birch, Christine – Math/Science Support Teacher – John Hardin – Effective 08/01/2023</w:t>
      </w:r>
    </w:p>
    <w:p w:rsidR="00A25B8E" w:rsidRPr="00A25B8E" w:rsidRDefault="00A25B8E" w:rsidP="00A25B8E">
      <w:pPr>
        <w:spacing w:line="276" w:lineRule="auto"/>
        <w:rPr>
          <w:rFonts w:eastAsiaTheme="minorHAnsi"/>
          <w:bCs/>
        </w:rPr>
      </w:pPr>
      <w:r w:rsidRPr="00A25B8E">
        <w:rPr>
          <w:rFonts w:eastAsiaTheme="minorHAnsi"/>
          <w:bCs/>
        </w:rPr>
        <w:t>Blankenship, Richard—Teacher—James T Alton—Effective 08/09/2023</w:t>
      </w:r>
    </w:p>
    <w:p w:rsidR="00A25B8E" w:rsidRPr="00A25B8E" w:rsidRDefault="00A25B8E" w:rsidP="00A25B8E">
      <w:pPr>
        <w:spacing w:line="276" w:lineRule="auto"/>
        <w:rPr>
          <w:rFonts w:eastAsiaTheme="minorHAnsi"/>
          <w:bCs/>
        </w:rPr>
      </w:pPr>
      <w:r w:rsidRPr="00A25B8E">
        <w:rPr>
          <w:rFonts w:eastAsiaTheme="minorHAnsi"/>
          <w:bCs/>
        </w:rPr>
        <w:t>Campbell, Jessica – Preschool Teacher – North Park – Effective 08/01/2023</w:t>
      </w:r>
    </w:p>
    <w:p w:rsidR="00A25B8E" w:rsidRPr="00A25B8E" w:rsidRDefault="00A25B8E" w:rsidP="00A25B8E">
      <w:pPr>
        <w:spacing w:line="276" w:lineRule="auto"/>
        <w:rPr>
          <w:rFonts w:eastAsiaTheme="minorHAnsi"/>
          <w:bCs/>
        </w:rPr>
      </w:pPr>
      <w:r w:rsidRPr="00A25B8E">
        <w:rPr>
          <w:rFonts w:eastAsiaTheme="minorHAnsi"/>
          <w:bCs/>
        </w:rPr>
        <w:t>Carver, Timothy – Social Studies Teacher – North Middle – Effective 08/01/2023</w:t>
      </w:r>
    </w:p>
    <w:p w:rsidR="00A25B8E" w:rsidRPr="00A25B8E" w:rsidRDefault="00A25B8E" w:rsidP="00A25B8E">
      <w:pPr>
        <w:spacing w:line="276" w:lineRule="auto"/>
        <w:rPr>
          <w:rFonts w:eastAsiaTheme="minorHAnsi"/>
          <w:bCs/>
        </w:rPr>
      </w:pPr>
      <w:r w:rsidRPr="00A25B8E">
        <w:rPr>
          <w:rFonts w:eastAsiaTheme="minorHAnsi"/>
          <w:bCs/>
        </w:rPr>
        <w:t>Clare, Andrew – Elementary Teacher – Woodland – Effective 08/01/2023</w:t>
      </w:r>
    </w:p>
    <w:p w:rsidR="00A25B8E" w:rsidRPr="00A25B8E" w:rsidRDefault="00A25B8E" w:rsidP="00A25B8E">
      <w:pPr>
        <w:spacing w:line="276" w:lineRule="auto"/>
        <w:rPr>
          <w:rFonts w:eastAsiaTheme="minorHAnsi"/>
          <w:bCs/>
        </w:rPr>
      </w:pPr>
      <w:r w:rsidRPr="00A25B8E">
        <w:rPr>
          <w:rFonts w:eastAsiaTheme="minorHAnsi"/>
          <w:bCs/>
        </w:rPr>
        <w:t>Conner, Chase – Exceptional Child/LBD Teacher – Central Hardin – Effective 08/01/2023</w:t>
      </w:r>
    </w:p>
    <w:p w:rsidR="00A25B8E" w:rsidRPr="00A25B8E" w:rsidRDefault="00A25B8E" w:rsidP="00A25B8E">
      <w:pPr>
        <w:spacing w:line="276" w:lineRule="auto"/>
        <w:rPr>
          <w:rFonts w:eastAsiaTheme="minorHAnsi"/>
          <w:bCs/>
        </w:rPr>
      </w:pPr>
      <w:r w:rsidRPr="00A25B8E">
        <w:rPr>
          <w:rFonts w:eastAsiaTheme="minorHAnsi"/>
          <w:bCs/>
        </w:rPr>
        <w:t>Cook, Sandra – Middle School Science Teacher – North Middle – Effective 08/07/2023</w:t>
      </w:r>
    </w:p>
    <w:p w:rsidR="00A25B8E" w:rsidRPr="00A25B8E" w:rsidRDefault="00A25B8E" w:rsidP="00A25B8E">
      <w:pPr>
        <w:spacing w:line="276" w:lineRule="auto"/>
        <w:rPr>
          <w:rFonts w:eastAsiaTheme="minorHAnsi"/>
          <w:bCs/>
        </w:rPr>
      </w:pPr>
      <w:proofErr w:type="spellStart"/>
      <w:r w:rsidRPr="00A25B8E">
        <w:rPr>
          <w:rFonts w:eastAsiaTheme="minorHAnsi"/>
          <w:bCs/>
        </w:rPr>
        <w:t>Debroy</w:t>
      </w:r>
      <w:proofErr w:type="spellEnd"/>
      <w:r w:rsidRPr="00A25B8E">
        <w:rPr>
          <w:rFonts w:eastAsiaTheme="minorHAnsi"/>
          <w:bCs/>
        </w:rPr>
        <w:t>, Destiny – Elementary Teacher – Radcliff – Effective 08/01/2023</w:t>
      </w:r>
    </w:p>
    <w:p w:rsidR="00A25B8E" w:rsidRPr="00A25B8E" w:rsidRDefault="00A25B8E" w:rsidP="00A25B8E">
      <w:pPr>
        <w:spacing w:line="276" w:lineRule="auto"/>
        <w:rPr>
          <w:rFonts w:eastAsiaTheme="minorHAnsi"/>
          <w:bCs/>
        </w:rPr>
      </w:pPr>
      <w:r w:rsidRPr="00A25B8E">
        <w:rPr>
          <w:rFonts w:eastAsiaTheme="minorHAnsi"/>
          <w:bCs/>
        </w:rPr>
        <w:t>Embry, Sumer – (.5) Related Arts Teacher – Cecilia Valley – Effective 08/01/2023</w:t>
      </w:r>
    </w:p>
    <w:p w:rsidR="00A25B8E" w:rsidRPr="00A25B8E" w:rsidRDefault="00A25B8E" w:rsidP="00A25B8E">
      <w:pPr>
        <w:spacing w:line="276" w:lineRule="auto"/>
        <w:rPr>
          <w:rFonts w:eastAsiaTheme="minorHAnsi"/>
          <w:bCs/>
        </w:rPr>
      </w:pPr>
      <w:r w:rsidRPr="00A25B8E">
        <w:rPr>
          <w:rFonts w:eastAsiaTheme="minorHAnsi"/>
          <w:bCs/>
        </w:rPr>
        <w:t>Farley, Stephanie—Teacher—Rineyville —Effective 08/01/2023</w:t>
      </w:r>
    </w:p>
    <w:p w:rsidR="00A25B8E" w:rsidRPr="00A25B8E" w:rsidRDefault="00A25B8E" w:rsidP="00A25B8E">
      <w:pPr>
        <w:spacing w:line="276" w:lineRule="auto"/>
        <w:rPr>
          <w:rFonts w:eastAsiaTheme="minorHAnsi"/>
          <w:bCs/>
        </w:rPr>
      </w:pPr>
      <w:r w:rsidRPr="00A25B8E">
        <w:rPr>
          <w:rFonts w:eastAsiaTheme="minorHAnsi"/>
          <w:bCs/>
        </w:rPr>
        <w:t>Fenwick, Thomas—Band Teacher—North Hardin—Effective 08/01/2023</w:t>
      </w:r>
    </w:p>
    <w:p w:rsidR="00A25B8E" w:rsidRPr="00A25B8E" w:rsidRDefault="00A25B8E" w:rsidP="00A25B8E">
      <w:pPr>
        <w:spacing w:line="276" w:lineRule="auto"/>
        <w:rPr>
          <w:rFonts w:eastAsiaTheme="minorHAnsi"/>
          <w:bCs/>
        </w:rPr>
      </w:pPr>
      <w:r w:rsidRPr="00A25B8E">
        <w:rPr>
          <w:rFonts w:eastAsiaTheme="minorHAnsi"/>
          <w:bCs/>
        </w:rPr>
        <w:t>Foster, Heather—Teacher—North Hardin —Effective 08/02/2023</w:t>
      </w:r>
    </w:p>
    <w:p w:rsidR="00A25B8E" w:rsidRPr="00A25B8E" w:rsidRDefault="00A25B8E" w:rsidP="00A25B8E">
      <w:pPr>
        <w:spacing w:line="276" w:lineRule="auto"/>
        <w:rPr>
          <w:rFonts w:eastAsiaTheme="minorHAnsi"/>
          <w:bCs/>
        </w:rPr>
      </w:pPr>
      <w:proofErr w:type="spellStart"/>
      <w:r w:rsidRPr="00A25B8E">
        <w:rPr>
          <w:rFonts w:eastAsiaTheme="minorHAnsi"/>
          <w:bCs/>
        </w:rPr>
        <w:t>Froman</w:t>
      </w:r>
      <w:proofErr w:type="spellEnd"/>
      <w:r w:rsidRPr="00A25B8E">
        <w:rPr>
          <w:rFonts w:eastAsiaTheme="minorHAnsi"/>
          <w:bCs/>
        </w:rPr>
        <w:t>, Savannah—Ex. Child/LBD—Rineyville —Effective 08/01/2023</w:t>
      </w:r>
    </w:p>
    <w:p w:rsidR="00A25B8E" w:rsidRPr="00A25B8E" w:rsidRDefault="00A25B8E" w:rsidP="00A25B8E">
      <w:pPr>
        <w:spacing w:line="276" w:lineRule="auto"/>
        <w:rPr>
          <w:rFonts w:eastAsiaTheme="minorHAnsi"/>
          <w:bCs/>
        </w:rPr>
      </w:pPr>
      <w:r w:rsidRPr="00A25B8E">
        <w:rPr>
          <w:rFonts w:eastAsiaTheme="minorHAnsi"/>
          <w:bCs/>
        </w:rPr>
        <w:t>Green, Clark – Science Teacher – East Hardin – Effective 08/01/2023</w:t>
      </w:r>
    </w:p>
    <w:p w:rsidR="00A25B8E" w:rsidRPr="00A25B8E" w:rsidRDefault="00A25B8E" w:rsidP="00A25B8E">
      <w:pPr>
        <w:spacing w:line="276" w:lineRule="auto"/>
        <w:rPr>
          <w:rFonts w:eastAsiaTheme="minorHAnsi"/>
          <w:bCs/>
        </w:rPr>
      </w:pPr>
      <w:r w:rsidRPr="00A25B8E">
        <w:rPr>
          <w:rFonts w:eastAsiaTheme="minorHAnsi"/>
          <w:bCs/>
        </w:rPr>
        <w:t>Harding, Dominique – Exceptional Child/LBD Instructor – John Hardin – Effective 08/10/2023</w:t>
      </w:r>
    </w:p>
    <w:p w:rsidR="00A25B8E" w:rsidRPr="00A25B8E" w:rsidRDefault="00A25B8E" w:rsidP="00A25B8E">
      <w:pPr>
        <w:spacing w:line="276" w:lineRule="auto"/>
        <w:rPr>
          <w:rFonts w:eastAsiaTheme="minorHAnsi"/>
          <w:bCs/>
        </w:rPr>
      </w:pPr>
      <w:r w:rsidRPr="00A25B8E">
        <w:rPr>
          <w:rFonts w:eastAsiaTheme="minorHAnsi"/>
          <w:bCs/>
        </w:rPr>
        <w:t xml:space="preserve">Harmon, </w:t>
      </w:r>
      <w:proofErr w:type="spellStart"/>
      <w:r w:rsidRPr="00A25B8E">
        <w:rPr>
          <w:rFonts w:eastAsiaTheme="minorHAnsi"/>
          <w:bCs/>
        </w:rPr>
        <w:t>Chelcie</w:t>
      </w:r>
      <w:proofErr w:type="spellEnd"/>
      <w:r w:rsidRPr="00A25B8E">
        <w:rPr>
          <w:rFonts w:eastAsiaTheme="minorHAnsi"/>
          <w:bCs/>
        </w:rPr>
        <w:t xml:space="preserve"> – Elementary Teacher – Creekside – Effective 08/07/2023</w:t>
      </w:r>
    </w:p>
    <w:p w:rsidR="00A25B8E" w:rsidRPr="00A25B8E" w:rsidRDefault="00A25B8E" w:rsidP="00A25B8E">
      <w:pPr>
        <w:spacing w:line="276" w:lineRule="auto"/>
        <w:rPr>
          <w:rFonts w:eastAsiaTheme="minorHAnsi"/>
          <w:bCs/>
        </w:rPr>
      </w:pPr>
      <w:r w:rsidRPr="00A25B8E">
        <w:rPr>
          <w:rFonts w:eastAsiaTheme="minorHAnsi"/>
          <w:bCs/>
        </w:rPr>
        <w:t>Hatfield, Susan – Middle School Science Teacher – East Hardin – Effective 08/01/2023</w:t>
      </w:r>
    </w:p>
    <w:p w:rsidR="00A25B8E" w:rsidRPr="00A25B8E" w:rsidRDefault="00A25B8E" w:rsidP="00A25B8E">
      <w:pPr>
        <w:spacing w:line="276" w:lineRule="auto"/>
        <w:rPr>
          <w:rFonts w:eastAsiaTheme="minorHAnsi"/>
          <w:bCs/>
        </w:rPr>
      </w:pPr>
      <w:proofErr w:type="spellStart"/>
      <w:r w:rsidRPr="00A25B8E">
        <w:rPr>
          <w:rFonts w:eastAsiaTheme="minorHAnsi"/>
          <w:bCs/>
        </w:rPr>
        <w:t>Hennion</w:t>
      </w:r>
      <w:proofErr w:type="spellEnd"/>
      <w:r w:rsidRPr="00A25B8E">
        <w:rPr>
          <w:rFonts w:eastAsiaTheme="minorHAnsi"/>
          <w:bCs/>
        </w:rPr>
        <w:t xml:space="preserve">, </w:t>
      </w:r>
      <w:proofErr w:type="spellStart"/>
      <w:r w:rsidRPr="00A25B8E">
        <w:rPr>
          <w:rFonts w:eastAsiaTheme="minorHAnsi"/>
          <w:bCs/>
        </w:rPr>
        <w:t>MaKayla</w:t>
      </w:r>
      <w:proofErr w:type="spellEnd"/>
      <w:r w:rsidRPr="00A25B8E">
        <w:rPr>
          <w:rFonts w:eastAsiaTheme="minorHAnsi"/>
          <w:bCs/>
        </w:rPr>
        <w:t xml:space="preserve"> – Primary Teacher – Heartland – Effective 08/01/2023</w:t>
      </w:r>
    </w:p>
    <w:p w:rsidR="00A25B8E" w:rsidRPr="00A25B8E" w:rsidRDefault="00A25B8E" w:rsidP="00A25B8E">
      <w:pPr>
        <w:spacing w:line="276" w:lineRule="auto"/>
        <w:rPr>
          <w:rFonts w:eastAsiaTheme="minorHAnsi"/>
          <w:bCs/>
        </w:rPr>
      </w:pPr>
      <w:r w:rsidRPr="00A25B8E">
        <w:rPr>
          <w:rFonts w:eastAsiaTheme="minorHAnsi"/>
          <w:bCs/>
        </w:rPr>
        <w:t>James, Aaron—Ex. Child/EBD Teacher—North Hardin —Effective 08/03/2023</w:t>
      </w:r>
    </w:p>
    <w:p w:rsidR="00A25B8E" w:rsidRPr="00A25B8E" w:rsidRDefault="00A25B8E" w:rsidP="00A25B8E">
      <w:pPr>
        <w:spacing w:line="276" w:lineRule="auto"/>
        <w:rPr>
          <w:rFonts w:eastAsiaTheme="minorHAnsi"/>
          <w:bCs/>
        </w:rPr>
      </w:pPr>
      <w:r w:rsidRPr="00A25B8E">
        <w:rPr>
          <w:rFonts w:eastAsiaTheme="minorHAnsi"/>
          <w:bCs/>
        </w:rPr>
        <w:t>Johnson, Jill—Elementary Teacher—Meadow View —Effective 08/01/2023</w:t>
      </w:r>
    </w:p>
    <w:p w:rsidR="00A25B8E" w:rsidRPr="00A25B8E" w:rsidRDefault="00A25B8E" w:rsidP="00A25B8E">
      <w:pPr>
        <w:spacing w:line="276" w:lineRule="auto"/>
        <w:rPr>
          <w:rFonts w:eastAsiaTheme="minorHAnsi"/>
          <w:bCs/>
        </w:rPr>
      </w:pPr>
      <w:r w:rsidRPr="00A25B8E">
        <w:rPr>
          <w:rFonts w:eastAsiaTheme="minorHAnsi"/>
          <w:bCs/>
        </w:rPr>
        <w:t>Johnson, L. Tavon – Exceptional Child/LBD Teacher – Central Hardin – Effective 08/01/2023</w:t>
      </w:r>
    </w:p>
    <w:p w:rsidR="00A25B8E" w:rsidRPr="00A25B8E" w:rsidRDefault="00A25B8E" w:rsidP="00A25B8E">
      <w:pPr>
        <w:spacing w:line="276" w:lineRule="auto"/>
        <w:rPr>
          <w:rFonts w:eastAsiaTheme="minorHAnsi"/>
          <w:bCs/>
        </w:rPr>
      </w:pPr>
      <w:r w:rsidRPr="00A25B8E">
        <w:rPr>
          <w:rFonts w:eastAsiaTheme="minorHAnsi"/>
          <w:bCs/>
        </w:rPr>
        <w:t>Kiser, Seth – HS English Teacher – John Hardin – Effective 08/02/2023</w:t>
      </w:r>
    </w:p>
    <w:p w:rsidR="00A25B8E" w:rsidRPr="00A25B8E" w:rsidRDefault="00A25B8E" w:rsidP="00A25B8E">
      <w:pPr>
        <w:spacing w:line="276" w:lineRule="auto"/>
        <w:rPr>
          <w:rFonts w:eastAsiaTheme="minorHAnsi"/>
          <w:bCs/>
        </w:rPr>
      </w:pPr>
      <w:r w:rsidRPr="00A25B8E">
        <w:rPr>
          <w:rFonts w:eastAsiaTheme="minorHAnsi"/>
          <w:bCs/>
        </w:rPr>
        <w:t xml:space="preserve">Lackey, </w:t>
      </w:r>
      <w:proofErr w:type="spellStart"/>
      <w:r w:rsidRPr="00A25B8E">
        <w:rPr>
          <w:rFonts w:eastAsiaTheme="minorHAnsi"/>
          <w:bCs/>
        </w:rPr>
        <w:t>Mayahna</w:t>
      </w:r>
      <w:proofErr w:type="spellEnd"/>
      <w:r w:rsidRPr="00A25B8E">
        <w:rPr>
          <w:rFonts w:eastAsiaTheme="minorHAnsi"/>
          <w:bCs/>
        </w:rPr>
        <w:t xml:space="preserve"> – Exceptional Child/LBD Teacher – Heartland – Effective 08/07/2023</w:t>
      </w:r>
    </w:p>
    <w:p w:rsidR="00A25B8E" w:rsidRPr="00A25B8E" w:rsidRDefault="00A25B8E" w:rsidP="00A25B8E">
      <w:pPr>
        <w:spacing w:line="276" w:lineRule="auto"/>
        <w:rPr>
          <w:rFonts w:eastAsiaTheme="minorHAnsi"/>
          <w:bCs/>
        </w:rPr>
      </w:pPr>
      <w:r w:rsidRPr="00A25B8E">
        <w:rPr>
          <w:rFonts w:eastAsiaTheme="minorHAnsi"/>
          <w:bCs/>
        </w:rPr>
        <w:t>Lanham, Kristi—Ex. Child/LBD Teacher—Bluegrass —Effective 08/01/2023</w:t>
      </w:r>
    </w:p>
    <w:p w:rsidR="00A25B8E" w:rsidRPr="00A25B8E" w:rsidRDefault="00A25B8E" w:rsidP="00A25B8E">
      <w:pPr>
        <w:spacing w:line="276" w:lineRule="auto"/>
        <w:rPr>
          <w:rFonts w:eastAsiaTheme="minorHAnsi"/>
          <w:bCs/>
        </w:rPr>
      </w:pPr>
      <w:r w:rsidRPr="00A25B8E">
        <w:rPr>
          <w:rFonts w:eastAsiaTheme="minorHAnsi"/>
          <w:bCs/>
        </w:rPr>
        <w:t>Meredith, Ethan—Teacher—College View Campus---Effective 08/01/2023</w:t>
      </w:r>
    </w:p>
    <w:p w:rsidR="00A25B8E" w:rsidRPr="00A25B8E" w:rsidRDefault="00A25B8E" w:rsidP="00A25B8E">
      <w:pPr>
        <w:spacing w:line="276" w:lineRule="auto"/>
        <w:rPr>
          <w:rFonts w:eastAsiaTheme="minorHAnsi"/>
          <w:bCs/>
        </w:rPr>
      </w:pPr>
      <w:r w:rsidRPr="00A25B8E">
        <w:rPr>
          <w:rFonts w:eastAsiaTheme="minorHAnsi"/>
          <w:bCs/>
        </w:rPr>
        <w:t>Naylor, Jerrica—Elementary Teacher—Rineyville —Effective 08/01/2023</w:t>
      </w:r>
    </w:p>
    <w:p w:rsidR="00A25B8E" w:rsidRPr="00A25B8E" w:rsidRDefault="00A25B8E" w:rsidP="00A25B8E">
      <w:pPr>
        <w:spacing w:line="276" w:lineRule="auto"/>
        <w:rPr>
          <w:rFonts w:eastAsiaTheme="minorHAnsi"/>
          <w:bCs/>
        </w:rPr>
      </w:pPr>
      <w:proofErr w:type="spellStart"/>
      <w:r w:rsidRPr="00A25B8E">
        <w:rPr>
          <w:rFonts w:eastAsiaTheme="minorHAnsi"/>
          <w:bCs/>
        </w:rPr>
        <w:t>Pelston</w:t>
      </w:r>
      <w:proofErr w:type="spellEnd"/>
      <w:r w:rsidRPr="00A25B8E">
        <w:rPr>
          <w:rFonts w:eastAsiaTheme="minorHAnsi"/>
          <w:bCs/>
        </w:rPr>
        <w:t>, Rachel – Exceptional Child Instructor/LBD – Central Hardin – Effective 08/01/2023</w:t>
      </w:r>
    </w:p>
    <w:p w:rsidR="00A25B8E" w:rsidRPr="00A25B8E" w:rsidRDefault="00A25B8E" w:rsidP="00A25B8E">
      <w:pPr>
        <w:spacing w:line="276" w:lineRule="auto"/>
        <w:rPr>
          <w:rFonts w:eastAsiaTheme="minorHAnsi"/>
          <w:bCs/>
        </w:rPr>
      </w:pPr>
      <w:r w:rsidRPr="00A25B8E">
        <w:rPr>
          <w:rFonts w:eastAsiaTheme="minorHAnsi"/>
          <w:bCs/>
        </w:rPr>
        <w:t>Price, Joshua – High School Math Teacher – Central Hardin – Effective 08/01/2023</w:t>
      </w:r>
    </w:p>
    <w:p w:rsidR="00A25B8E" w:rsidRPr="00A25B8E" w:rsidRDefault="00A25B8E" w:rsidP="00A25B8E">
      <w:pPr>
        <w:spacing w:line="276" w:lineRule="auto"/>
        <w:rPr>
          <w:rFonts w:eastAsiaTheme="minorHAnsi"/>
          <w:bCs/>
        </w:rPr>
      </w:pPr>
      <w:proofErr w:type="spellStart"/>
      <w:r w:rsidRPr="00A25B8E">
        <w:rPr>
          <w:rFonts w:eastAsiaTheme="minorHAnsi"/>
          <w:bCs/>
        </w:rPr>
        <w:t>Pyles</w:t>
      </w:r>
      <w:proofErr w:type="spellEnd"/>
      <w:r w:rsidRPr="00A25B8E">
        <w:rPr>
          <w:rFonts w:eastAsiaTheme="minorHAnsi"/>
          <w:bCs/>
        </w:rPr>
        <w:t>, Charles – Exceptional Child/LBD – Central Hardin – Effective 08/01/2023</w:t>
      </w:r>
    </w:p>
    <w:p w:rsidR="00A25B8E" w:rsidRPr="00A25B8E" w:rsidRDefault="00A25B8E" w:rsidP="00A25B8E">
      <w:pPr>
        <w:spacing w:line="276" w:lineRule="auto"/>
        <w:rPr>
          <w:rFonts w:eastAsiaTheme="minorHAnsi"/>
          <w:bCs/>
        </w:rPr>
      </w:pPr>
      <w:proofErr w:type="spellStart"/>
      <w:r w:rsidRPr="00A25B8E">
        <w:rPr>
          <w:rFonts w:eastAsiaTheme="minorHAnsi"/>
          <w:bCs/>
        </w:rPr>
        <w:t>Quiggins</w:t>
      </w:r>
      <w:proofErr w:type="spellEnd"/>
      <w:r w:rsidRPr="00A25B8E">
        <w:rPr>
          <w:rFonts w:eastAsiaTheme="minorHAnsi"/>
          <w:bCs/>
        </w:rPr>
        <w:t>, Victoria—Teacher—West Hardin —Effective 08/01/2023</w:t>
      </w:r>
    </w:p>
    <w:p w:rsidR="00A25B8E" w:rsidRPr="00A25B8E" w:rsidRDefault="00A25B8E" w:rsidP="00A25B8E">
      <w:pPr>
        <w:spacing w:line="276" w:lineRule="auto"/>
        <w:rPr>
          <w:rFonts w:eastAsiaTheme="minorHAnsi"/>
          <w:bCs/>
        </w:rPr>
      </w:pPr>
      <w:r w:rsidRPr="00A25B8E">
        <w:rPr>
          <w:rFonts w:eastAsiaTheme="minorHAnsi"/>
          <w:bCs/>
        </w:rPr>
        <w:t xml:space="preserve">Reed, Alexis – Primary Teacher – Radcliff – Effective 08/01/2023 </w:t>
      </w:r>
    </w:p>
    <w:p w:rsidR="00A25B8E" w:rsidRPr="00A25B8E" w:rsidRDefault="00A25B8E" w:rsidP="00A25B8E">
      <w:pPr>
        <w:spacing w:line="276" w:lineRule="auto"/>
        <w:rPr>
          <w:rFonts w:eastAsiaTheme="minorHAnsi"/>
          <w:bCs/>
        </w:rPr>
      </w:pPr>
      <w:r w:rsidRPr="00A25B8E">
        <w:rPr>
          <w:rFonts w:eastAsiaTheme="minorHAnsi"/>
          <w:bCs/>
        </w:rPr>
        <w:t>Jackson, Scott—Teacher—College View Campus—Effective 08/08/2023</w:t>
      </w:r>
    </w:p>
    <w:p w:rsidR="00A25B8E" w:rsidRPr="00A25B8E" w:rsidRDefault="00A25B8E" w:rsidP="00A25B8E">
      <w:pPr>
        <w:spacing w:line="276" w:lineRule="auto"/>
        <w:rPr>
          <w:rFonts w:eastAsiaTheme="minorHAnsi"/>
          <w:bCs/>
        </w:rPr>
      </w:pPr>
      <w:proofErr w:type="spellStart"/>
      <w:r w:rsidRPr="00A25B8E">
        <w:rPr>
          <w:rFonts w:eastAsiaTheme="minorHAnsi"/>
          <w:bCs/>
        </w:rPr>
        <w:t>Schexneider</w:t>
      </w:r>
      <w:proofErr w:type="spellEnd"/>
      <w:r w:rsidRPr="00A25B8E">
        <w:rPr>
          <w:rFonts w:eastAsiaTheme="minorHAnsi"/>
          <w:bCs/>
        </w:rPr>
        <w:t>, Christine – Elementary Teacher – Woodland – Effective 08/01/2023</w:t>
      </w:r>
    </w:p>
    <w:p w:rsidR="00A25B8E" w:rsidRPr="00A25B8E" w:rsidRDefault="00A25B8E" w:rsidP="00A25B8E">
      <w:pPr>
        <w:spacing w:line="276" w:lineRule="auto"/>
        <w:rPr>
          <w:rFonts w:eastAsiaTheme="minorHAnsi"/>
          <w:bCs/>
        </w:rPr>
      </w:pPr>
      <w:r w:rsidRPr="00A25B8E">
        <w:rPr>
          <w:rFonts w:eastAsiaTheme="minorHAnsi"/>
          <w:bCs/>
        </w:rPr>
        <w:t>Singer, Elizabeth – High School Math Teacher – Central Hardin – Effective 08/01/2023</w:t>
      </w:r>
    </w:p>
    <w:p w:rsidR="00A25B8E" w:rsidRPr="00A25B8E" w:rsidRDefault="00A25B8E" w:rsidP="00A25B8E">
      <w:pPr>
        <w:spacing w:line="276" w:lineRule="auto"/>
        <w:rPr>
          <w:rFonts w:eastAsiaTheme="minorHAnsi"/>
          <w:bCs/>
        </w:rPr>
      </w:pPr>
      <w:r w:rsidRPr="00A25B8E">
        <w:rPr>
          <w:rFonts w:eastAsiaTheme="minorHAnsi"/>
          <w:bCs/>
        </w:rPr>
        <w:t>Smith, Sarah – Primary Teacher – Radcliff – Effective 08/01/2023</w:t>
      </w:r>
    </w:p>
    <w:p w:rsidR="00A25B8E" w:rsidRPr="00A25B8E" w:rsidRDefault="00A25B8E" w:rsidP="00A25B8E">
      <w:pPr>
        <w:spacing w:line="276" w:lineRule="auto"/>
        <w:rPr>
          <w:rFonts w:eastAsiaTheme="minorHAnsi"/>
          <w:bCs/>
        </w:rPr>
      </w:pPr>
      <w:r w:rsidRPr="00A25B8E">
        <w:rPr>
          <w:rFonts w:eastAsiaTheme="minorHAnsi"/>
          <w:bCs/>
        </w:rPr>
        <w:t>Starnes, Samantha – Health/PE Teacher – John Hardin – Effective 08/01/2023</w:t>
      </w:r>
    </w:p>
    <w:p w:rsidR="00A25B8E" w:rsidRPr="00A25B8E" w:rsidRDefault="00A25B8E" w:rsidP="00A25B8E">
      <w:pPr>
        <w:spacing w:line="276" w:lineRule="auto"/>
        <w:rPr>
          <w:rFonts w:eastAsiaTheme="minorHAnsi"/>
          <w:bCs/>
        </w:rPr>
      </w:pPr>
      <w:r w:rsidRPr="00A25B8E">
        <w:rPr>
          <w:rFonts w:eastAsiaTheme="minorHAnsi"/>
          <w:bCs/>
        </w:rPr>
        <w:t>Stith, Kristy – Exceptional Child Consultant/Preschool – Central Office – Effective 07/12/2023</w:t>
      </w:r>
    </w:p>
    <w:p w:rsidR="00A25B8E" w:rsidRPr="00A25B8E" w:rsidRDefault="00A25B8E" w:rsidP="00A25B8E">
      <w:pPr>
        <w:spacing w:line="276" w:lineRule="auto"/>
        <w:rPr>
          <w:rFonts w:eastAsiaTheme="minorHAnsi"/>
          <w:bCs/>
        </w:rPr>
      </w:pPr>
      <w:proofErr w:type="spellStart"/>
      <w:r w:rsidRPr="00A25B8E">
        <w:rPr>
          <w:rFonts w:eastAsiaTheme="minorHAnsi"/>
          <w:bCs/>
        </w:rPr>
        <w:t>Strowbridge</w:t>
      </w:r>
      <w:proofErr w:type="spellEnd"/>
      <w:r w:rsidRPr="00A25B8E">
        <w:rPr>
          <w:rFonts w:eastAsiaTheme="minorHAnsi"/>
          <w:bCs/>
        </w:rPr>
        <w:t>, Damien—Teacher—Bluegrass —Effective 08/01/2023</w:t>
      </w:r>
    </w:p>
    <w:p w:rsidR="00A25B8E" w:rsidRPr="00A25B8E" w:rsidRDefault="00A25B8E" w:rsidP="00A25B8E">
      <w:pPr>
        <w:spacing w:line="276" w:lineRule="auto"/>
        <w:rPr>
          <w:rFonts w:eastAsiaTheme="minorHAnsi"/>
          <w:bCs/>
        </w:rPr>
      </w:pPr>
      <w:r w:rsidRPr="00A25B8E">
        <w:rPr>
          <w:rFonts w:eastAsiaTheme="minorHAnsi"/>
          <w:bCs/>
        </w:rPr>
        <w:t>Strzelecki, Elizabeth – Primary Teacher – Radcliff – Effective 08/07/2023</w:t>
      </w:r>
    </w:p>
    <w:p w:rsidR="00A25B8E" w:rsidRPr="00A25B8E" w:rsidRDefault="00A25B8E" w:rsidP="00A25B8E">
      <w:pPr>
        <w:spacing w:line="276" w:lineRule="auto"/>
        <w:rPr>
          <w:rFonts w:eastAsiaTheme="minorHAnsi"/>
          <w:bCs/>
        </w:rPr>
      </w:pPr>
      <w:r w:rsidRPr="00A25B8E">
        <w:rPr>
          <w:rFonts w:eastAsiaTheme="minorHAnsi"/>
          <w:bCs/>
        </w:rPr>
        <w:t>Tabor, Ethan – Social Studies Teacher – North Middle – Effective 08/01/2023</w:t>
      </w:r>
    </w:p>
    <w:p w:rsidR="00A25B8E" w:rsidRPr="00A25B8E" w:rsidRDefault="00A25B8E" w:rsidP="00A25B8E">
      <w:pPr>
        <w:spacing w:line="276" w:lineRule="auto"/>
        <w:rPr>
          <w:rFonts w:eastAsiaTheme="minorHAnsi"/>
          <w:bCs/>
        </w:rPr>
      </w:pPr>
      <w:proofErr w:type="spellStart"/>
      <w:r w:rsidRPr="00A25B8E">
        <w:rPr>
          <w:rFonts w:eastAsiaTheme="minorHAnsi"/>
          <w:bCs/>
        </w:rPr>
        <w:t>VanZile</w:t>
      </w:r>
      <w:proofErr w:type="spellEnd"/>
      <w:r w:rsidRPr="00A25B8E">
        <w:rPr>
          <w:rFonts w:eastAsiaTheme="minorHAnsi"/>
          <w:bCs/>
        </w:rPr>
        <w:t>, Barbara – Primary Teacher – Radcliff – Effective 08/01/2023</w:t>
      </w:r>
    </w:p>
    <w:p w:rsidR="00A25B8E" w:rsidRPr="00A25B8E" w:rsidRDefault="00A25B8E" w:rsidP="00A25B8E">
      <w:pPr>
        <w:spacing w:line="276" w:lineRule="auto"/>
        <w:rPr>
          <w:rFonts w:eastAsiaTheme="minorHAnsi"/>
          <w:bCs/>
        </w:rPr>
      </w:pPr>
      <w:r w:rsidRPr="00A25B8E">
        <w:rPr>
          <w:rFonts w:eastAsiaTheme="minorHAnsi"/>
          <w:bCs/>
        </w:rPr>
        <w:t>Varney, Heather – Science Teacher – North Middle – Effective 08/01/2023</w:t>
      </w:r>
    </w:p>
    <w:p w:rsidR="00A25B8E" w:rsidRPr="00A25B8E" w:rsidRDefault="00A25B8E" w:rsidP="00A25B8E">
      <w:pPr>
        <w:spacing w:line="276" w:lineRule="auto"/>
        <w:rPr>
          <w:rFonts w:eastAsiaTheme="minorHAnsi"/>
          <w:bCs/>
        </w:rPr>
      </w:pPr>
      <w:proofErr w:type="spellStart"/>
      <w:r w:rsidRPr="00A25B8E">
        <w:rPr>
          <w:rFonts w:eastAsiaTheme="minorHAnsi"/>
          <w:bCs/>
        </w:rPr>
        <w:t>Weisshaupt</w:t>
      </w:r>
      <w:proofErr w:type="spellEnd"/>
      <w:r w:rsidRPr="00A25B8E">
        <w:rPr>
          <w:rFonts w:eastAsiaTheme="minorHAnsi"/>
          <w:bCs/>
        </w:rPr>
        <w:t>, Jeremy—Teacher—North Hardin —Effective 08/01/2023</w:t>
      </w:r>
    </w:p>
    <w:p w:rsidR="00A25B8E" w:rsidRPr="00A25B8E" w:rsidRDefault="00A25B8E" w:rsidP="00A25B8E">
      <w:pPr>
        <w:spacing w:line="276" w:lineRule="auto"/>
        <w:rPr>
          <w:rFonts w:eastAsiaTheme="minorHAnsi"/>
          <w:bCs/>
        </w:rPr>
      </w:pPr>
      <w:r w:rsidRPr="00A25B8E">
        <w:rPr>
          <w:rFonts w:eastAsiaTheme="minorHAnsi"/>
          <w:bCs/>
        </w:rPr>
        <w:t>Woodard, Michael – Criminal Justice Teacher – John Hardin – Effective 08/01/2023</w:t>
      </w:r>
    </w:p>
    <w:p w:rsidR="00A25B8E" w:rsidRPr="00A25B8E" w:rsidRDefault="00A25B8E" w:rsidP="00A25B8E">
      <w:pPr>
        <w:spacing w:line="276" w:lineRule="auto"/>
        <w:rPr>
          <w:rFonts w:eastAsiaTheme="minorHAnsi"/>
          <w:bCs/>
          <w:u w:val="single"/>
        </w:rPr>
      </w:pPr>
    </w:p>
    <w:p w:rsidR="00A25B8E" w:rsidRPr="00A25B8E" w:rsidRDefault="00A25B8E" w:rsidP="00A25B8E">
      <w:pPr>
        <w:spacing w:line="276" w:lineRule="auto"/>
        <w:rPr>
          <w:rFonts w:eastAsiaTheme="minorHAnsi"/>
          <w:bCs/>
          <w:u w:val="single"/>
        </w:rPr>
      </w:pPr>
      <w:r w:rsidRPr="00A25B8E">
        <w:rPr>
          <w:rFonts w:eastAsiaTheme="minorHAnsi"/>
          <w:bCs/>
          <w:u w:val="single"/>
        </w:rPr>
        <w:t>CERTIFIED RESIGNATIONS</w:t>
      </w:r>
    </w:p>
    <w:p w:rsidR="00A25B8E" w:rsidRPr="00A25B8E" w:rsidRDefault="00A25B8E" w:rsidP="00A25B8E">
      <w:pPr>
        <w:spacing w:line="276" w:lineRule="auto"/>
        <w:rPr>
          <w:rFonts w:eastAsiaTheme="minorHAnsi"/>
          <w:bCs/>
        </w:rPr>
      </w:pPr>
      <w:r w:rsidRPr="00A25B8E">
        <w:rPr>
          <w:rFonts w:eastAsiaTheme="minorHAnsi"/>
          <w:bCs/>
        </w:rPr>
        <w:t>Elliott, Riley – Elementary Teacher – Radcliff – Effective 07/21/2023</w:t>
      </w:r>
    </w:p>
    <w:p w:rsidR="00A25B8E" w:rsidRPr="00A25B8E" w:rsidRDefault="00A25B8E" w:rsidP="00A25B8E">
      <w:pPr>
        <w:spacing w:line="276" w:lineRule="auto"/>
        <w:rPr>
          <w:rFonts w:eastAsiaTheme="minorHAnsi"/>
          <w:bCs/>
        </w:rPr>
      </w:pPr>
      <w:r w:rsidRPr="00A25B8E">
        <w:rPr>
          <w:rFonts w:eastAsiaTheme="minorHAnsi"/>
          <w:bCs/>
        </w:rPr>
        <w:t>Garner, Rebekah – Primary Teacher – Radcliff -- Effective 07/19/2023</w:t>
      </w:r>
    </w:p>
    <w:p w:rsidR="00A25B8E" w:rsidRPr="00A25B8E" w:rsidRDefault="00A25B8E" w:rsidP="00A25B8E">
      <w:pPr>
        <w:spacing w:line="276" w:lineRule="auto"/>
        <w:rPr>
          <w:rFonts w:eastAsiaTheme="minorHAnsi"/>
          <w:bCs/>
        </w:rPr>
      </w:pPr>
      <w:r w:rsidRPr="00A25B8E">
        <w:rPr>
          <w:rFonts w:eastAsiaTheme="minorHAnsi"/>
          <w:bCs/>
        </w:rPr>
        <w:t>Hardin, Leah – Elementary Teacher – Radcliff – Effective 07/24/2023</w:t>
      </w:r>
    </w:p>
    <w:p w:rsidR="00A25B8E" w:rsidRPr="00A25B8E" w:rsidRDefault="00A25B8E" w:rsidP="00A25B8E">
      <w:pPr>
        <w:spacing w:line="276" w:lineRule="auto"/>
        <w:rPr>
          <w:rFonts w:eastAsiaTheme="minorHAnsi"/>
          <w:bCs/>
        </w:rPr>
      </w:pPr>
      <w:r w:rsidRPr="00A25B8E">
        <w:rPr>
          <w:rFonts w:eastAsiaTheme="minorHAnsi"/>
          <w:bCs/>
        </w:rPr>
        <w:t>Keck, Elliott—Teacher—North Hardin—Effective 08/14/2023</w:t>
      </w:r>
    </w:p>
    <w:p w:rsidR="00A25B8E" w:rsidRPr="00A25B8E" w:rsidRDefault="00A25B8E" w:rsidP="00A25B8E">
      <w:pPr>
        <w:spacing w:line="276" w:lineRule="auto"/>
        <w:rPr>
          <w:rFonts w:eastAsiaTheme="minorHAnsi"/>
          <w:bCs/>
        </w:rPr>
      </w:pPr>
      <w:r w:rsidRPr="00A25B8E">
        <w:rPr>
          <w:rFonts w:eastAsiaTheme="minorHAnsi"/>
          <w:bCs/>
        </w:rPr>
        <w:t xml:space="preserve">Rose, </w:t>
      </w:r>
      <w:proofErr w:type="spellStart"/>
      <w:r w:rsidRPr="00A25B8E">
        <w:rPr>
          <w:rFonts w:eastAsiaTheme="minorHAnsi"/>
          <w:bCs/>
        </w:rPr>
        <w:t>Shandis</w:t>
      </w:r>
      <w:proofErr w:type="spellEnd"/>
      <w:r w:rsidRPr="00A25B8E">
        <w:rPr>
          <w:rFonts w:eastAsiaTheme="minorHAnsi"/>
          <w:bCs/>
        </w:rPr>
        <w:t xml:space="preserve"> – Primary Teacher – Radcliff – Effective 07/20/2023</w:t>
      </w:r>
    </w:p>
    <w:p w:rsidR="00A25B8E" w:rsidRPr="00A25B8E" w:rsidRDefault="00A25B8E" w:rsidP="00A25B8E">
      <w:pPr>
        <w:spacing w:line="276" w:lineRule="auto"/>
        <w:rPr>
          <w:rFonts w:eastAsiaTheme="minorHAnsi"/>
          <w:bCs/>
        </w:rPr>
      </w:pPr>
      <w:r w:rsidRPr="00A25B8E">
        <w:rPr>
          <w:rFonts w:eastAsiaTheme="minorHAnsi"/>
          <w:bCs/>
        </w:rPr>
        <w:t>Skidmore, Cathleen—Teacher—James T. Alton—Effective 08/15/2023</w:t>
      </w:r>
    </w:p>
    <w:p w:rsidR="00A25B8E" w:rsidRPr="00A25B8E" w:rsidRDefault="00A25B8E" w:rsidP="00A25B8E">
      <w:pPr>
        <w:spacing w:line="276" w:lineRule="auto"/>
        <w:rPr>
          <w:rFonts w:eastAsiaTheme="minorHAnsi"/>
          <w:bCs/>
        </w:rPr>
      </w:pPr>
      <w:r w:rsidRPr="00A25B8E">
        <w:rPr>
          <w:rFonts w:eastAsiaTheme="minorHAnsi"/>
          <w:bCs/>
        </w:rPr>
        <w:t>Stevenson, Samantha – Exceptional Child/LBD – Cecilia Valley – Effective 07/19/2023</w:t>
      </w:r>
    </w:p>
    <w:p w:rsidR="00A25B8E" w:rsidRPr="00A25B8E" w:rsidRDefault="00A25B8E" w:rsidP="00A25B8E">
      <w:pPr>
        <w:spacing w:line="276" w:lineRule="auto"/>
        <w:rPr>
          <w:rFonts w:eastAsiaTheme="minorHAnsi"/>
          <w:bCs/>
        </w:rPr>
      </w:pPr>
      <w:r w:rsidRPr="00A25B8E">
        <w:rPr>
          <w:rFonts w:eastAsiaTheme="minorHAnsi"/>
          <w:bCs/>
        </w:rPr>
        <w:t>Tomes, Jonathan – Exceptional Child/LBD -- Creekside – Effective 07/28/2023</w:t>
      </w:r>
    </w:p>
    <w:p w:rsidR="00A25B8E" w:rsidRPr="00A25B8E" w:rsidRDefault="00A25B8E" w:rsidP="00A25B8E">
      <w:pPr>
        <w:spacing w:line="276" w:lineRule="auto"/>
        <w:rPr>
          <w:rFonts w:eastAsiaTheme="minorHAnsi"/>
          <w:bCs/>
        </w:rPr>
      </w:pPr>
    </w:p>
    <w:p w:rsidR="00A25B8E" w:rsidRPr="00A25B8E" w:rsidRDefault="00A25B8E" w:rsidP="00A25B8E">
      <w:pPr>
        <w:spacing w:line="276" w:lineRule="auto"/>
        <w:rPr>
          <w:rFonts w:eastAsiaTheme="minorHAnsi"/>
          <w:bCs/>
        </w:rPr>
      </w:pPr>
      <w:r w:rsidRPr="00A25B8E">
        <w:rPr>
          <w:rFonts w:eastAsiaTheme="minorHAnsi"/>
          <w:bCs/>
          <w:u w:val="single"/>
        </w:rPr>
        <w:t>CERTIFIED RE-HIRE FROM NON-RENEW</w:t>
      </w:r>
    </w:p>
    <w:p w:rsidR="00A25B8E" w:rsidRPr="00A25B8E" w:rsidRDefault="00A25B8E" w:rsidP="00A25B8E">
      <w:pPr>
        <w:spacing w:line="276" w:lineRule="auto"/>
        <w:rPr>
          <w:rFonts w:eastAsiaTheme="minorHAnsi"/>
          <w:bCs/>
        </w:rPr>
      </w:pPr>
      <w:r w:rsidRPr="00A25B8E">
        <w:rPr>
          <w:rFonts w:eastAsiaTheme="minorHAnsi"/>
          <w:bCs/>
        </w:rPr>
        <w:t>Anderson, Debbie – ESL Teacher – Districtwide – Effective 08/07/2023</w:t>
      </w:r>
    </w:p>
    <w:p w:rsidR="00A25B8E" w:rsidRPr="00A25B8E" w:rsidRDefault="00A25B8E" w:rsidP="00A25B8E">
      <w:pPr>
        <w:spacing w:line="276" w:lineRule="auto"/>
        <w:rPr>
          <w:rFonts w:eastAsiaTheme="minorHAnsi"/>
          <w:bCs/>
        </w:rPr>
      </w:pPr>
      <w:r w:rsidRPr="00A25B8E">
        <w:rPr>
          <w:rFonts w:eastAsiaTheme="minorHAnsi"/>
          <w:bCs/>
        </w:rPr>
        <w:t>Calloway, Jennie – Primary Teacher – Radcliff – Effective 08/01/2023</w:t>
      </w:r>
    </w:p>
    <w:p w:rsidR="00A25B8E" w:rsidRPr="00A25B8E" w:rsidRDefault="00A25B8E" w:rsidP="00A25B8E">
      <w:pPr>
        <w:spacing w:line="276" w:lineRule="auto"/>
        <w:rPr>
          <w:rFonts w:eastAsiaTheme="minorHAnsi"/>
          <w:bCs/>
        </w:rPr>
      </w:pPr>
      <w:r w:rsidRPr="00A25B8E">
        <w:rPr>
          <w:rFonts w:eastAsiaTheme="minorHAnsi"/>
          <w:bCs/>
        </w:rPr>
        <w:t xml:space="preserve">Peters, </w:t>
      </w:r>
      <w:proofErr w:type="spellStart"/>
      <w:r w:rsidRPr="00A25B8E">
        <w:rPr>
          <w:rFonts w:eastAsiaTheme="minorHAnsi"/>
          <w:bCs/>
        </w:rPr>
        <w:t>LaTonia</w:t>
      </w:r>
      <w:proofErr w:type="spellEnd"/>
      <w:r w:rsidRPr="00A25B8E">
        <w:rPr>
          <w:rFonts w:eastAsiaTheme="minorHAnsi"/>
          <w:bCs/>
        </w:rPr>
        <w:t>—Science Teacher—Bluegrass —Effective 08/01/2023</w:t>
      </w:r>
    </w:p>
    <w:p w:rsidR="00A25B8E" w:rsidRPr="00A25B8E" w:rsidRDefault="00A25B8E" w:rsidP="00A25B8E">
      <w:pPr>
        <w:spacing w:line="276" w:lineRule="auto"/>
        <w:rPr>
          <w:rFonts w:eastAsiaTheme="minorHAnsi"/>
          <w:bCs/>
        </w:rPr>
      </w:pPr>
      <w:r w:rsidRPr="00A25B8E">
        <w:rPr>
          <w:rFonts w:eastAsiaTheme="minorHAnsi"/>
          <w:bCs/>
        </w:rPr>
        <w:t>Sparks, Teri -- .5 Math Teacher – Central Hardin – Effective 08/03/2023</w:t>
      </w:r>
    </w:p>
    <w:p w:rsidR="00A25B8E" w:rsidRPr="00A25B8E" w:rsidRDefault="00A25B8E" w:rsidP="00A25B8E">
      <w:pPr>
        <w:spacing w:line="276" w:lineRule="auto"/>
        <w:rPr>
          <w:rFonts w:eastAsiaTheme="minorHAnsi"/>
          <w:bCs/>
        </w:rPr>
      </w:pPr>
      <w:r w:rsidRPr="00A25B8E">
        <w:rPr>
          <w:rFonts w:eastAsiaTheme="minorHAnsi"/>
          <w:bCs/>
        </w:rPr>
        <w:t>Sullivan, J. Grace – Primary Teacher – Heartland – Effective 08/01/2023</w:t>
      </w:r>
    </w:p>
    <w:p w:rsidR="00A25B8E" w:rsidRPr="00A25B8E" w:rsidRDefault="00A25B8E" w:rsidP="00A25B8E">
      <w:pPr>
        <w:spacing w:line="276" w:lineRule="auto"/>
        <w:rPr>
          <w:rFonts w:eastAsiaTheme="minorHAnsi"/>
          <w:bCs/>
        </w:rPr>
      </w:pPr>
      <w:r w:rsidRPr="00A25B8E">
        <w:rPr>
          <w:rFonts w:eastAsiaTheme="minorHAnsi"/>
          <w:bCs/>
        </w:rPr>
        <w:t>Wheeler, Blake – High School Classroom Instructor – Central Hardin– Effective 08/01/2023</w:t>
      </w:r>
    </w:p>
    <w:p w:rsidR="00A25B8E" w:rsidRPr="00A25B8E" w:rsidRDefault="00A25B8E" w:rsidP="00A25B8E">
      <w:pPr>
        <w:spacing w:line="276" w:lineRule="auto"/>
        <w:rPr>
          <w:rFonts w:eastAsiaTheme="minorHAnsi"/>
          <w:bCs/>
        </w:rPr>
      </w:pPr>
      <w:r w:rsidRPr="00A25B8E">
        <w:rPr>
          <w:rFonts w:eastAsiaTheme="minorHAnsi"/>
          <w:bCs/>
        </w:rPr>
        <w:t>Williams, Cristina – High School Classroom Instructor – Central Hardin – Effective 08/01/2023</w:t>
      </w:r>
    </w:p>
    <w:p w:rsidR="00A25B8E" w:rsidRPr="00A25B8E" w:rsidRDefault="00A25B8E" w:rsidP="00A25B8E">
      <w:pPr>
        <w:spacing w:line="276" w:lineRule="auto"/>
        <w:rPr>
          <w:rFonts w:eastAsiaTheme="minorHAnsi"/>
          <w:bCs/>
        </w:rPr>
      </w:pPr>
    </w:p>
    <w:p w:rsidR="00A25B8E" w:rsidRPr="00A25B8E" w:rsidRDefault="00A25B8E" w:rsidP="00A25B8E">
      <w:pPr>
        <w:spacing w:line="276" w:lineRule="auto"/>
        <w:rPr>
          <w:rFonts w:eastAsiaTheme="minorHAnsi"/>
          <w:bCs/>
          <w:u w:val="single"/>
        </w:rPr>
      </w:pPr>
      <w:r w:rsidRPr="00A25B8E">
        <w:rPr>
          <w:rFonts w:eastAsiaTheme="minorHAnsi"/>
          <w:bCs/>
          <w:u w:val="single"/>
        </w:rPr>
        <w:t xml:space="preserve">CERTIFIED TRANSFERS </w:t>
      </w:r>
    </w:p>
    <w:p w:rsidR="00A25B8E" w:rsidRPr="00A25B8E" w:rsidRDefault="00A25B8E" w:rsidP="00A25B8E">
      <w:pPr>
        <w:spacing w:line="276" w:lineRule="auto"/>
        <w:rPr>
          <w:rFonts w:eastAsiaTheme="minorHAnsi"/>
          <w:bCs/>
        </w:rPr>
      </w:pPr>
      <w:proofErr w:type="spellStart"/>
      <w:r w:rsidRPr="00A25B8E">
        <w:rPr>
          <w:rFonts w:eastAsiaTheme="minorHAnsi"/>
          <w:bCs/>
        </w:rPr>
        <w:t>Arflin</w:t>
      </w:r>
      <w:proofErr w:type="spellEnd"/>
      <w:r w:rsidRPr="00A25B8E">
        <w:rPr>
          <w:rFonts w:eastAsiaTheme="minorHAnsi"/>
          <w:bCs/>
        </w:rPr>
        <w:t>, Tracy II—Substitute Teacher to Retired Middle School Teacher at James T Alton-Critical Shortage—Effective 08/03/2023</w:t>
      </w:r>
    </w:p>
    <w:p w:rsidR="00A25B8E" w:rsidRPr="00A25B8E" w:rsidRDefault="00A25B8E" w:rsidP="00A25B8E">
      <w:pPr>
        <w:spacing w:line="276" w:lineRule="auto"/>
        <w:rPr>
          <w:rFonts w:eastAsiaTheme="minorHAnsi"/>
          <w:bCs/>
        </w:rPr>
      </w:pPr>
      <w:r w:rsidRPr="00A25B8E">
        <w:rPr>
          <w:rFonts w:eastAsiaTheme="minorHAnsi"/>
          <w:bCs/>
        </w:rPr>
        <w:t xml:space="preserve">Ball, </w:t>
      </w:r>
      <w:proofErr w:type="spellStart"/>
      <w:r w:rsidRPr="00A25B8E">
        <w:rPr>
          <w:rFonts w:eastAsiaTheme="minorHAnsi"/>
          <w:bCs/>
        </w:rPr>
        <w:t>Aleacia</w:t>
      </w:r>
      <w:proofErr w:type="spellEnd"/>
      <w:r w:rsidRPr="00A25B8E">
        <w:rPr>
          <w:rFonts w:eastAsiaTheme="minorHAnsi"/>
          <w:bCs/>
        </w:rPr>
        <w:t xml:space="preserve"> – Instructional Assistant at Cecilia Valley to Kindergarten Teacher at North Park – Effective 08/01/2023</w:t>
      </w:r>
    </w:p>
    <w:p w:rsidR="00A25B8E" w:rsidRPr="00A25B8E" w:rsidRDefault="00A25B8E" w:rsidP="00A25B8E">
      <w:pPr>
        <w:spacing w:line="276" w:lineRule="auto"/>
        <w:rPr>
          <w:rFonts w:eastAsiaTheme="minorHAnsi"/>
          <w:bCs/>
        </w:rPr>
      </w:pPr>
      <w:r w:rsidRPr="00A25B8E">
        <w:rPr>
          <w:rFonts w:eastAsiaTheme="minorHAnsi"/>
          <w:bCs/>
        </w:rPr>
        <w:t>Belcher, Adria – Teacher Exceptional Child/LBD at West Hardin to Teacher Exceptional Child/LBD at Lakewood – Effective 07/20/2023</w:t>
      </w:r>
    </w:p>
    <w:p w:rsidR="00A25B8E" w:rsidRPr="00A25B8E" w:rsidRDefault="00A25B8E" w:rsidP="00A25B8E">
      <w:pPr>
        <w:spacing w:line="276" w:lineRule="auto"/>
        <w:rPr>
          <w:rFonts w:eastAsiaTheme="minorHAnsi"/>
          <w:bCs/>
        </w:rPr>
      </w:pPr>
      <w:r w:rsidRPr="00A25B8E">
        <w:rPr>
          <w:rFonts w:eastAsiaTheme="minorHAnsi"/>
          <w:bCs/>
        </w:rPr>
        <w:t>Breeding, Carla – Substitute Teacher Districtwide to Support Teacher at North Park – Effective 08/07/2023</w:t>
      </w:r>
    </w:p>
    <w:p w:rsidR="00A25B8E" w:rsidRPr="00A25B8E" w:rsidRDefault="00A25B8E" w:rsidP="00A25B8E">
      <w:pPr>
        <w:spacing w:line="276" w:lineRule="auto"/>
        <w:rPr>
          <w:rFonts w:eastAsiaTheme="minorHAnsi"/>
          <w:bCs/>
        </w:rPr>
      </w:pPr>
      <w:r w:rsidRPr="00A25B8E">
        <w:rPr>
          <w:rFonts w:eastAsiaTheme="minorHAnsi"/>
          <w:bCs/>
        </w:rPr>
        <w:t>Carmen, Christin—Substitute Teacher to Teacher at Meadow View —Effective 08/01/2023</w:t>
      </w:r>
    </w:p>
    <w:p w:rsidR="00A25B8E" w:rsidRPr="00A25B8E" w:rsidRDefault="00A25B8E" w:rsidP="00A25B8E">
      <w:pPr>
        <w:spacing w:line="276" w:lineRule="auto"/>
        <w:rPr>
          <w:rFonts w:eastAsiaTheme="minorHAnsi"/>
          <w:bCs/>
        </w:rPr>
      </w:pPr>
      <w:r w:rsidRPr="00A25B8E">
        <w:rPr>
          <w:rFonts w:eastAsiaTheme="minorHAnsi"/>
          <w:bCs/>
        </w:rPr>
        <w:t>Clark, Shelee – Principal at Lakewood to Director of Education Development &amp; Student Support at Central Office – Effective 07/17/2023</w:t>
      </w:r>
    </w:p>
    <w:p w:rsidR="00A25B8E" w:rsidRPr="00A25B8E" w:rsidRDefault="00A25B8E" w:rsidP="00A25B8E">
      <w:pPr>
        <w:spacing w:line="276" w:lineRule="auto"/>
        <w:rPr>
          <w:rFonts w:eastAsiaTheme="minorHAnsi"/>
          <w:bCs/>
        </w:rPr>
      </w:pPr>
      <w:r w:rsidRPr="00A25B8E">
        <w:rPr>
          <w:rFonts w:eastAsiaTheme="minorHAnsi"/>
          <w:bCs/>
        </w:rPr>
        <w:t>Comstock, Mackenzie – Substitute Teacher Districtwide to Primary Teacher at Radcliff – Effective 08/10/2023</w:t>
      </w:r>
    </w:p>
    <w:p w:rsidR="00A25B8E" w:rsidRPr="00A25B8E" w:rsidRDefault="00A25B8E" w:rsidP="00A25B8E">
      <w:pPr>
        <w:spacing w:line="276" w:lineRule="auto"/>
        <w:rPr>
          <w:rFonts w:eastAsiaTheme="minorHAnsi"/>
          <w:bCs/>
        </w:rPr>
      </w:pPr>
      <w:r w:rsidRPr="00A25B8E">
        <w:rPr>
          <w:rFonts w:eastAsiaTheme="minorHAnsi"/>
          <w:bCs/>
        </w:rPr>
        <w:t>Cruse, Chase -- .5 Asst. Principal/.5 Teacher at Central Hardin to Full-time Assistant Principal at Central Hardin – Effective 08/01/2023</w:t>
      </w:r>
    </w:p>
    <w:p w:rsidR="00A25B8E" w:rsidRPr="00A25B8E" w:rsidRDefault="00A25B8E" w:rsidP="00A25B8E">
      <w:pPr>
        <w:spacing w:line="276" w:lineRule="auto"/>
        <w:rPr>
          <w:rFonts w:eastAsiaTheme="minorHAnsi"/>
          <w:bCs/>
        </w:rPr>
      </w:pPr>
      <w:r w:rsidRPr="00A25B8E">
        <w:rPr>
          <w:rFonts w:eastAsiaTheme="minorHAnsi"/>
          <w:bCs/>
        </w:rPr>
        <w:t xml:space="preserve">Hall, </w:t>
      </w:r>
      <w:proofErr w:type="spellStart"/>
      <w:r w:rsidRPr="00A25B8E">
        <w:rPr>
          <w:rFonts w:eastAsiaTheme="minorHAnsi"/>
          <w:bCs/>
        </w:rPr>
        <w:t>Aleyah</w:t>
      </w:r>
      <w:proofErr w:type="spellEnd"/>
      <w:r w:rsidRPr="00A25B8E">
        <w:rPr>
          <w:rFonts w:eastAsiaTheme="minorHAnsi"/>
          <w:bCs/>
        </w:rPr>
        <w:t xml:space="preserve"> – Substitute Teacher Districtwide to Primary Teacher at Heartland – Effective 08/01/2023</w:t>
      </w:r>
    </w:p>
    <w:p w:rsidR="00A25B8E" w:rsidRPr="00A25B8E" w:rsidRDefault="00A25B8E" w:rsidP="00A25B8E">
      <w:pPr>
        <w:spacing w:line="276" w:lineRule="auto"/>
        <w:rPr>
          <w:rFonts w:eastAsiaTheme="minorHAnsi"/>
          <w:bCs/>
        </w:rPr>
      </w:pPr>
      <w:r w:rsidRPr="00A25B8E">
        <w:rPr>
          <w:rFonts w:eastAsiaTheme="minorHAnsi"/>
          <w:bCs/>
        </w:rPr>
        <w:t xml:space="preserve">Horton, </w:t>
      </w:r>
      <w:proofErr w:type="spellStart"/>
      <w:r w:rsidRPr="00A25B8E">
        <w:rPr>
          <w:rFonts w:eastAsiaTheme="minorHAnsi"/>
          <w:bCs/>
        </w:rPr>
        <w:t>Christessica</w:t>
      </w:r>
      <w:proofErr w:type="spellEnd"/>
      <w:r w:rsidRPr="00A25B8E">
        <w:rPr>
          <w:rFonts w:eastAsiaTheme="minorHAnsi"/>
          <w:bCs/>
        </w:rPr>
        <w:t xml:space="preserve"> – Substitute Teacher Districtwide to Exceptional Child/LBD at Heartland – Effective 08/01/2023</w:t>
      </w:r>
    </w:p>
    <w:p w:rsidR="00A25B8E" w:rsidRPr="00A25B8E" w:rsidRDefault="00A25B8E" w:rsidP="00A25B8E">
      <w:pPr>
        <w:spacing w:line="276" w:lineRule="auto"/>
        <w:rPr>
          <w:rFonts w:eastAsiaTheme="minorHAnsi"/>
          <w:bCs/>
        </w:rPr>
      </w:pPr>
      <w:r w:rsidRPr="00A25B8E">
        <w:rPr>
          <w:rFonts w:eastAsiaTheme="minorHAnsi"/>
          <w:bCs/>
        </w:rPr>
        <w:t>Kenney, Amanda – Substitute Teacher Districtwide to Elementary Teacher at Radcliff – Effective 08/10/2023</w:t>
      </w:r>
    </w:p>
    <w:p w:rsidR="00A25B8E" w:rsidRPr="00A25B8E" w:rsidRDefault="00A25B8E" w:rsidP="00A25B8E">
      <w:pPr>
        <w:spacing w:line="276" w:lineRule="auto"/>
        <w:rPr>
          <w:rFonts w:eastAsiaTheme="minorHAnsi"/>
          <w:bCs/>
        </w:rPr>
      </w:pPr>
      <w:r w:rsidRPr="00A25B8E">
        <w:rPr>
          <w:rFonts w:eastAsiaTheme="minorHAnsi"/>
          <w:bCs/>
        </w:rPr>
        <w:t>Monaco, Trina – Substitute Teacher Districtwide to Primary Teacher at Radcliff Elementary – Effective 08/09/2023</w:t>
      </w:r>
    </w:p>
    <w:p w:rsidR="00A25B8E" w:rsidRPr="00A25B8E" w:rsidRDefault="00A25B8E" w:rsidP="00A25B8E">
      <w:pPr>
        <w:spacing w:line="276" w:lineRule="auto"/>
        <w:rPr>
          <w:rFonts w:eastAsiaTheme="minorHAnsi"/>
          <w:bCs/>
        </w:rPr>
      </w:pPr>
      <w:r w:rsidRPr="00A25B8E">
        <w:rPr>
          <w:rFonts w:eastAsiaTheme="minorHAnsi"/>
          <w:bCs/>
        </w:rPr>
        <w:t xml:space="preserve">Neal, </w:t>
      </w:r>
      <w:proofErr w:type="spellStart"/>
      <w:r w:rsidRPr="00A25B8E">
        <w:rPr>
          <w:rFonts w:eastAsiaTheme="minorHAnsi"/>
          <w:bCs/>
        </w:rPr>
        <w:t>Kyah</w:t>
      </w:r>
      <w:proofErr w:type="spellEnd"/>
      <w:r w:rsidRPr="00A25B8E">
        <w:rPr>
          <w:rFonts w:eastAsiaTheme="minorHAnsi"/>
          <w:bCs/>
        </w:rPr>
        <w:t xml:space="preserve"> – Substitute Teacher Districtwide to Exceptional Child/LBD at John Hardin – Effective 08/01/2023</w:t>
      </w:r>
    </w:p>
    <w:p w:rsidR="00A25B8E" w:rsidRPr="00A25B8E" w:rsidRDefault="00A25B8E" w:rsidP="00A25B8E">
      <w:pPr>
        <w:spacing w:line="276" w:lineRule="auto"/>
        <w:rPr>
          <w:rFonts w:eastAsiaTheme="minorHAnsi"/>
          <w:bCs/>
        </w:rPr>
      </w:pPr>
      <w:r w:rsidRPr="00A25B8E">
        <w:rPr>
          <w:rFonts w:eastAsiaTheme="minorHAnsi"/>
          <w:bCs/>
        </w:rPr>
        <w:t>Olson, Joni—Substitute Teacher Districtwide to Teacher at North Hardin—Effective 08/15/2023</w:t>
      </w:r>
    </w:p>
    <w:p w:rsidR="00A25B8E" w:rsidRPr="00A25B8E" w:rsidRDefault="00A25B8E" w:rsidP="00A25B8E">
      <w:pPr>
        <w:spacing w:line="276" w:lineRule="auto"/>
        <w:rPr>
          <w:rFonts w:eastAsiaTheme="minorHAnsi"/>
          <w:bCs/>
        </w:rPr>
      </w:pPr>
      <w:r w:rsidRPr="00A25B8E">
        <w:rPr>
          <w:rFonts w:eastAsiaTheme="minorHAnsi"/>
          <w:bCs/>
        </w:rPr>
        <w:t>Pike, Angela—Teacher at Lakewood to School Principal at Lakewood —Effective 08/01/2023</w:t>
      </w:r>
    </w:p>
    <w:p w:rsidR="00A25B8E" w:rsidRPr="00A25B8E" w:rsidRDefault="00A25B8E" w:rsidP="00A25B8E">
      <w:pPr>
        <w:spacing w:line="276" w:lineRule="auto"/>
        <w:rPr>
          <w:rFonts w:eastAsiaTheme="minorHAnsi"/>
          <w:bCs/>
        </w:rPr>
      </w:pPr>
      <w:proofErr w:type="spellStart"/>
      <w:r w:rsidRPr="00A25B8E">
        <w:rPr>
          <w:rFonts w:eastAsiaTheme="minorHAnsi"/>
          <w:bCs/>
        </w:rPr>
        <w:t>Priddy</w:t>
      </w:r>
      <w:proofErr w:type="spellEnd"/>
      <w:r w:rsidRPr="00A25B8E">
        <w:rPr>
          <w:rFonts w:eastAsiaTheme="minorHAnsi"/>
          <w:bCs/>
        </w:rPr>
        <w:t>, Michaela -- .5 Assistant Principal/.5 Teacher at Rineyville to .5 Assistant Principal/.5 Teacher at Cecilia Valley – Effective 07/15/2023</w:t>
      </w:r>
    </w:p>
    <w:p w:rsidR="00A25B8E" w:rsidRPr="00A25B8E" w:rsidRDefault="00A25B8E" w:rsidP="00A25B8E">
      <w:pPr>
        <w:spacing w:line="276" w:lineRule="auto"/>
        <w:rPr>
          <w:rFonts w:eastAsiaTheme="minorHAnsi"/>
          <w:bCs/>
        </w:rPr>
      </w:pPr>
      <w:r w:rsidRPr="00A25B8E">
        <w:rPr>
          <w:rFonts w:eastAsiaTheme="minorHAnsi"/>
          <w:bCs/>
        </w:rPr>
        <w:t>Scanlon, Amanda – Substitute Teacher Districtwide to Elementary Teacher at Radcliff – Effective 08/01/2023</w:t>
      </w:r>
    </w:p>
    <w:p w:rsidR="00A25B8E" w:rsidRPr="00A25B8E" w:rsidRDefault="00A25B8E" w:rsidP="00A25B8E">
      <w:pPr>
        <w:spacing w:line="276" w:lineRule="auto"/>
        <w:rPr>
          <w:rFonts w:eastAsiaTheme="minorHAnsi"/>
          <w:bCs/>
        </w:rPr>
      </w:pPr>
      <w:r w:rsidRPr="00A25B8E">
        <w:rPr>
          <w:rFonts w:eastAsiaTheme="minorHAnsi"/>
          <w:bCs/>
        </w:rPr>
        <w:t>Taylor-Cross, Sarah—Virtual Elementary Teacher to Virtual Teacher at College View Campus—Effective 08/08/2023</w:t>
      </w:r>
    </w:p>
    <w:p w:rsidR="00A25B8E" w:rsidRPr="00A25B8E" w:rsidRDefault="00A25B8E" w:rsidP="00A25B8E">
      <w:pPr>
        <w:spacing w:line="276" w:lineRule="auto"/>
        <w:rPr>
          <w:rFonts w:eastAsiaTheme="minorHAnsi"/>
          <w:bCs/>
        </w:rPr>
      </w:pPr>
      <w:r w:rsidRPr="00A25B8E">
        <w:rPr>
          <w:rFonts w:eastAsiaTheme="minorHAnsi"/>
          <w:bCs/>
        </w:rPr>
        <w:t>Taylor-Cross, Stephanie—Virtual Teacher at College View Campus to Teacher at College View Campus—Effective 08/01/2023</w:t>
      </w:r>
    </w:p>
    <w:p w:rsidR="00A25B8E" w:rsidRPr="00A25B8E" w:rsidRDefault="00A25B8E" w:rsidP="00A25B8E">
      <w:pPr>
        <w:spacing w:line="276" w:lineRule="auto"/>
        <w:rPr>
          <w:rFonts w:eastAsiaTheme="minorHAnsi"/>
          <w:bCs/>
        </w:rPr>
      </w:pPr>
      <w:r w:rsidRPr="00A25B8E">
        <w:rPr>
          <w:rFonts w:eastAsiaTheme="minorHAnsi"/>
          <w:bCs/>
        </w:rPr>
        <w:t>Townsend, Crystal – Substitute Teacher Districtwide to Exceptional Child/LBD Instructor at Creekside – Effective 08/01/2023</w:t>
      </w:r>
    </w:p>
    <w:p w:rsidR="00A25B8E" w:rsidRPr="00A25B8E" w:rsidRDefault="00A25B8E" w:rsidP="00A25B8E">
      <w:pPr>
        <w:spacing w:line="276" w:lineRule="auto"/>
        <w:rPr>
          <w:rFonts w:eastAsiaTheme="minorHAnsi"/>
          <w:bCs/>
        </w:rPr>
      </w:pPr>
      <w:r w:rsidRPr="00A25B8E">
        <w:rPr>
          <w:rFonts w:eastAsiaTheme="minorHAnsi"/>
          <w:bCs/>
        </w:rPr>
        <w:t>Wells, Kristi – Kindergarten Teacher at North Park to Reading/Math Support Teacher at North Park – Effective 08/01/2023</w:t>
      </w:r>
    </w:p>
    <w:p w:rsidR="00A25B8E" w:rsidRPr="00A25B8E" w:rsidRDefault="00A25B8E" w:rsidP="00A25B8E">
      <w:pPr>
        <w:spacing w:line="276" w:lineRule="auto"/>
        <w:rPr>
          <w:rFonts w:eastAsiaTheme="minorHAnsi"/>
          <w:bCs/>
        </w:rPr>
      </w:pPr>
      <w:r w:rsidRPr="00A25B8E">
        <w:rPr>
          <w:rFonts w:eastAsiaTheme="minorHAnsi"/>
          <w:bCs/>
        </w:rPr>
        <w:t>Wright, Abby – Exceptional Child/LBD Instructor at Heartland to Exceptional Child/LBD Instructor at Cecilia Valley – Effective 08/01/2023</w:t>
      </w:r>
    </w:p>
    <w:p w:rsidR="00A25B8E" w:rsidRPr="00A25B8E" w:rsidRDefault="00A25B8E" w:rsidP="00A25B8E">
      <w:pPr>
        <w:spacing w:line="276" w:lineRule="auto"/>
        <w:rPr>
          <w:rFonts w:eastAsiaTheme="minorHAnsi"/>
          <w:bCs/>
        </w:rPr>
      </w:pPr>
    </w:p>
    <w:p w:rsidR="00A25B8E" w:rsidRPr="00A25B8E" w:rsidRDefault="00A25B8E" w:rsidP="00A25B8E">
      <w:pPr>
        <w:rPr>
          <w:rFonts w:eastAsiaTheme="minorHAnsi"/>
          <w:u w:val="single"/>
        </w:rPr>
      </w:pPr>
      <w:r w:rsidRPr="00A25B8E">
        <w:rPr>
          <w:rFonts w:eastAsiaTheme="minorHAnsi"/>
          <w:u w:val="single"/>
        </w:rPr>
        <w:t>SUBSTITUTE TEACHER RESIGNATIONS</w:t>
      </w:r>
    </w:p>
    <w:p w:rsidR="00A25B8E" w:rsidRPr="00A25B8E" w:rsidRDefault="00A25B8E" w:rsidP="00A25B8E">
      <w:pPr>
        <w:rPr>
          <w:rFonts w:eastAsiaTheme="minorHAnsi"/>
        </w:rPr>
      </w:pPr>
      <w:r w:rsidRPr="00A25B8E">
        <w:rPr>
          <w:rFonts w:eastAsiaTheme="minorHAnsi"/>
        </w:rPr>
        <w:t>Hastings, Cindy - Substitute Teacher - Resignation Effective 7/24/23</w:t>
      </w:r>
    </w:p>
    <w:p w:rsidR="00A25B8E" w:rsidRPr="00A25B8E" w:rsidRDefault="00A25B8E" w:rsidP="00A25B8E">
      <w:pPr>
        <w:rPr>
          <w:rFonts w:eastAsiaTheme="minorHAnsi"/>
        </w:rPr>
      </w:pPr>
      <w:r w:rsidRPr="00A25B8E">
        <w:rPr>
          <w:rFonts w:eastAsiaTheme="minorHAnsi"/>
        </w:rPr>
        <w:t>Holley, Cheryl – Substitute Teacher – Resignation Effective 8/7/23</w:t>
      </w:r>
    </w:p>
    <w:p w:rsidR="00A25B8E" w:rsidRPr="00A25B8E" w:rsidRDefault="00A25B8E" w:rsidP="00A25B8E">
      <w:pPr>
        <w:rPr>
          <w:rFonts w:eastAsiaTheme="minorHAnsi"/>
        </w:rPr>
      </w:pPr>
      <w:r w:rsidRPr="00A25B8E">
        <w:rPr>
          <w:rFonts w:eastAsiaTheme="minorHAnsi"/>
        </w:rPr>
        <w:t>Murphy, Amanda – Substitute Teacher – Resignation Effective 8/9/23</w:t>
      </w:r>
    </w:p>
    <w:p w:rsidR="00A25B8E" w:rsidRPr="00A25B8E" w:rsidRDefault="00A25B8E" w:rsidP="00A25B8E">
      <w:pPr>
        <w:rPr>
          <w:rFonts w:eastAsiaTheme="minorHAnsi"/>
        </w:rPr>
      </w:pPr>
      <w:r w:rsidRPr="00A25B8E">
        <w:rPr>
          <w:rFonts w:eastAsiaTheme="minorHAnsi"/>
        </w:rPr>
        <w:t>Rodriguez, Mayra – Substitute Teacher – Resignation Effective 8/3/23</w:t>
      </w:r>
    </w:p>
    <w:p w:rsidR="00A25B8E" w:rsidRPr="00A25B8E" w:rsidRDefault="00A25B8E" w:rsidP="00A25B8E">
      <w:pPr>
        <w:rPr>
          <w:rFonts w:eastAsiaTheme="minorHAnsi"/>
          <w:u w:val="single"/>
        </w:rPr>
      </w:pPr>
      <w:r w:rsidRPr="00A25B8E">
        <w:rPr>
          <w:rFonts w:eastAsiaTheme="minorHAnsi"/>
        </w:rPr>
        <w:br/>
      </w:r>
      <w:r w:rsidRPr="00A25B8E">
        <w:rPr>
          <w:rFonts w:eastAsiaTheme="minorHAnsi"/>
          <w:u w:val="single"/>
        </w:rPr>
        <w:t>SUBSTITUTE TEACHER HIRES</w:t>
      </w:r>
    </w:p>
    <w:p w:rsidR="00A25B8E" w:rsidRPr="00A25B8E" w:rsidRDefault="00A25B8E" w:rsidP="00A25B8E">
      <w:pPr>
        <w:rPr>
          <w:rFonts w:eastAsiaTheme="minorHAnsi"/>
        </w:rPr>
      </w:pPr>
      <w:r w:rsidRPr="00A25B8E">
        <w:rPr>
          <w:rFonts w:eastAsiaTheme="minorHAnsi"/>
        </w:rPr>
        <w:t>Dobbins, Jasmine – Substitute Teacher – Effective 8/2/23</w:t>
      </w:r>
    </w:p>
    <w:p w:rsidR="00A25B8E" w:rsidRPr="00A25B8E" w:rsidRDefault="00A25B8E" w:rsidP="00A25B8E">
      <w:pPr>
        <w:rPr>
          <w:rFonts w:eastAsiaTheme="minorHAnsi"/>
        </w:rPr>
      </w:pPr>
      <w:r w:rsidRPr="00A25B8E">
        <w:rPr>
          <w:rFonts w:eastAsiaTheme="minorHAnsi"/>
        </w:rPr>
        <w:t xml:space="preserve">Fisher, </w:t>
      </w:r>
      <w:proofErr w:type="spellStart"/>
      <w:r w:rsidRPr="00A25B8E">
        <w:rPr>
          <w:rFonts w:eastAsiaTheme="minorHAnsi"/>
        </w:rPr>
        <w:t>Mariha</w:t>
      </w:r>
      <w:proofErr w:type="spellEnd"/>
      <w:r w:rsidRPr="00A25B8E">
        <w:rPr>
          <w:rFonts w:eastAsiaTheme="minorHAnsi"/>
        </w:rPr>
        <w:t xml:space="preserve"> – Substitute Teacher – Effective 8/2/23</w:t>
      </w:r>
    </w:p>
    <w:p w:rsidR="00A25B8E" w:rsidRPr="00A25B8E" w:rsidRDefault="00A25B8E" w:rsidP="00A25B8E">
      <w:pPr>
        <w:rPr>
          <w:rFonts w:eastAsiaTheme="minorHAnsi"/>
        </w:rPr>
      </w:pPr>
      <w:r w:rsidRPr="00A25B8E">
        <w:rPr>
          <w:rFonts w:eastAsiaTheme="minorHAnsi"/>
        </w:rPr>
        <w:t>Hicks, Bradley – Substitute Teacher – Effective 8/2/23</w:t>
      </w:r>
    </w:p>
    <w:p w:rsidR="00A25B8E" w:rsidRPr="00A25B8E" w:rsidRDefault="00A25B8E" w:rsidP="00A25B8E">
      <w:pPr>
        <w:rPr>
          <w:rFonts w:eastAsiaTheme="minorHAnsi"/>
        </w:rPr>
      </w:pPr>
      <w:r w:rsidRPr="00A25B8E">
        <w:rPr>
          <w:rFonts w:eastAsiaTheme="minorHAnsi"/>
        </w:rPr>
        <w:t>Hill, Carissa – Substitute Teacher – Effective 8/4/23</w:t>
      </w:r>
    </w:p>
    <w:p w:rsidR="00A25B8E" w:rsidRPr="00A25B8E" w:rsidRDefault="00A25B8E" w:rsidP="00A25B8E">
      <w:pPr>
        <w:rPr>
          <w:rFonts w:eastAsiaTheme="minorHAnsi"/>
        </w:rPr>
      </w:pPr>
      <w:proofErr w:type="spellStart"/>
      <w:r w:rsidRPr="00A25B8E">
        <w:rPr>
          <w:rFonts w:eastAsiaTheme="minorHAnsi"/>
        </w:rPr>
        <w:t>Huffma</w:t>
      </w:r>
      <w:proofErr w:type="spellEnd"/>
      <w:r w:rsidRPr="00A25B8E">
        <w:rPr>
          <w:rFonts w:eastAsiaTheme="minorHAnsi"/>
        </w:rPr>
        <w:t>, Ashley - Substitute Teacher - Effective 7/26/23</w:t>
      </w:r>
    </w:p>
    <w:p w:rsidR="00A25B8E" w:rsidRPr="00A25B8E" w:rsidRDefault="00A25B8E" w:rsidP="00A25B8E">
      <w:pPr>
        <w:rPr>
          <w:rFonts w:eastAsiaTheme="minorHAnsi"/>
        </w:rPr>
      </w:pPr>
      <w:r w:rsidRPr="00A25B8E">
        <w:rPr>
          <w:rFonts w:eastAsiaTheme="minorHAnsi"/>
        </w:rPr>
        <w:t>Kenney, Amanda – Substitute Teacher – 8/8/23</w:t>
      </w:r>
    </w:p>
    <w:p w:rsidR="00A25B8E" w:rsidRPr="00A25B8E" w:rsidRDefault="00A25B8E" w:rsidP="00A25B8E">
      <w:pPr>
        <w:rPr>
          <w:rFonts w:eastAsiaTheme="minorHAnsi"/>
        </w:rPr>
      </w:pPr>
      <w:r w:rsidRPr="00A25B8E">
        <w:rPr>
          <w:rFonts w:eastAsiaTheme="minorHAnsi"/>
        </w:rPr>
        <w:t xml:space="preserve">Maxwell, </w:t>
      </w:r>
      <w:proofErr w:type="spellStart"/>
      <w:r w:rsidRPr="00A25B8E">
        <w:rPr>
          <w:rFonts w:eastAsiaTheme="minorHAnsi"/>
        </w:rPr>
        <w:t>Karie</w:t>
      </w:r>
      <w:proofErr w:type="spellEnd"/>
      <w:r w:rsidRPr="00A25B8E">
        <w:rPr>
          <w:rFonts w:eastAsiaTheme="minorHAnsi"/>
        </w:rPr>
        <w:t xml:space="preserve"> Ann – Substitute Teacher – Effective 8/2/23</w:t>
      </w:r>
    </w:p>
    <w:p w:rsidR="00A25B8E" w:rsidRPr="00A25B8E" w:rsidRDefault="00A25B8E" w:rsidP="00A25B8E">
      <w:pPr>
        <w:rPr>
          <w:rFonts w:eastAsiaTheme="minorHAnsi"/>
        </w:rPr>
      </w:pPr>
      <w:r w:rsidRPr="00A25B8E">
        <w:rPr>
          <w:rFonts w:eastAsiaTheme="minorHAnsi"/>
        </w:rPr>
        <w:t>Melton, Tone’ – Substitute Teacher – Effective 8/2/23</w:t>
      </w:r>
    </w:p>
    <w:p w:rsidR="00A25B8E" w:rsidRPr="00A25B8E" w:rsidRDefault="00A25B8E" w:rsidP="00A25B8E">
      <w:pPr>
        <w:rPr>
          <w:rFonts w:eastAsiaTheme="minorHAnsi"/>
        </w:rPr>
      </w:pPr>
      <w:proofErr w:type="spellStart"/>
      <w:r w:rsidRPr="00A25B8E">
        <w:rPr>
          <w:rFonts w:eastAsiaTheme="minorHAnsi"/>
        </w:rPr>
        <w:t>Milller</w:t>
      </w:r>
      <w:proofErr w:type="spellEnd"/>
      <w:proofErr w:type="gramStart"/>
      <w:r w:rsidRPr="00A25B8E">
        <w:rPr>
          <w:rFonts w:eastAsiaTheme="minorHAnsi"/>
        </w:rPr>
        <w:t>,  Ashlynn</w:t>
      </w:r>
      <w:proofErr w:type="gramEnd"/>
      <w:r w:rsidRPr="00A25B8E">
        <w:rPr>
          <w:rFonts w:eastAsiaTheme="minorHAnsi"/>
        </w:rPr>
        <w:t xml:space="preserve"> – Substitute Teacher – Effective 7/26/23</w:t>
      </w:r>
    </w:p>
    <w:p w:rsidR="00A25B8E" w:rsidRPr="00A25B8E" w:rsidRDefault="00A25B8E" w:rsidP="00A25B8E">
      <w:pPr>
        <w:rPr>
          <w:rFonts w:eastAsiaTheme="minorHAnsi"/>
        </w:rPr>
      </w:pPr>
      <w:r w:rsidRPr="00A25B8E">
        <w:rPr>
          <w:rFonts w:eastAsiaTheme="minorHAnsi"/>
        </w:rPr>
        <w:t>Monaco, Trina – Substitute Teacher – Effective 8/4/23</w:t>
      </w:r>
    </w:p>
    <w:p w:rsidR="00A25B8E" w:rsidRPr="00A25B8E" w:rsidRDefault="00A25B8E" w:rsidP="00A25B8E">
      <w:pPr>
        <w:rPr>
          <w:rFonts w:eastAsiaTheme="minorHAnsi"/>
        </w:rPr>
      </w:pPr>
      <w:r w:rsidRPr="00A25B8E">
        <w:rPr>
          <w:rFonts w:eastAsiaTheme="minorHAnsi"/>
        </w:rPr>
        <w:t>Padgett, Cadence – Substitute Teacher – Effective 8/2/23</w:t>
      </w:r>
    </w:p>
    <w:p w:rsidR="00A25B8E" w:rsidRPr="00A25B8E" w:rsidRDefault="00A25B8E" w:rsidP="00A25B8E">
      <w:pPr>
        <w:rPr>
          <w:rFonts w:eastAsiaTheme="minorHAnsi"/>
        </w:rPr>
      </w:pPr>
      <w:proofErr w:type="spellStart"/>
      <w:r w:rsidRPr="00A25B8E">
        <w:rPr>
          <w:rFonts w:eastAsiaTheme="minorHAnsi"/>
        </w:rPr>
        <w:t>Polston</w:t>
      </w:r>
      <w:proofErr w:type="spellEnd"/>
      <w:r w:rsidRPr="00A25B8E">
        <w:rPr>
          <w:rFonts w:eastAsiaTheme="minorHAnsi"/>
        </w:rPr>
        <w:t>, Hallie – Substitute Teacher – Effective 8/2/23</w:t>
      </w:r>
    </w:p>
    <w:p w:rsidR="00A25B8E" w:rsidRPr="00A25B8E" w:rsidRDefault="00A25B8E" w:rsidP="00A25B8E">
      <w:pPr>
        <w:rPr>
          <w:rFonts w:eastAsiaTheme="minorHAnsi"/>
        </w:rPr>
      </w:pPr>
      <w:proofErr w:type="spellStart"/>
      <w:r w:rsidRPr="00A25B8E">
        <w:rPr>
          <w:rFonts w:eastAsiaTheme="minorHAnsi"/>
        </w:rPr>
        <w:t>Prahl</w:t>
      </w:r>
      <w:proofErr w:type="spellEnd"/>
      <w:r w:rsidRPr="00A25B8E">
        <w:rPr>
          <w:rFonts w:eastAsiaTheme="minorHAnsi"/>
        </w:rPr>
        <w:t>, Mallory – Substitute Teacher – Effective 7/26/23</w:t>
      </w:r>
    </w:p>
    <w:p w:rsidR="00A25B8E" w:rsidRPr="00A25B8E" w:rsidRDefault="00A25B8E" w:rsidP="00A25B8E">
      <w:pPr>
        <w:rPr>
          <w:rFonts w:eastAsiaTheme="minorHAnsi"/>
        </w:rPr>
      </w:pPr>
      <w:r w:rsidRPr="00A25B8E">
        <w:rPr>
          <w:rFonts w:eastAsiaTheme="minorHAnsi"/>
        </w:rPr>
        <w:t>Roldan, Norma – Substitute Teacher – Effective 8/8/23</w:t>
      </w:r>
    </w:p>
    <w:p w:rsidR="00A25B8E" w:rsidRPr="00A25B8E" w:rsidRDefault="00A25B8E" w:rsidP="00A25B8E">
      <w:pPr>
        <w:rPr>
          <w:rFonts w:eastAsiaTheme="minorHAnsi"/>
        </w:rPr>
      </w:pPr>
      <w:proofErr w:type="spellStart"/>
      <w:r w:rsidRPr="00A25B8E">
        <w:rPr>
          <w:rFonts w:eastAsiaTheme="minorHAnsi"/>
        </w:rPr>
        <w:t>Sueverkruepp</w:t>
      </w:r>
      <w:proofErr w:type="spellEnd"/>
      <w:r w:rsidRPr="00A25B8E">
        <w:rPr>
          <w:rFonts w:eastAsiaTheme="minorHAnsi"/>
        </w:rPr>
        <w:t>, Stormy – Substitute Teacher – Effective 7/26/23</w:t>
      </w:r>
    </w:p>
    <w:p w:rsidR="00A25B8E" w:rsidRPr="00A25B8E" w:rsidRDefault="00A25B8E" w:rsidP="00A25B8E">
      <w:pPr>
        <w:rPr>
          <w:rFonts w:eastAsiaTheme="minorHAnsi"/>
        </w:rPr>
      </w:pPr>
      <w:r w:rsidRPr="00A25B8E">
        <w:rPr>
          <w:rFonts w:eastAsiaTheme="minorHAnsi"/>
        </w:rPr>
        <w:t>Timbers, Stacy – Substitute Teacher – Effective 8/2/23</w:t>
      </w:r>
    </w:p>
    <w:p w:rsidR="00A25B8E" w:rsidRPr="00A25B8E" w:rsidRDefault="00A25B8E" w:rsidP="00A25B8E">
      <w:pPr>
        <w:rPr>
          <w:rFonts w:eastAsiaTheme="minorHAnsi"/>
        </w:rPr>
      </w:pPr>
      <w:r w:rsidRPr="00A25B8E">
        <w:rPr>
          <w:rFonts w:eastAsiaTheme="minorHAnsi"/>
        </w:rPr>
        <w:t>Watts, Isiah – Substitute Teacher – Effective 7/26/23</w:t>
      </w:r>
    </w:p>
    <w:p w:rsidR="00A25B8E" w:rsidRPr="00A25B8E" w:rsidRDefault="00A25B8E" w:rsidP="00A25B8E">
      <w:pPr>
        <w:rPr>
          <w:rFonts w:eastAsiaTheme="minorHAnsi"/>
        </w:rPr>
      </w:pPr>
      <w:r w:rsidRPr="00A25B8E">
        <w:rPr>
          <w:rFonts w:eastAsiaTheme="minorHAnsi"/>
        </w:rPr>
        <w:t>Wright, Ellie – Substitute Teacher – Effective 7/26/23</w:t>
      </w:r>
    </w:p>
    <w:p w:rsidR="00A25B8E" w:rsidRPr="00A25B8E" w:rsidRDefault="00A25B8E" w:rsidP="00A25B8E">
      <w:pPr>
        <w:rPr>
          <w:rFonts w:eastAsiaTheme="minorHAnsi"/>
        </w:rPr>
      </w:pPr>
      <w:proofErr w:type="spellStart"/>
      <w:r w:rsidRPr="00A25B8E">
        <w:rPr>
          <w:rFonts w:eastAsiaTheme="minorHAnsi"/>
        </w:rPr>
        <w:t>Yasin</w:t>
      </w:r>
      <w:proofErr w:type="spellEnd"/>
      <w:r w:rsidRPr="00A25B8E">
        <w:rPr>
          <w:rFonts w:eastAsiaTheme="minorHAnsi"/>
        </w:rPr>
        <w:t>, Aimee – Substitute Teacher – Effective 8/2/23</w:t>
      </w:r>
    </w:p>
    <w:p w:rsidR="00A25B8E" w:rsidRPr="00A25B8E" w:rsidRDefault="00A25B8E" w:rsidP="00A25B8E">
      <w:pPr>
        <w:rPr>
          <w:rFonts w:eastAsiaTheme="minorHAnsi"/>
          <w:u w:val="single"/>
        </w:rPr>
      </w:pPr>
    </w:p>
    <w:p w:rsidR="00A25B8E" w:rsidRPr="00A25B8E" w:rsidRDefault="00A25B8E" w:rsidP="00A25B8E">
      <w:pPr>
        <w:rPr>
          <w:rFonts w:eastAsiaTheme="minorHAnsi"/>
          <w:u w:val="single"/>
        </w:rPr>
      </w:pPr>
      <w:r w:rsidRPr="00A25B8E">
        <w:rPr>
          <w:rFonts w:eastAsiaTheme="minorHAnsi"/>
          <w:u w:val="single"/>
        </w:rPr>
        <w:t>SUBSTITUTE TEACHER TRANSFERS</w:t>
      </w:r>
    </w:p>
    <w:p w:rsidR="00A25B8E" w:rsidRPr="00A25B8E" w:rsidRDefault="00A25B8E" w:rsidP="00A25B8E">
      <w:pPr>
        <w:rPr>
          <w:rFonts w:eastAsiaTheme="minorHAnsi"/>
        </w:rPr>
      </w:pPr>
      <w:r w:rsidRPr="00A25B8E">
        <w:rPr>
          <w:rFonts w:eastAsiaTheme="minorHAnsi"/>
        </w:rPr>
        <w:t>Allen, David - Substitute AP at JTA transfer to Sub Teacher – Effective 7/20/23</w:t>
      </w:r>
    </w:p>
    <w:p w:rsidR="00A25B8E" w:rsidRPr="00A25B8E" w:rsidRDefault="00A25B8E" w:rsidP="00A25B8E">
      <w:pPr>
        <w:rPr>
          <w:rFonts w:eastAsiaTheme="minorHAnsi"/>
        </w:rPr>
      </w:pPr>
      <w:r w:rsidRPr="00A25B8E">
        <w:rPr>
          <w:rFonts w:eastAsiaTheme="minorHAnsi"/>
        </w:rPr>
        <w:t xml:space="preserve">Comstock, </w:t>
      </w:r>
      <w:proofErr w:type="spellStart"/>
      <w:r w:rsidRPr="00A25B8E">
        <w:rPr>
          <w:rFonts w:eastAsiaTheme="minorHAnsi"/>
        </w:rPr>
        <w:t>MacKenzie</w:t>
      </w:r>
      <w:proofErr w:type="spellEnd"/>
      <w:r w:rsidRPr="00A25B8E">
        <w:rPr>
          <w:rFonts w:eastAsiaTheme="minorHAnsi"/>
        </w:rPr>
        <w:t xml:space="preserve"> – Instructor III transfer to Sub Teacher – Effective 8/1/23</w:t>
      </w:r>
    </w:p>
    <w:p w:rsidR="00A25B8E" w:rsidRPr="00A25B8E" w:rsidRDefault="00A25B8E" w:rsidP="00A25B8E">
      <w:pPr>
        <w:rPr>
          <w:rFonts w:eastAsiaTheme="minorHAnsi"/>
        </w:rPr>
      </w:pPr>
      <w:r w:rsidRPr="00A25B8E">
        <w:rPr>
          <w:rFonts w:eastAsiaTheme="minorHAnsi"/>
        </w:rPr>
        <w:t>Cook, Sandra – Teacher at BGMS transfer to Sub Teacher – Effective 7/26/23</w:t>
      </w:r>
    </w:p>
    <w:p w:rsidR="00A25B8E" w:rsidRPr="00A25B8E" w:rsidRDefault="00A25B8E" w:rsidP="00A25B8E">
      <w:pPr>
        <w:rPr>
          <w:rFonts w:eastAsiaTheme="minorHAnsi"/>
        </w:rPr>
      </w:pPr>
      <w:r w:rsidRPr="00A25B8E">
        <w:rPr>
          <w:rFonts w:eastAsiaTheme="minorHAnsi"/>
        </w:rPr>
        <w:t>Harris, Helene – Teacher at North Park transfer to Sub Teacher – Effective 7/31/23</w:t>
      </w:r>
    </w:p>
    <w:p w:rsidR="00A25B8E" w:rsidRPr="00A25B8E" w:rsidRDefault="00A25B8E" w:rsidP="00A25B8E">
      <w:pPr>
        <w:rPr>
          <w:rFonts w:eastAsiaTheme="minorHAnsi"/>
        </w:rPr>
      </w:pPr>
      <w:r w:rsidRPr="00A25B8E">
        <w:rPr>
          <w:rFonts w:eastAsiaTheme="minorHAnsi"/>
        </w:rPr>
        <w:t xml:space="preserve">Horton, </w:t>
      </w:r>
      <w:proofErr w:type="spellStart"/>
      <w:r w:rsidRPr="00A25B8E">
        <w:rPr>
          <w:rFonts w:eastAsiaTheme="minorHAnsi"/>
        </w:rPr>
        <w:t>Christessica</w:t>
      </w:r>
      <w:proofErr w:type="spellEnd"/>
      <w:r w:rsidRPr="00A25B8E">
        <w:rPr>
          <w:rFonts w:eastAsiaTheme="minorHAnsi"/>
        </w:rPr>
        <w:t xml:space="preserve"> – Instructor III transfer to Sub Teacher – Effective 7/19/23</w:t>
      </w:r>
    </w:p>
    <w:p w:rsidR="00A25B8E" w:rsidRPr="00A25B8E" w:rsidRDefault="00A25B8E" w:rsidP="00A25B8E">
      <w:pPr>
        <w:rPr>
          <w:rFonts w:eastAsiaTheme="minorHAnsi"/>
        </w:rPr>
      </w:pPr>
      <w:r w:rsidRPr="00A25B8E">
        <w:rPr>
          <w:rFonts w:eastAsiaTheme="minorHAnsi"/>
        </w:rPr>
        <w:t>Parrett, Denise – Teacher at EC3 transfer to Sub Teacher – Effective 7/18/23</w:t>
      </w:r>
    </w:p>
    <w:p w:rsidR="00A25B8E" w:rsidRPr="00A25B8E" w:rsidRDefault="00A25B8E" w:rsidP="00A25B8E">
      <w:pPr>
        <w:rPr>
          <w:rFonts w:eastAsiaTheme="minorHAnsi"/>
        </w:rPr>
      </w:pPr>
      <w:r w:rsidRPr="00A25B8E">
        <w:rPr>
          <w:rFonts w:eastAsiaTheme="minorHAnsi"/>
        </w:rPr>
        <w:t>Radford, Michael – Teacher at NHHS transfer to Sub Teacher – Effective 7/17/23</w:t>
      </w:r>
    </w:p>
    <w:p w:rsidR="00A25B8E" w:rsidRPr="00A25B8E" w:rsidRDefault="00A25B8E" w:rsidP="00A25B8E">
      <w:pPr>
        <w:rPr>
          <w:rFonts w:eastAsiaTheme="minorHAnsi"/>
        </w:rPr>
      </w:pPr>
      <w:proofErr w:type="spellStart"/>
      <w:r w:rsidRPr="00A25B8E">
        <w:rPr>
          <w:rFonts w:eastAsiaTheme="minorHAnsi"/>
        </w:rPr>
        <w:t>Sansone</w:t>
      </w:r>
      <w:proofErr w:type="spellEnd"/>
      <w:r w:rsidRPr="00A25B8E">
        <w:rPr>
          <w:rFonts w:eastAsiaTheme="minorHAnsi"/>
        </w:rPr>
        <w:t>, Samantha – Instructor III transfer to Sub Teacher – Effective 7/17/23</w:t>
      </w:r>
    </w:p>
    <w:p w:rsidR="00A25B8E" w:rsidRPr="00A25B8E" w:rsidRDefault="00A25B8E" w:rsidP="00A25B8E">
      <w:pPr>
        <w:spacing w:line="276" w:lineRule="auto"/>
        <w:rPr>
          <w:rFonts w:eastAsiaTheme="minorHAnsi"/>
          <w:bCs/>
        </w:rPr>
      </w:pPr>
    </w:p>
    <w:p w:rsidR="00A25B8E" w:rsidRPr="00A25B8E" w:rsidRDefault="00A25B8E" w:rsidP="00A25B8E">
      <w:pPr>
        <w:spacing w:line="276" w:lineRule="auto"/>
        <w:rPr>
          <w:rFonts w:eastAsiaTheme="minorHAnsi"/>
          <w:bCs/>
        </w:rPr>
      </w:pPr>
      <w:r w:rsidRPr="00A25B8E">
        <w:rPr>
          <w:rFonts w:eastAsiaTheme="minorHAnsi"/>
          <w:bCs/>
          <w:u w:val="single"/>
        </w:rPr>
        <w:t>EXTRA-CURRICULAR/PARAPROFESSIONAL HIRING</w:t>
      </w:r>
    </w:p>
    <w:p w:rsidR="00A25B8E" w:rsidRPr="00A25B8E" w:rsidRDefault="00A25B8E" w:rsidP="00A25B8E">
      <w:pPr>
        <w:spacing w:line="276" w:lineRule="auto"/>
        <w:rPr>
          <w:rFonts w:eastAsiaTheme="minorHAnsi"/>
          <w:bCs/>
        </w:rPr>
      </w:pPr>
      <w:r w:rsidRPr="00A25B8E">
        <w:rPr>
          <w:rFonts w:eastAsiaTheme="minorHAnsi"/>
          <w:bCs/>
        </w:rPr>
        <w:t>Ball, Marcus – MS Football Coach 4% -- West Hardin – Effective 08/10/2023</w:t>
      </w:r>
    </w:p>
    <w:p w:rsidR="00A25B8E" w:rsidRPr="00A25B8E" w:rsidRDefault="00A25B8E" w:rsidP="00A25B8E">
      <w:pPr>
        <w:spacing w:line="276" w:lineRule="auto"/>
        <w:rPr>
          <w:rFonts w:eastAsiaTheme="minorHAnsi"/>
          <w:bCs/>
        </w:rPr>
      </w:pPr>
      <w:r w:rsidRPr="00A25B8E">
        <w:rPr>
          <w:rFonts w:eastAsiaTheme="minorHAnsi"/>
          <w:bCs/>
        </w:rPr>
        <w:t>Brown, John – Asst. Boys’ Soccer Coach – Central Hardin – Effective 07/25/2023</w:t>
      </w:r>
    </w:p>
    <w:p w:rsidR="00A25B8E" w:rsidRPr="00A25B8E" w:rsidRDefault="00A25B8E" w:rsidP="00A25B8E">
      <w:pPr>
        <w:spacing w:line="276" w:lineRule="auto"/>
        <w:rPr>
          <w:rFonts w:eastAsiaTheme="minorHAnsi"/>
          <w:bCs/>
        </w:rPr>
      </w:pPr>
      <w:r w:rsidRPr="00A25B8E">
        <w:rPr>
          <w:rFonts w:eastAsiaTheme="minorHAnsi"/>
          <w:bCs/>
        </w:rPr>
        <w:t>Conner, Chase – JV Football Coach #1 – Central Hardin – Effective 07/25/2023</w:t>
      </w:r>
    </w:p>
    <w:p w:rsidR="00A25B8E" w:rsidRPr="00A25B8E" w:rsidRDefault="00A25B8E" w:rsidP="00A25B8E">
      <w:pPr>
        <w:spacing w:line="276" w:lineRule="auto"/>
        <w:rPr>
          <w:rFonts w:eastAsiaTheme="minorHAnsi"/>
          <w:bCs/>
        </w:rPr>
      </w:pPr>
      <w:r w:rsidRPr="00A25B8E">
        <w:rPr>
          <w:rFonts w:eastAsiaTheme="minorHAnsi"/>
          <w:bCs/>
        </w:rPr>
        <w:t>Daniel, Melissa – MS Asst. Volleyball Coach – West Hardin – Effective 07/20/2023</w:t>
      </w:r>
    </w:p>
    <w:p w:rsidR="00A25B8E" w:rsidRPr="00A25B8E" w:rsidRDefault="00A25B8E" w:rsidP="00A25B8E">
      <w:pPr>
        <w:spacing w:line="276" w:lineRule="auto"/>
        <w:rPr>
          <w:rFonts w:eastAsiaTheme="minorHAnsi"/>
          <w:bCs/>
        </w:rPr>
      </w:pPr>
      <w:r w:rsidRPr="00A25B8E">
        <w:rPr>
          <w:rFonts w:eastAsiaTheme="minorHAnsi"/>
          <w:bCs/>
        </w:rPr>
        <w:t>Elmore-</w:t>
      </w:r>
      <w:proofErr w:type="spellStart"/>
      <w:r w:rsidRPr="00A25B8E">
        <w:rPr>
          <w:rFonts w:eastAsiaTheme="minorHAnsi"/>
          <w:bCs/>
        </w:rPr>
        <w:t>Geisert</w:t>
      </w:r>
      <w:proofErr w:type="spellEnd"/>
      <w:r w:rsidRPr="00A25B8E">
        <w:rPr>
          <w:rFonts w:eastAsiaTheme="minorHAnsi"/>
          <w:bCs/>
        </w:rPr>
        <w:t>, Brandi – Cheerleading Coach – North Middle – Effective 07/26/2023</w:t>
      </w:r>
    </w:p>
    <w:p w:rsidR="00A25B8E" w:rsidRPr="00A25B8E" w:rsidRDefault="00A25B8E" w:rsidP="00A25B8E">
      <w:pPr>
        <w:spacing w:line="276" w:lineRule="auto"/>
        <w:rPr>
          <w:rFonts w:eastAsiaTheme="minorHAnsi"/>
          <w:bCs/>
        </w:rPr>
      </w:pPr>
      <w:r w:rsidRPr="00A25B8E">
        <w:rPr>
          <w:rFonts w:eastAsiaTheme="minorHAnsi"/>
          <w:bCs/>
        </w:rPr>
        <w:t>Evans, Christopher – JV Football Coach #2 – John Hardin – Effective 07/25/2023</w:t>
      </w:r>
    </w:p>
    <w:p w:rsidR="00A25B8E" w:rsidRPr="00A25B8E" w:rsidRDefault="00A25B8E" w:rsidP="00A25B8E">
      <w:pPr>
        <w:spacing w:line="276" w:lineRule="auto"/>
        <w:rPr>
          <w:rFonts w:eastAsiaTheme="minorHAnsi"/>
          <w:bCs/>
        </w:rPr>
      </w:pPr>
      <w:r w:rsidRPr="00A25B8E">
        <w:rPr>
          <w:rFonts w:eastAsiaTheme="minorHAnsi"/>
          <w:bCs/>
        </w:rPr>
        <w:t>Fulkerson, Martin – Head Wrestling Coach – Central Hardin – Effective 07/18/2023</w:t>
      </w:r>
    </w:p>
    <w:p w:rsidR="00A25B8E" w:rsidRPr="00A25B8E" w:rsidRDefault="00A25B8E" w:rsidP="00A25B8E">
      <w:pPr>
        <w:spacing w:line="276" w:lineRule="auto"/>
        <w:rPr>
          <w:rFonts w:eastAsiaTheme="minorHAnsi"/>
          <w:bCs/>
        </w:rPr>
      </w:pPr>
      <w:r w:rsidRPr="00A25B8E">
        <w:rPr>
          <w:rFonts w:eastAsiaTheme="minorHAnsi"/>
          <w:bCs/>
        </w:rPr>
        <w:t>Hatfield, Susan – VEX Robotics Coach – East Hardin – Effective 08/01/2023</w:t>
      </w:r>
    </w:p>
    <w:p w:rsidR="00A25B8E" w:rsidRPr="00A25B8E" w:rsidRDefault="00A25B8E" w:rsidP="00A25B8E">
      <w:pPr>
        <w:spacing w:line="276" w:lineRule="auto"/>
        <w:rPr>
          <w:rFonts w:eastAsiaTheme="minorHAnsi"/>
          <w:bCs/>
        </w:rPr>
      </w:pPr>
      <w:r w:rsidRPr="00A25B8E">
        <w:rPr>
          <w:rFonts w:eastAsiaTheme="minorHAnsi"/>
          <w:bCs/>
        </w:rPr>
        <w:t>Henderson, Sarah – Head Volleyball Coach 20% -- Central Hardin – Effective 07/26/2023</w:t>
      </w:r>
    </w:p>
    <w:p w:rsidR="00A25B8E" w:rsidRPr="00A25B8E" w:rsidRDefault="00A25B8E" w:rsidP="00A25B8E">
      <w:pPr>
        <w:spacing w:line="276" w:lineRule="auto"/>
        <w:rPr>
          <w:rFonts w:eastAsiaTheme="minorHAnsi"/>
          <w:bCs/>
        </w:rPr>
      </w:pPr>
      <w:r w:rsidRPr="00A25B8E">
        <w:rPr>
          <w:rFonts w:eastAsiaTheme="minorHAnsi"/>
          <w:bCs/>
        </w:rPr>
        <w:t>Howell, Madison – 7</w:t>
      </w:r>
      <w:r w:rsidRPr="00A25B8E">
        <w:rPr>
          <w:rFonts w:eastAsiaTheme="minorHAnsi"/>
          <w:bCs/>
          <w:vertAlign w:val="superscript"/>
        </w:rPr>
        <w:t>th</w:t>
      </w:r>
      <w:r w:rsidRPr="00A25B8E">
        <w:rPr>
          <w:rFonts w:eastAsiaTheme="minorHAnsi"/>
          <w:bCs/>
        </w:rPr>
        <w:t xml:space="preserve"> Gr Girls’ Basketball Coach – James T Alton – Effective 07/27/2023</w:t>
      </w:r>
    </w:p>
    <w:p w:rsidR="00A25B8E" w:rsidRPr="00A25B8E" w:rsidRDefault="00A25B8E" w:rsidP="00A25B8E">
      <w:pPr>
        <w:spacing w:line="276" w:lineRule="auto"/>
        <w:rPr>
          <w:rFonts w:eastAsiaTheme="minorHAnsi"/>
          <w:bCs/>
        </w:rPr>
      </w:pPr>
      <w:r w:rsidRPr="00A25B8E">
        <w:rPr>
          <w:rFonts w:eastAsiaTheme="minorHAnsi"/>
          <w:bCs/>
        </w:rPr>
        <w:t>Huffman, Ashley – Archery Coach – Central Hardin – Effective 07/26/2023</w:t>
      </w:r>
    </w:p>
    <w:p w:rsidR="00A25B8E" w:rsidRPr="00A25B8E" w:rsidRDefault="00A25B8E" w:rsidP="00A25B8E">
      <w:pPr>
        <w:spacing w:line="276" w:lineRule="auto"/>
        <w:rPr>
          <w:rFonts w:eastAsiaTheme="minorHAnsi"/>
          <w:bCs/>
        </w:rPr>
      </w:pPr>
      <w:r w:rsidRPr="00A25B8E">
        <w:rPr>
          <w:rFonts w:eastAsiaTheme="minorHAnsi"/>
          <w:bCs/>
        </w:rPr>
        <w:t>Johnson, Jerome – Bowling Coach #2 – North Hardin – Effective 07/20/2023</w:t>
      </w:r>
    </w:p>
    <w:p w:rsidR="00A25B8E" w:rsidRPr="00A25B8E" w:rsidRDefault="00A25B8E" w:rsidP="00A25B8E">
      <w:pPr>
        <w:spacing w:line="276" w:lineRule="auto"/>
        <w:rPr>
          <w:rFonts w:eastAsiaTheme="minorHAnsi"/>
          <w:bCs/>
        </w:rPr>
      </w:pPr>
      <w:r w:rsidRPr="00A25B8E">
        <w:rPr>
          <w:rFonts w:eastAsiaTheme="minorHAnsi"/>
          <w:bCs/>
        </w:rPr>
        <w:t>Johnson, Sherry – Head Bowling Coach – Central Hardin – Effective 07/20/2023</w:t>
      </w:r>
    </w:p>
    <w:p w:rsidR="00A25B8E" w:rsidRPr="00A25B8E" w:rsidRDefault="00A25B8E" w:rsidP="00A25B8E">
      <w:pPr>
        <w:spacing w:line="276" w:lineRule="auto"/>
        <w:rPr>
          <w:rFonts w:eastAsiaTheme="minorHAnsi"/>
          <w:bCs/>
        </w:rPr>
      </w:pPr>
      <w:r w:rsidRPr="00A25B8E">
        <w:rPr>
          <w:rFonts w:eastAsiaTheme="minorHAnsi"/>
          <w:bCs/>
        </w:rPr>
        <w:t xml:space="preserve">Lambert, Tim – </w:t>
      </w:r>
      <w:proofErr w:type="spellStart"/>
      <w:r w:rsidRPr="00A25B8E">
        <w:rPr>
          <w:rFonts w:eastAsiaTheme="minorHAnsi"/>
          <w:bCs/>
        </w:rPr>
        <w:t>Asst</w:t>
      </w:r>
      <w:proofErr w:type="spellEnd"/>
      <w:r w:rsidRPr="00A25B8E">
        <w:rPr>
          <w:rFonts w:eastAsiaTheme="minorHAnsi"/>
          <w:bCs/>
        </w:rPr>
        <w:t xml:space="preserve"> Girls’ Soccer Coach 50% -- John Hardin – 08/08/2023</w:t>
      </w:r>
    </w:p>
    <w:p w:rsidR="00A25B8E" w:rsidRPr="00A25B8E" w:rsidRDefault="00A25B8E" w:rsidP="00A25B8E">
      <w:pPr>
        <w:spacing w:line="276" w:lineRule="auto"/>
        <w:rPr>
          <w:rFonts w:eastAsiaTheme="minorHAnsi"/>
          <w:bCs/>
        </w:rPr>
      </w:pPr>
      <w:r w:rsidRPr="00A25B8E">
        <w:rPr>
          <w:rFonts w:eastAsiaTheme="minorHAnsi"/>
          <w:bCs/>
        </w:rPr>
        <w:t>Newsome, Raheem – 9</w:t>
      </w:r>
      <w:r w:rsidRPr="00A25B8E">
        <w:rPr>
          <w:rFonts w:eastAsiaTheme="minorHAnsi"/>
          <w:bCs/>
          <w:vertAlign w:val="superscript"/>
        </w:rPr>
        <w:t>th</w:t>
      </w:r>
      <w:r w:rsidRPr="00A25B8E">
        <w:rPr>
          <w:rFonts w:eastAsiaTheme="minorHAnsi"/>
          <w:bCs/>
        </w:rPr>
        <w:t xml:space="preserve"> Gr. Football Coach #2 – John Hardin – Effective 08/10/2023</w:t>
      </w:r>
    </w:p>
    <w:p w:rsidR="00A25B8E" w:rsidRPr="00A25B8E" w:rsidRDefault="00A25B8E" w:rsidP="00A25B8E">
      <w:pPr>
        <w:spacing w:line="276" w:lineRule="auto"/>
        <w:rPr>
          <w:rFonts w:eastAsiaTheme="minorHAnsi"/>
          <w:bCs/>
        </w:rPr>
      </w:pPr>
      <w:r w:rsidRPr="00A25B8E">
        <w:rPr>
          <w:rFonts w:eastAsiaTheme="minorHAnsi"/>
          <w:bCs/>
        </w:rPr>
        <w:t>Norton, Brooke – Asst. Girls’ Soccer Coach – North Hardin – Effective 08/01/2023</w:t>
      </w:r>
    </w:p>
    <w:p w:rsidR="00A25B8E" w:rsidRPr="00A25B8E" w:rsidRDefault="00A25B8E" w:rsidP="00A25B8E">
      <w:pPr>
        <w:spacing w:line="276" w:lineRule="auto"/>
        <w:rPr>
          <w:rFonts w:eastAsiaTheme="minorHAnsi"/>
          <w:bCs/>
        </w:rPr>
      </w:pPr>
      <w:r w:rsidRPr="00A25B8E">
        <w:rPr>
          <w:rFonts w:eastAsiaTheme="minorHAnsi"/>
          <w:bCs/>
        </w:rPr>
        <w:t>Pearl, Angela – Cheerleading Coach – East Hardin – Effective 07/26/2023</w:t>
      </w:r>
    </w:p>
    <w:p w:rsidR="00A25B8E" w:rsidRPr="00A25B8E" w:rsidRDefault="00A25B8E" w:rsidP="00A25B8E">
      <w:pPr>
        <w:spacing w:line="276" w:lineRule="auto"/>
        <w:rPr>
          <w:rFonts w:eastAsiaTheme="minorHAnsi"/>
          <w:bCs/>
        </w:rPr>
      </w:pPr>
      <w:r w:rsidRPr="00A25B8E">
        <w:rPr>
          <w:rFonts w:eastAsiaTheme="minorHAnsi"/>
          <w:bCs/>
        </w:rPr>
        <w:t>Perry, Russell – Asst. Archery Coach – Central Hardin – Effective 07/20/2023</w:t>
      </w:r>
    </w:p>
    <w:p w:rsidR="00A25B8E" w:rsidRPr="00A25B8E" w:rsidRDefault="00A25B8E" w:rsidP="00A25B8E">
      <w:pPr>
        <w:spacing w:line="276" w:lineRule="auto"/>
        <w:rPr>
          <w:rFonts w:eastAsiaTheme="minorHAnsi"/>
          <w:bCs/>
        </w:rPr>
      </w:pPr>
      <w:proofErr w:type="spellStart"/>
      <w:r w:rsidRPr="00A25B8E">
        <w:rPr>
          <w:rFonts w:eastAsiaTheme="minorHAnsi"/>
          <w:bCs/>
        </w:rPr>
        <w:t>Phoutharansy</w:t>
      </w:r>
      <w:proofErr w:type="spellEnd"/>
      <w:r w:rsidRPr="00A25B8E">
        <w:rPr>
          <w:rFonts w:eastAsiaTheme="minorHAnsi"/>
          <w:bCs/>
        </w:rPr>
        <w:t>, Lucas – Asst. Boys’ Soccer Coach – North Hardin – Effective 08/07/2023</w:t>
      </w:r>
    </w:p>
    <w:p w:rsidR="00A25B8E" w:rsidRPr="00A25B8E" w:rsidRDefault="00A25B8E" w:rsidP="00A25B8E">
      <w:pPr>
        <w:spacing w:line="276" w:lineRule="auto"/>
        <w:rPr>
          <w:rFonts w:eastAsiaTheme="minorHAnsi"/>
          <w:bCs/>
        </w:rPr>
      </w:pPr>
      <w:r w:rsidRPr="00A25B8E">
        <w:rPr>
          <w:rFonts w:eastAsiaTheme="minorHAnsi"/>
          <w:bCs/>
        </w:rPr>
        <w:t xml:space="preserve">Pinkham, Sydney – Asst. Soccer Coach 90% --Central Hardin – Effective </w:t>
      </w:r>
    </w:p>
    <w:p w:rsidR="00A25B8E" w:rsidRPr="00A25B8E" w:rsidRDefault="00A25B8E" w:rsidP="00A25B8E">
      <w:pPr>
        <w:spacing w:line="276" w:lineRule="auto"/>
        <w:rPr>
          <w:rFonts w:eastAsiaTheme="minorHAnsi"/>
          <w:bCs/>
        </w:rPr>
      </w:pPr>
      <w:r w:rsidRPr="00A25B8E">
        <w:rPr>
          <w:rFonts w:eastAsiaTheme="minorHAnsi"/>
          <w:bCs/>
        </w:rPr>
        <w:t>Richardson, Joshua – Asst. Archery Coach – East Hardin – Effective 07/24/2023</w:t>
      </w:r>
    </w:p>
    <w:p w:rsidR="00A25B8E" w:rsidRPr="00A25B8E" w:rsidRDefault="00A25B8E" w:rsidP="00A25B8E">
      <w:pPr>
        <w:spacing w:line="276" w:lineRule="auto"/>
        <w:rPr>
          <w:rFonts w:eastAsiaTheme="minorHAnsi"/>
          <w:bCs/>
        </w:rPr>
      </w:pPr>
      <w:r w:rsidRPr="00A25B8E">
        <w:rPr>
          <w:rFonts w:eastAsiaTheme="minorHAnsi"/>
          <w:bCs/>
        </w:rPr>
        <w:t>Shelton, Sara – Head Volleyball Coach – West Hardin – Effective 07/20/2023</w:t>
      </w:r>
    </w:p>
    <w:p w:rsidR="00A25B8E" w:rsidRPr="00A25B8E" w:rsidRDefault="00A25B8E" w:rsidP="00A25B8E">
      <w:pPr>
        <w:spacing w:line="276" w:lineRule="auto"/>
        <w:rPr>
          <w:rFonts w:eastAsiaTheme="minorHAnsi"/>
          <w:bCs/>
        </w:rPr>
      </w:pPr>
      <w:r w:rsidRPr="00A25B8E">
        <w:rPr>
          <w:rFonts w:eastAsiaTheme="minorHAnsi"/>
          <w:bCs/>
        </w:rPr>
        <w:t>Simpson, Cullen – Asst. Football Coach 50% -- North Middle – Effective 08/14/2023</w:t>
      </w:r>
    </w:p>
    <w:p w:rsidR="00A25B8E" w:rsidRPr="00A25B8E" w:rsidRDefault="00A25B8E" w:rsidP="00A25B8E">
      <w:pPr>
        <w:spacing w:line="276" w:lineRule="auto"/>
        <w:rPr>
          <w:rFonts w:eastAsiaTheme="minorHAnsi"/>
          <w:bCs/>
        </w:rPr>
      </w:pPr>
      <w:r w:rsidRPr="00A25B8E">
        <w:rPr>
          <w:rFonts w:eastAsiaTheme="minorHAnsi"/>
          <w:bCs/>
        </w:rPr>
        <w:t>Starnes, Samantha – Asst. Swim Coach – John Hardin – Effective 07/28/2023</w:t>
      </w:r>
    </w:p>
    <w:p w:rsidR="00A25B8E" w:rsidRPr="00A25B8E" w:rsidRDefault="00A25B8E" w:rsidP="00A25B8E">
      <w:pPr>
        <w:spacing w:line="276" w:lineRule="auto"/>
        <w:rPr>
          <w:rFonts w:eastAsiaTheme="minorHAnsi"/>
          <w:bCs/>
        </w:rPr>
      </w:pPr>
      <w:r w:rsidRPr="00A25B8E">
        <w:rPr>
          <w:rFonts w:eastAsiaTheme="minorHAnsi"/>
          <w:bCs/>
        </w:rPr>
        <w:t>Thompson, Robert – Football Coach – West Hardin – Effective 07/20/2023</w:t>
      </w:r>
    </w:p>
    <w:p w:rsidR="00A25B8E" w:rsidRPr="00A25B8E" w:rsidRDefault="00A25B8E" w:rsidP="00A25B8E">
      <w:pPr>
        <w:spacing w:line="276" w:lineRule="auto"/>
        <w:rPr>
          <w:rFonts w:eastAsiaTheme="minorHAnsi"/>
          <w:bCs/>
        </w:rPr>
      </w:pPr>
      <w:r w:rsidRPr="00A25B8E">
        <w:rPr>
          <w:rFonts w:eastAsiaTheme="minorHAnsi"/>
          <w:bCs/>
        </w:rPr>
        <w:t>Wilk, Jennifer – Girls’ Soccer Asst. Coach 50% -- North Hardin – Effective 07/28/2023</w:t>
      </w:r>
    </w:p>
    <w:p w:rsidR="00A25B8E" w:rsidRPr="00A25B8E" w:rsidRDefault="00A25B8E" w:rsidP="00A25B8E">
      <w:pPr>
        <w:spacing w:line="276" w:lineRule="auto"/>
        <w:rPr>
          <w:rFonts w:eastAsiaTheme="minorHAnsi"/>
          <w:bCs/>
        </w:rPr>
      </w:pPr>
    </w:p>
    <w:p w:rsidR="00A25B8E" w:rsidRPr="00A25B8E" w:rsidRDefault="00A25B8E" w:rsidP="00A25B8E">
      <w:pPr>
        <w:spacing w:line="276" w:lineRule="auto"/>
        <w:rPr>
          <w:rFonts w:eastAsiaTheme="minorHAnsi"/>
          <w:bCs/>
          <w:u w:val="single"/>
        </w:rPr>
      </w:pPr>
      <w:r w:rsidRPr="00A25B8E">
        <w:rPr>
          <w:rFonts w:eastAsiaTheme="minorHAnsi"/>
          <w:bCs/>
          <w:u w:val="single"/>
        </w:rPr>
        <w:t>EXTRA-CURRICULAR/PARAPROFESSIONAL TRANSFERS:</w:t>
      </w:r>
    </w:p>
    <w:p w:rsidR="00A25B8E" w:rsidRPr="00A25B8E" w:rsidRDefault="00A25B8E" w:rsidP="00A25B8E">
      <w:pPr>
        <w:spacing w:line="276" w:lineRule="auto"/>
        <w:rPr>
          <w:rFonts w:eastAsiaTheme="minorHAnsi"/>
          <w:bCs/>
        </w:rPr>
      </w:pPr>
      <w:r w:rsidRPr="00A25B8E">
        <w:rPr>
          <w:rFonts w:eastAsiaTheme="minorHAnsi"/>
          <w:bCs/>
        </w:rPr>
        <w:t>Baldwin, Michael – Archery Head Coach – John Hardin – Effective 07/01/2023</w:t>
      </w:r>
    </w:p>
    <w:p w:rsidR="00A25B8E" w:rsidRPr="00A25B8E" w:rsidRDefault="00A25B8E" w:rsidP="00A25B8E">
      <w:pPr>
        <w:spacing w:line="276" w:lineRule="auto"/>
        <w:rPr>
          <w:rFonts w:eastAsiaTheme="minorHAnsi"/>
          <w:bCs/>
        </w:rPr>
      </w:pPr>
      <w:proofErr w:type="spellStart"/>
      <w:r w:rsidRPr="00A25B8E">
        <w:rPr>
          <w:rFonts w:eastAsiaTheme="minorHAnsi"/>
          <w:bCs/>
        </w:rPr>
        <w:t>Delabar</w:t>
      </w:r>
      <w:proofErr w:type="spellEnd"/>
      <w:r w:rsidRPr="00A25B8E">
        <w:rPr>
          <w:rFonts w:eastAsiaTheme="minorHAnsi"/>
          <w:bCs/>
        </w:rPr>
        <w:t>, Steven – Head Baseball Coach – Central Hardin – 07/20/2023</w:t>
      </w:r>
    </w:p>
    <w:p w:rsidR="00A25B8E" w:rsidRPr="00A25B8E" w:rsidRDefault="00A25B8E" w:rsidP="00A25B8E">
      <w:pPr>
        <w:spacing w:line="276" w:lineRule="auto"/>
        <w:rPr>
          <w:rFonts w:eastAsiaTheme="minorHAnsi"/>
          <w:bCs/>
        </w:rPr>
      </w:pPr>
      <w:r w:rsidRPr="00A25B8E">
        <w:rPr>
          <w:rFonts w:eastAsiaTheme="minorHAnsi"/>
          <w:bCs/>
        </w:rPr>
        <w:t>Fulkerson, Martin – Head Wrestling Coach – Central Hardin – 07/18/2023</w:t>
      </w:r>
    </w:p>
    <w:p w:rsidR="00A25B8E" w:rsidRPr="00A25B8E" w:rsidRDefault="00A25B8E" w:rsidP="00A25B8E">
      <w:pPr>
        <w:spacing w:line="276" w:lineRule="auto"/>
        <w:rPr>
          <w:rFonts w:eastAsiaTheme="minorHAnsi"/>
          <w:bCs/>
        </w:rPr>
      </w:pPr>
      <w:proofErr w:type="spellStart"/>
      <w:r w:rsidRPr="00A25B8E">
        <w:rPr>
          <w:rFonts w:eastAsiaTheme="minorHAnsi"/>
          <w:bCs/>
        </w:rPr>
        <w:t>Knoth</w:t>
      </w:r>
      <w:proofErr w:type="spellEnd"/>
      <w:r w:rsidRPr="00A25B8E">
        <w:rPr>
          <w:rFonts w:eastAsiaTheme="minorHAnsi"/>
          <w:bCs/>
        </w:rPr>
        <w:t>, William – Head Wrestling Coach – John Hardin – 07/21/2023</w:t>
      </w:r>
    </w:p>
    <w:p w:rsidR="00A25B8E" w:rsidRPr="00A25B8E" w:rsidRDefault="00A25B8E" w:rsidP="00A25B8E">
      <w:pPr>
        <w:spacing w:line="276" w:lineRule="auto"/>
        <w:rPr>
          <w:rFonts w:eastAsiaTheme="minorHAnsi"/>
          <w:bCs/>
        </w:rPr>
      </w:pPr>
    </w:p>
    <w:p w:rsidR="00A25B8E" w:rsidRPr="00A25B8E" w:rsidRDefault="00A25B8E" w:rsidP="00A25B8E">
      <w:pPr>
        <w:spacing w:line="276" w:lineRule="auto"/>
        <w:rPr>
          <w:rFonts w:eastAsiaTheme="minorHAnsi"/>
          <w:bCs/>
        </w:rPr>
      </w:pPr>
      <w:r w:rsidRPr="00A25B8E">
        <w:rPr>
          <w:rFonts w:eastAsiaTheme="minorHAnsi"/>
          <w:bCs/>
          <w:u w:val="single"/>
        </w:rPr>
        <w:t>EXTRA-CURRICULAR/PARAPROFESSIONAL RESIGNATIONS:</w:t>
      </w:r>
    </w:p>
    <w:p w:rsidR="00A25B8E" w:rsidRPr="00A25B8E" w:rsidRDefault="00A25B8E" w:rsidP="00A25B8E">
      <w:pPr>
        <w:spacing w:line="276" w:lineRule="auto"/>
        <w:rPr>
          <w:rFonts w:eastAsiaTheme="minorHAnsi"/>
          <w:bCs/>
        </w:rPr>
      </w:pPr>
      <w:proofErr w:type="spellStart"/>
      <w:r w:rsidRPr="00A25B8E">
        <w:rPr>
          <w:rFonts w:eastAsiaTheme="minorHAnsi"/>
          <w:bCs/>
        </w:rPr>
        <w:t>Addesa</w:t>
      </w:r>
      <w:proofErr w:type="spellEnd"/>
      <w:r w:rsidRPr="00A25B8E">
        <w:rPr>
          <w:rFonts w:eastAsiaTheme="minorHAnsi"/>
          <w:bCs/>
        </w:rPr>
        <w:t xml:space="preserve">, Rocco </w:t>
      </w:r>
      <w:proofErr w:type="gramStart"/>
      <w:r w:rsidRPr="00A25B8E">
        <w:rPr>
          <w:rFonts w:eastAsiaTheme="minorHAnsi"/>
          <w:bCs/>
        </w:rPr>
        <w:t>--  Head</w:t>
      </w:r>
      <w:proofErr w:type="gramEnd"/>
      <w:r w:rsidRPr="00A25B8E">
        <w:rPr>
          <w:rFonts w:eastAsiaTheme="minorHAnsi"/>
          <w:bCs/>
        </w:rPr>
        <w:t xml:space="preserve"> Softball Coach – John Hardin – Effective 08/08/2023</w:t>
      </w:r>
    </w:p>
    <w:p w:rsidR="00A25B8E" w:rsidRPr="00A25B8E" w:rsidRDefault="00A25B8E" w:rsidP="00A25B8E">
      <w:pPr>
        <w:spacing w:line="276" w:lineRule="auto"/>
        <w:rPr>
          <w:rFonts w:eastAsiaTheme="minorHAnsi"/>
          <w:bCs/>
        </w:rPr>
      </w:pPr>
      <w:r w:rsidRPr="00A25B8E">
        <w:rPr>
          <w:rFonts w:eastAsiaTheme="minorHAnsi"/>
          <w:bCs/>
        </w:rPr>
        <w:t>Brown, David – 7</w:t>
      </w:r>
      <w:r w:rsidRPr="00A25B8E">
        <w:rPr>
          <w:rFonts w:eastAsiaTheme="minorHAnsi"/>
          <w:bCs/>
          <w:vertAlign w:val="superscript"/>
        </w:rPr>
        <w:t>th</w:t>
      </w:r>
      <w:r w:rsidRPr="00A25B8E">
        <w:rPr>
          <w:rFonts w:eastAsiaTheme="minorHAnsi"/>
          <w:bCs/>
        </w:rPr>
        <w:t xml:space="preserve"> &amp; 8</w:t>
      </w:r>
      <w:r w:rsidRPr="00A25B8E">
        <w:rPr>
          <w:rFonts w:eastAsiaTheme="minorHAnsi"/>
          <w:bCs/>
          <w:vertAlign w:val="superscript"/>
        </w:rPr>
        <w:t>th</w:t>
      </w:r>
      <w:r w:rsidRPr="00A25B8E">
        <w:rPr>
          <w:rFonts w:eastAsiaTheme="minorHAnsi"/>
          <w:bCs/>
        </w:rPr>
        <w:t xml:space="preserve"> Gr. Boys’ Basketball Coach – West Hardin – Effective 07/13/2023</w:t>
      </w:r>
    </w:p>
    <w:p w:rsidR="00A25B8E" w:rsidRPr="00A25B8E" w:rsidRDefault="00A25B8E" w:rsidP="00A25B8E">
      <w:pPr>
        <w:spacing w:line="276" w:lineRule="auto"/>
        <w:rPr>
          <w:rFonts w:eastAsiaTheme="minorHAnsi"/>
          <w:bCs/>
        </w:rPr>
      </w:pPr>
      <w:r w:rsidRPr="00A25B8E">
        <w:rPr>
          <w:rFonts w:eastAsiaTheme="minorHAnsi"/>
          <w:bCs/>
        </w:rPr>
        <w:t>Canada, Crystal – VEX Robotics Coach 50% - East Hardin – Effective 08/01/2023</w:t>
      </w:r>
    </w:p>
    <w:p w:rsidR="00A25B8E" w:rsidRPr="00A25B8E" w:rsidRDefault="00A25B8E" w:rsidP="00A25B8E">
      <w:pPr>
        <w:spacing w:line="276" w:lineRule="auto"/>
        <w:rPr>
          <w:rFonts w:eastAsiaTheme="minorHAnsi"/>
          <w:bCs/>
        </w:rPr>
      </w:pPr>
      <w:r w:rsidRPr="00A25B8E">
        <w:rPr>
          <w:rFonts w:eastAsiaTheme="minorHAnsi"/>
          <w:bCs/>
        </w:rPr>
        <w:t>Centers, Noah – Assistant Band Director – Central Hardin – Effective 07/14/2023</w:t>
      </w:r>
    </w:p>
    <w:p w:rsidR="00A25B8E" w:rsidRPr="00A25B8E" w:rsidRDefault="00A25B8E" w:rsidP="00A25B8E">
      <w:pPr>
        <w:spacing w:line="276" w:lineRule="auto"/>
        <w:rPr>
          <w:rFonts w:eastAsiaTheme="minorHAnsi"/>
          <w:bCs/>
        </w:rPr>
      </w:pPr>
      <w:proofErr w:type="spellStart"/>
      <w:r w:rsidRPr="00A25B8E">
        <w:rPr>
          <w:rFonts w:eastAsiaTheme="minorHAnsi"/>
          <w:bCs/>
        </w:rPr>
        <w:t>Dumbacher</w:t>
      </w:r>
      <w:proofErr w:type="spellEnd"/>
      <w:r w:rsidRPr="00A25B8E">
        <w:rPr>
          <w:rFonts w:eastAsiaTheme="minorHAnsi"/>
          <w:bCs/>
        </w:rPr>
        <w:t>, Joseph – JV Asst. Football Coach #2 – Central Hardin – Effective 06/30/2023</w:t>
      </w:r>
    </w:p>
    <w:p w:rsidR="00A25B8E" w:rsidRPr="00A25B8E" w:rsidRDefault="00A25B8E" w:rsidP="00A25B8E">
      <w:pPr>
        <w:spacing w:line="276" w:lineRule="auto"/>
        <w:rPr>
          <w:rFonts w:eastAsiaTheme="minorHAnsi"/>
          <w:bCs/>
        </w:rPr>
      </w:pPr>
      <w:r w:rsidRPr="00A25B8E">
        <w:rPr>
          <w:rFonts w:eastAsiaTheme="minorHAnsi"/>
          <w:bCs/>
        </w:rPr>
        <w:t xml:space="preserve">Garrett, Tiffany </w:t>
      </w:r>
      <w:proofErr w:type="gramStart"/>
      <w:r w:rsidRPr="00A25B8E">
        <w:rPr>
          <w:rFonts w:eastAsiaTheme="minorHAnsi"/>
          <w:bCs/>
        </w:rPr>
        <w:t>–  MS</w:t>
      </w:r>
      <w:proofErr w:type="gramEnd"/>
      <w:r w:rsidRPr="00A25B8E">
        <w:rPr>
          <w:rFonts w:eastAsiaTheme="minorHAnsi"/>
          <w:bCs/>
        </w:rPr>
        <w:t xml:space="preserve"> Volleyball Coach – East Hardin – Effective 08/07/2023</w:t>
      </w:r>
    </w:p>
    <w:p w:rsidR="00A25B8E" w:rsidRPr="00A25B8E" w:rsidRDefault="00A25B8E" w:rsidP="00A25B8E">
      <w:pPr>
        <w:spacing w:line="276" w:lineRule="auto"/>
        <w:rPr>
          <w:rFonts w:eastAsiaTheme="minorHAnsi"/>
          <w:bCs/>
        </w:rPr>
      </w:pPr>
      <w:r w:rsidRPr="00A25B8E">
        <w:rPr>
          <w:rFonts w:eastAsiaTheme="minorHAnsi"/>
          <w:bCs/>
        </w:rPr>
        <w:t>Johnson, Joshua – MS Wrestling Coach – John Hardin – Effective 07/28/2023</w:t>
      </w:r>
    </w:p>
    <w:p w:rsidR="00A25B8E" w:rsidRPr="00A25B8E" w:rsidRDefault="00A25B8E" w:rsidP="00A25B8E">
      <w:pPr>
        <w:spacing w:line="276" w:lineRule="auto"/>
        <w:rPr>
          <w:rFonts w:eastAsiaTheme="minorHAnsi"/>
          <w:bCs/>
        </w:rPr>
      </w:pPr>
      <w:proofErr w:type="spellStart"/>
      <w:r w:rsidRPr="00A25B8E">
        <w:rPr>
          <w:rFonts w:eastAsiaTheme="minorHAnsi"/>
          <w:bCs/>
        </w:rPr>
        <w:t>LaFollette</w:t>
      </w:r>
      <w:proofErr w:type="spellEnd"/>
      <w:r w:rsidRPr="00A25B8E">
        <w:rPr>
          <w:rFonts w:eastAsiaTheme="minorHAnsi"/>
          <w:bCs/>
        </w:rPr>
        <w:t xml:space="preserve">, </w:t>
      </w:r>
      <w:proofErr w:type="spellStart"/>
      <w:r w:rsidRPr="00A25B8E">
        <w:rPr>
          <w:rFonts w:eastAsiaTheme="minorHAnsi"/>
          <w:bCs/>
        </w:rPr>
        <w:t>LeAnna</w:t>
      </w:r>
      <w:proofErr w:type="spellEnd"/>
      <w:r w:rsidRPr="00A25B8E">
        <w:rPr>
          <w:rFonts w:eastAsiaTheme="minorHAnsi"/>
          <w:bCs/>
        </w:rPr>
        <w:t xml:space="preserve"> – Softball Coach 1% -- John Hardin – Effective 08/09/2023</w:t>
      </w:r>
    </w:p>
    <w:p w:rsidR="00A25B8E" w:rsidRPr="00A25B8E" w:rsidRDefault="00A25B8E" w:rsidP="00A25B8E">
      <w:pPr>
        <w:spacing w:line="276" w:lineRule="auto"/>
        <w:rPr>
          <w:rFonts w:eastAsiaTheme="minorHAnsi"/>
          <w:bCs/>
        </w:rPr>
      </w:pPr>
      <w:proofErr w:type="spellStart"/>
      <w:r w:rsidRPr="00A25B8E">
        <w:rPr>
          <w:rFonts w:eastAsiaTheme="minorHAnsi"/>
          <w:bCs/>
        </w:rPr>
        <w:t>Langoski</w:t>
      </w:r>
      <w:proofErr w:type="spellEnd"/>
      <w:r w:rsidRPr="00A25B8E">
        <w:rPr>
          <w:rFonts w:eastAsiaTheme="minorHAnsi"/>
          <w:bCs/>
        </w:rPr>
        <w:t>, Rachel – VEX Robotics Coach 50% -- East Hardin – Effective 08/01/2023</w:t>
      </w:r>
    </w:p>
    <w:p w:rsidR="00A25B8E" w:rsidRPr="00A25B8E" w:rsidRDefault="00A25B8E" w:rsidP="00A25B8E">
      <w:pPr>
        <w:spacing w:line="276" w:lineRule="auto"/>
        <w:rPr>
          <w:rFonts w:eastAsiaTheme="minorHAnsi"/>
          <w:bCs/>
        </w:rPr>
      </w:pPr>
      <w:r w:rsidRPr="00A25B8E">
        <w:rPr>
          <w:rFonts w:eastAsiaTheme="minorHAnsi"/>
          <w:bCs/>
        </w:rPr>
        <w:t>Lee, Robert – Football Asst. Coach #1 – Central Hardin – Effective 07/24/2023</w:t>
      </w:r>
    </w:p>
    <w:p w:rsidR="00A25B8E" w:rsidRPr="00A25B8E" w:rsidRDefault="00A25B8E" w:rsidP="00A25B8E">
      <w:pPr>
        <w:spacing w:line="276" w:lineRule="auto"/>
        <w:rPr>
          <w:rFonts w:eastAsiaTheme="minorHAnsi"/>
          <w:bCs/>
        </w:rPr>
      </w:pPr>
      <w:r w:rsidRPr="00A25B8E">
        <w:rPr>
          <w:rFonts w:eastAsiaTheme="minorHAnsi"/>
          <w:bCs/>
        </w:rPr>
        <w:t>Lee, Vanessa – Assistant Band Director – Central Hardin – Effective 03/13/2023</w:t>
      </w:r>
    </w:p>
    <w:p w:rsidR="00A25B8E" w:rsidRPr="00A25B8E" w:rsidRDefault="00A25B8E" w:rsidP="00A25B8E">
      <w:pPr>
        <w:spacing w:line="276" w:lineRule="auto"/>
        <w:rPr>
          <w:rFonts w:eastAsiaTheme="minorHAnsi"/>
          <w:bCs/>
        </w:rPr>
      </w:pPr>
      <w:r w:rsidRPr="00A25B8E">
        <w:rPr>
          <w:rFonts w:eastAsiaTheme="minorHAnsi"/>
          <w:bCs/>
        </w:rPr>
        <w:t>Lowe, Paul (David) – Asst. Swim Coach 90% -- John Hardin – Effective 07/25/2023</w:t>
      </w:r>
    </w:p>
    <w:p w:rsidR="00A25B8E" w:rsidRPr="00A25B8E" w:rsidRDefault="00A25B8E" w:rsidP="00A25B8E">
      <w:pPr>
        <w:spacing w:line="276" w:lineRule="auto"/>
        <w:rPr>
          <w:rFonts w:eastAsiaTheme="minorHAnsi"/>
          <w:bCs/>
        </w:rPr>
      </w:pPr>
      <w:r w:rsidRPr="00A25B8E">
        <w:rPr>
          <w:rFonts w:eastAsiaTheme="minorHAnsi"/>
          <w:bCs/>
        </w:rPr>
        <w:t>Miller, Joshua – Asst. Boys’ Basketball Coach – John Hardin – Effective 07/26/2023</w:t>
      </w:r>
    </w:p>
    <w:p w:rsidR="00A25B8E" w:rsidRPr="00A25B8E" w:rsidRDefault="00A25B8E" w:rsidP="00A25B8E">
      <w:pPr>
        <w:spacing w:line="276" w:lineRule="auto"/>
        <w:rPr>
          <w:rFonts w:eastAsiaTheme="minorHAnsi"/>
          <w:bCs/>
        </w:rPr>
      </w:pPr>
      <w:r w:rsidRPr="00A25B8E">
        <w:rPr>
          <w:rFonts w:eastAsiaTheme="minorHAnsi"/>
          <w:bCs/>
        </w:rPr>
        <w:t>Stockton, Joseph – 9</w:t>
      </w:r>
      <w:r w:rsidRPr="00A25B8E">
        <w:rPr>
          <w:rFonts w:eastAsiaTheme="minorHAnsi"/>
          <w:bCs/>
          <w:vertAlign w:val="superscript"/>
        </w:rPr>
        <w:t>th</w:t>
      </w:r>
      <w:r w:rsidRPr="00A25B8E">
        <w:rPr>
          <w:rFonts w:eastAsiaTheme="minorHAnsi"/>
          <w:bCs/>
        </w:rPr>
        <w:t xml:space="preserve"> Gr Football Coach – North Hardin – Effective 07/25/2023</w:t>
      </w:r>
    </w:p>
    <w:p w:rsidR="00A25B8E" w:rsidRPr="00A25B8E" w:rsidRDefault="00A25B8E" w:rsidP="00A25B8E">
      <w:pPr>
        <w:spacing w:line="276" w:lineRule="auto"/>
        <w:rPr>
          <w:rFonts w:eastAsiaTheme="minorHAnsi"/>
          <w:bCs/>
        </w:rPr>
      </w:pPr>
      <w:r w:rsidRPr="00A25B8E">
        <w:rPr>
          <w:rFonts w:eastAsiaTheme="minorHAnsi"/>
          <w:bCs/>
        </w:rPr>
        <w:t>Turner, Matthew – Head Boys’ Basketball Coach – Central Hardin – Effective 06/26/2023</w:t>
      </w:r>
    </w:p>
    <w:p w:rsidR="00A25B8E" w:rsidRPr="00323769" w:rsidRDefault="00A25B8E"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D.2. Classified Personnel Actions </w:t>
      </w:r>
      <w:r w:rsidRPr="00323769">
        <w:rPr>
          <w:rFonts w:ascii="Times New Roman" w:hAnsi="Times New Roman" w:cs="Times New Roman"/>
          <w:sz w:val="24"/>
          <w:szCs w:val="24"/>
        </w:rPr>
        <w:t xml:space="preserve"> </w:t>
      </w:r>
    </w:p>
    <w:p w:rsidR="00397522" w:rsidRPr="00397522" w:rsidRDefault="00397522" w:rsidP="00397522">
      <w:pPr>
        <w:rPr>
          <w:u w:val="single"/>
        </w:rPr>
      </w:pPr>
      <w:r w:rsidRPr="00397522">
        <w:rPr>
          <w:u w:val="single"/>
        </w:rPr>
        <w:t>CLASSIFIED HIRING:</w:t>
      </w:r>
    </w:p>
    <w:p w:rsidR="00397522" w:rsidRPr="00397522" w:rsidRDefault="00397522" w:rsidP="00397522">
      <w:r w:rsidRPr="00397522">
        <w:t>Allen, Makenzie—Instructional Assistant I—Lakewood Elementary—Effective 08/01/2023</w:t>
      </w:r>
    </w:p>
    <w:p w:rsidR="00397522" w:rsidRPr="00397522" w:rsidRDefault="00397522" w:rsidP="00397522">
      <w:r w:rsidRPr="00397522">
        <w:t>Archuleta, Teresa (Renee) – Instructional Assistant/Preschool – Cecilia Valley – Effective 08/01/2023</w:t>
      </w:r>
    </w:p>
    <w:p w:rsidR="00397522" w:rsidRPr="00397522" w:rsidRDefault="00397522" w:rsidP="00397522">
      <w:r w:rsidRPr="00397522">
        <w:t>Basham, Hayley – Instructional Assistant II – East Hardin – Effective 08/01/2023</w:t>
      </w:r>
    </w:p>
    <w:p w:rsidR="00397522" w:rsidRPr="00397522" w:rsidRDefault="00397522" w:rsidP="00397522">
      <w:proofErr w:type="spellStart"/>
      <w:r w:rsidRPr="00397522">
        <w:t>Bassitt</w:t>
      </w:r>
      <w:proofErr w:type="spellEnd"/>
      <w:r w:rsidRPr="00397522">
        <w:t xml:space="preserve">, Cadence – Custodian – North Middle – Effective 08/07/2023 </w:t>
      </w:r>
    </w:p>
    <w:p w:rsidR="00397522" w:rsidRPr="00397522" w:rsidRDefault="00397522" w:rsidP="00397522">
      <w:r w:rsidRPr="00397522">
        <w:t xml:space="preserve">Bishop, </w:t>
      </w:r>
      <w:proofErr w:type="spellStart"/>
      <w:r w:rsidRPr="00397522">
        <w:t>Jazzamyn</w:t>
      </w:r>
      <w:proofErr w:type="spellEnd"/>
      <w:r w:rsidRPr="00397522">
        <w:t>—Instructional Assistant II—Meadow View Elementary—Effective 08/01/2023</w:t>
      </w:r>
    </w:p>
    <w:p w:rsidR="00397522" w:rsidRPr="00397522" w:rsidRDefault="00397522" w:rsidP="00397522">
      <w:r w:rsidRPr="00397522">
        <w:t>Blair, Holly – FT Instructional Monitor/ELA – North Park – Effective 08/01/2023</w:t>
      </w:r>
    </w:p>
    <w:p w:rsidR="00397522" w:rsidRPr="00397522" w:rsidRDefault="00397522" w:rsidP="00397522">
      <w:r w:rsidRPr="00397522">
        <w:t>Brandenburg, Courtney—Preschool Instructional Assistant—Lincoln Trail—Effective 08/02/2023</w:t>
      </w:r>
    </w:p>
    <w:p w:rsidR="00397522" w:rsidRPr="00397522" w:rsidRDefault="00397522" w:rsidP="00397522">
      <w:r w:rsidRPr="00397522">
        <w:t>Brangers, Briana – Instructional Assistant II – Cecilia Valley – Effective 08/01/2023</w:t>
      </w:r>
    </w:p>
    <w:p w:rsidR="00397522" w:rsidRPr="00397522" w:rsidRDefault="00397522" w:rsidP="00397522">
      <w:r w:rsidRPr="00397522">
        <w:t>Brown, Abigail—Clerk—North Hardin High School—Effective 08/07/2023</w:t>
      </w:r>
    </w:p>
    <w:p w:rsidR="00397522" w:rsidRPr="00397522" w:rsidRDefault="00397522" w:rsidP="00397522">
      <w:r w:rsidRPr="00397522">
        <w:t xml:space="preserve">Brunson, </w:t>
      </w:r>
      <w:proofErr w:type="spellStart"/>
      <w:r w:rsidRPr="00397522">
        <w:t>Kurtress</w:t>
      </w:r>
      <w:proofErr w:type="spellEnd"/>
      <w:r w:rsidRPr="00397522">
        <w:t xml:space="preserve"> – Food Service Manager – Woodland Elementary – Effective 08/07/2023</w:t>
      </w:r>
    </w:p>
    <w:p w:rsidR="00397522" w:rsidRPr="00397522" w:rsidRDefault="00397522" w:rsidP="00397522">
      <w:r w:rsidRPr="00397522">
        <w:t>Bush, Joseph—Custodian—G C Burkhead—Effective 08/07/2023</w:t>
      </w:r>
    </w:p>
    <w:p w:rsidR="00397522" w:rsidRPr="00397522" w:rsidRDefault="00397522" w:rsidP="00397522">
      <w:r w:rsidRPr="00397522">
        <w:t>Campbell-Wise, Tracey – Clerk – John Hardin – Effective 08/01/2023</w:t>
      </w:r>
    </w:p>
    <w:p w:rsidR="00397522" w:rsidRPr="00397522" w:rsidRDefault="00397522" w:rsidP="00397522">
      <w:proofErr w:type="spellStart"/>
      <w:r w:rsidRPr="00397522">
        <w:t>Caskey</w:t>
      </w:r>
      <w:proofErr w:type="spellEnd"/>
      <w:r w:rsidRPr="00397522">
        <w:t>, Dawn – Instructional Assistant/Preschool – North Park – Effective 08/01/2023</w:t>
      </w:r>
    </w:p>
    <w:p w:rsidR="00397522" w:rsidRPr="00397522" w:rsidRDefault="00397522" w:rsidP="00397522">
      <w:r w:rsidRPr="00397522">
        <w:t>Clarkson, James – Custodian – Central Hardin – Effective 08/08/2023</w:t>
      </w:r>
    </w:p>
    <w:p w:rsidR="00397522" w:rsidRPr="00397522" w:rsidRDefault="00397522" w:rsidP="00397522">
      <w:proofErr w:type="spellStart"/>
      <w:r w:rsidRPr="00397522">
        <w:t>Clater</w:t>
      </w:r>
      <w:proofErr w:type="spellEnd"/>
      <w:r w:rsidRPr="00397522">
        <w:t>, Chelsey – Part-Time Childcare Monitor/ELA – North Park – Effective 08/07/2023</w:t>
      </w:r>
    </w:p>
    <w:p w:rsidR="00397522" w:rsidRPr="00397522" w:rsidRDefault="00397522" w:rsidP="00397522">
      <w:proofErr w:type="spellStart"/>
      <w:r w:rsidRPr="00397522">
        <w:t>Cundiff</w:t>
      </w:r>
      <w:proofErr w:type="spellEnd"/>
      <w:r w:rsidRPr="00397522">
        <w:t>, Deana – Cook/Baker – Creekside Elementary – Effective 08/07/2023</w:t>
      </w:r>
    </w:p>
    <w:p w:rsidR="00397522" w:rsidRPr="00397522" w:rsidRDefault="00397522" w:rsidP="00397522">
      <w:r w:rsidRPr="00397522">
        <w:t>Dailey, Benjamin—Bus Driver—Transportation—Effective 08/07/2023</w:t>
      </w:r>
    </w:p>
    <w:p w:rsidR="00397522" w:rsidRPr="00397522" w:rsidRDefault="00397522" w:rsidP="00397522">
      <w:r w:rsidRPr="00397522">
        <w:t>Dale, Traci – Cook/Baker – Vine Grove – Effective 08/07/2023</w:t>
      </w:r>
    </w:p>
    <w:p w:rsidR="00397522" w:rsidRPr="00397522" w:rsidRDefault="00397522" w:rsidP="00397522">
      <w:r w:rsidRPr="00397522">
        <w:t>Dozier, Kelly – Instructional Assistant II – Central Hardin – Effective 08/01/2023</w:t>
      </w:r>
    </w:p>
    <w:p w:rsidR="00397522" w:rsidRPr="00397522" w:rsidRDefault="00397522" w:rsidP="00397522">
      <w:proofErr w:type="spellStart"/>
      <w:r w:rsidRPr="00397522">
        <w:t>Duperron</w:t>
      </w:r>
      <w:proofErr w:type="spellEnd"/>
      <w:r w:rsidRPr="00397522">
        <w:t xml:space="preserve">, </w:t>
      </w:r>
      <w:proofErr w:type="spellStart"/>
      <w:r w:rsidRPr="00397522">
        <w:t>Karyn</w:t>
      </w:r>
      <w:proofErr w:type="spellEnd"/>
      <w:r w:rsidRPr="00397522">
        <w:t xml:space="preserve"> – Cook/Baker – Heartland Elementary – Effective 08/07/2023</w:t>
      </w:r>
    </w:p>
    <w:p w:rsidR="00397522" w:rsidRPr="00397522" w:rsidRDefault="00397522" w:rsidP="00397522">
      <w:proofErr w:type="spellStart"/>
      <w:r w:rsidRPr="00397522">
        <w:t>Eaddy</w:t>
      </w:r>
      <w:proofErr w:type="spellEnd"/>
      <w:r w:rsidRPr="00397522">
        <w:t xml:space="preserve">, </w:t>
      </w:r>
      <w:proofErr w:type="spellStart"/>
      <w:r w:rsidRPr="00397522">
        <w:t>Tionna</w:t>
      </w:r>
      <w:proofErr w:type="spellEnd"/>
      <w:r w:rsidRPr="00397522">
        <w:t xml:space="preserve"> – Instructional Assistant – Heartland Elementary – Effective 08/09/2023</w:t>
      </w:r>
    </w:p>
    <w:p w:rsidR="00397522" w:rsidRPr="00397522" w:rsidRDefault="00397522" w:rsidP="00397522">
      <w:proofErr w:type="spellStart"/>
      <w:r w:rsidRPr="00397522">
        <w:t>Emberton</w:t>
      </w:r>
      <w:proofErr w:type="spellEnd"/>
      <w:r w:rsidRPr="00397522">
        <w:t>, Caitlin – Instructional Assistant/Preschool – North Park – Effective 08/01/2023</w:t>
      </w:r>
    </w:p>
    <w:p w:rsidR="00397522" w:rsidRPr="00397522" w:rsidRDefault="00397522" w:rsidP="00397522">
      <w:r w:rsidRPr="00397522">
        <w:t>Ervin, Brandon—Maintenance Worker II—Maintenance—Effective 08/14/2023</w:t>
      </w:r>
    </w:p>
    <w:p w:rsidR="00397522" w:rsidRPr="00397522" w:rsidRDefault="00397522" w:rsidP="00397522">
      <w:r w:rsidRPr="00397522">
        <w:t>Evans, Christopher – Instructional Assistant II – John Hardin – Effective 08/01/2023</w:t>
      </w:r>
    </w:p>
    <w:p w:rsidR="00397522" w:rsidRPr="00397522" w:rsidRDefault="00397522" w:rsidP="00397522">
      <w:r w:rsidRPr="00397522">
        <w:t xml:space="preserve">Evans, </w:t>
      </w:r>
      <w:proofErr w:type="spellStart"/>
      <w:r w:rsidRPr="00397522">
        <w:t>Scherri</w:t>
      </w:r>
      <w:proofErr w:type="spellEnd"/>
      <w:r w:rsidRPr="00397522">
        <w:t>—Instructional Assistant II—College View Campus—Effective 08/07/2023</w:t>
      </w:r>
    </w:p>
    <w:p w:rsidR="00397522" w:rsidRPr="00397522" w:rsidRDefault="00397522" w:rsidP="00397522">
      <w:proofErr w:type="spellStart"/>
      <w:r w:rsidRPr="00397522">
        <w:t>Fallis</w:t>
      </w:r>
      <w:proofErr w:type="spellEnd"/>
      <w:r w:rsidRPr="00397522">
        <w:t>, Robert – Custodian – East Hardin – Effective 08/01/2023</w:t>
      </w:r>
    </w:p>
    <w:p w:rsidR="00397522" w:rsidRPr="00397522" w:rsidRDefault="00397522" w:rsidP="00397522">
      <w:proofErr w:type="spellStart"/>
      <w:r w:rsidRPr="00397522">
        <w:t>Fassett</w:t>
      </w:r>
      <w:proofErr w:type="spellEnd"/>
      <w:r w:rsidRPr="00397522">
        <w:t>, Tiffany – Instructional Assistant/Preschool – North Park – Effective 08/14/2023</w:t>
      </w:r>
    </w:p>
    <w:p w:rsidR="00397522" w:rsidRPr="00397522" w:rsidRDefault="00397522" w:rsidP="00397522">
      <w:proofErr w:type="spellStart"/>
      <w:r w:rsidRPr="00397522">
        <w:t>Fraze</w:t>
      </w:r>
      <w:proofErr w:type="spellEnd"/>
      <w:r w:rsidRPr="00397522">
        <w:t>, Bryan – Part-Time Childcare Monitor/SACC – Cecilia Valley – Effective 08/01/2023</w:t>
      </w:r>
    </w:p>
    <w:p w:rsidR="00397522" w:rsidRPr="00397522" w:rsidRDefault="00397522" w:rsidP="00397522">
      <w:r w:rsidRPr="00397522">
        <w:t>Green, Delores – Part-Time Childcare Monitor/ELA – North Park – Effective 08/07/2023</w:t>
      </w:r>
    </w:p>
    <w:p w:rsidR="00397522" w:rsidRPr="00397522" w:rsidRDefault="00397522" w:rsidP="00397522">
      <w:r w:rsidRPr="00397522">
        <w:t>Griffith, Alexandria—Part-Time SACC—Lincoln Trail Elementary—Effective 08/08/2023</w:t>
      </w:r>
    </w:p>
    <w:p w:rsidR="00397522" w:rsidRPr="00397522" w:rsidRDefault="00397522" w:rsidP="00397522">
      <w:r w:rsidRPr="00397522">
        <w:t>Hagan, Jennifer – Cook/Baker – John Hardin – Effective 08/07/2023</w:t>
      </w:r>
    </w:p>
    <w:p w:rsidR="00397522" w:rsidRPr="00397522" w:rsidRDefault="00397522" w:rsidP="00397522">
      <w:r w:rsidRPr="00397522">
        <w:t>Hall, Blake – Custodian – Creekside Elementary – Effective 08/09/2023</w:t>
      </w:r>
    </w:p>
    <w:p w:rsidR="00397522" w:rsidRPr="00397522" w:rsidRDefault="00397522" w:rsidP="00397522">
      <w:r w:rsidRPr="00397522">
        <w:t>Harmon, Michelle—Instructional Assistant II—Effective 08/02/2023</w:t>
      </w:r>
    </w:p>
    <w:p w:rsidR="00397522" w:rsidRPr="00397522" w:rsidRDefault="00397522" w:rsidP="00397522">
      <w:r w:rsidRPr="00397522">
        <w:t>Horn, Gary—Custodian—James T. Alton—Effective 08/14/2023</w:t>
      </w:r>
    </w:p>
    <w:p w:rsidR="00397522" w:rsidRPr="00397522" w:rsidRDefault="00397522" w:rsidP="00397522">
      <w:r w:rsidRPr="00397522">
        <w:t xml:space="preserve">Hyatt, </w:t>
      </w:r>
      <w:proofErr w:type="spellStart"/>
      <w:r w:rsidRPr="00397522">
        <w:t>Shalina</w:t>
      </w:r>
      <w:proofErr w:type="spellEnd"/>
      <w:r w:rsidRPr="00397522">
        <w:t>—Secretary II—Child Nutrition—Effective 08/17/2023</w:t>
      </w:r>
    </w:p>
    <w:p w:rsidR="00397522" w:rsidRPr="00397522" w:rsidRDefault="00397522" w:rsidP="00397522">
      <w:r w:rsidRPr="00397522">
        <w:t xml:space="preserve">Jackson, </w:t>
      </w:r>
      <w:proofErr w:type="spellStart"/>
      <w:r w:rsidRPr="00397522">
        <w:t>Melvina</w:t>
      </w:r>
      <w:proofErr w:type="spellEnd"/>
      <w:r w:rsidRPr="00397522">
        <w:t xml:space="preserve"> – Part-Time Childcare Monitor/SACC – Woodland Elementary – Effective 08/07/2023</w:t>
      </w:r>
    </w:p>
    <w:p w:rsidR="00397522" w:rsidRPr="00397522" w:rsidRDefault="00397522" w:rsidP="00397522">
      <w:r w:rsidRPr="00397522">
        <w:t>Jones, Darrell—Custodian—College View Campus—Effective 07/24/2023</w:t>
      </w:r>
    </w:p>
    <w:p w:rsidR="00397522" w:rsidRPr="00397522" w:rsidRDefault="00397522" w:rsidP="00397522">
      <w:proofErr w:type="spellStart"/>
      <w:r w:rsidRPr="00397522">
        <w:t>Kasparie</w:t>
      </w:r>
      <w:proofErr w:type="spellEnd"/>
      <w:r w:rsidRPr="00397522">
        <w:t>, Laura – Cook/Baker – East Hardin – Effective 08/07/2023</w:t>
      </w:r>
    </w:p>
    <w:p w:rsidR="00397522" w:rsidRPr="00397522" w:rsidRDefault="00397522" w:rsidP="00397522">
      <w:proofErr w:type="spellStart"/>
      <w:r w:rsidRPr="00397522">
        <w:t>Killion</w:t>
      </w:r>
      <w:proofErr w:type="spellEnd"/>
      <w:r w:rsidRPr="00397522">
        <w:t>, Heather – FT Instructional Monitor/ELA – North Park – Effective 08/01/2023</w:t>
      </w:r>
    </w:p>
    <w:p w:rsidR="00397522" w:rsidRPr="00397522" w:rsidRDefault="00397522" w:rsidP="00397522">
      <w:proofErr w:type="spellStart"/>
      <w:r w:rsidRPr="00397522">
        <w:t>Larrivee</w:t>
      </w:r>
      <w:proofErr w:type="spellEnd"/>
      <w:r w:rsidRPr="00397522">
        <w:t>, Edgar—Bus Driver—Transportation—Effective 08/07/2023</w:t>
      </w:r>
    </w:p>
    <w:p w:rsidR="00397522" w:rsidRPr="00397522" w:rsidRDefault="00397522" w:rsidP="00397522">
      <w:r w:rsidRPr="00397522">
        <w:t>Logsdon, Janet – Instructional Assistant/Preschool – Cecilia Valley – Effective 08/07/2023</w:t>
      </w:r>
    </w:p>
    <w:p w:rsidR="00397522" w:rsidRPr="00397522" w:rsidRDefault="00397522" w:rsidP="00397522">
      <w:r w:rsidRPr="00397522">
        <w:t>Logsdon, Jillian – Part-Time Childcare Monitor/ELA – North Park – Effective 08/01/2023</w:t>
      </w:r>
    </w:p>
    <w:p w:rsidR="00397522" w:rsidRPr="00397522" w:rsidRDefault="00397522" w:rsidP="00397522">
      <w:proofErr w:type="spellStart"/>
      <w:r w:rsidRPr="00397522">
        <w:t>Lupex</w:t>
      </w:r>
      <w:proofErr w:type="spellEnd"/>
      <w:r w:rsidRPr="00397522">
        <w:t>, Debra – Instructional Assistant – North Park – Effective 08/01/2023</w:t>
      </w:r>
    </w:p>
    <w:p w:rsidR="00397522" w:rsidRPr="00397522" w:rsidRDefault="00397522" w:rsidP="00397522">
      <w:r w:rsidRPr="00397522">
        <w:t xml:space="preserve">Meyers, </w:t>
      </w:r>
      <w:proofErr w:type="spellStart"/>
      <w:r w:rsidRPr="00397522">
        <w:t>Jakob</w:t>
      </w:r>
      <w:proofErr w:type="spellEnd"/>
      <w:r w:rsidRPr="00397522">
        <w:t xml:space="preserve"> – Custodian – Central Hardin – Effective 07/12/2023</w:t>
      </w:r>
    </w:p>
    <w:p w:rsidR="00397522" w:rsidRPr="00397522" w:rsidRDefault="00397522" w:rsidP="00397522">
      <w:r w:rsidRPr="00397522">
        <w:t>Masterson, Kelly—Part time Childcare Monitor—College View ELA—Effective 08/01/2023</w:t>
      </w:r>
    </w:p>
    <w:p w:rsidR="00397522" w:rsidRPr="00397522" w:rsidRDefault="00397522" w:rsidP="00397522">
      <w:r w:rsidRPr="00397522">
        <w:t>Miller, Heather – Instructional Assistant I – Radcliff – Effective 08/01/2023</w:t>
      </w:r>
    </w:p>
    <w:p w:rsidR="00397522" w:rsidRPr="00397522" w:rsidRDefault="00397522" w:rsidP="00397522">
      <w:r w:rsidRPr="00397522">
        <w:t>Monks, Leah—Instructional Assistant II—James T Alton—Effective 08/02/2023</w:t>
      </w:r>
    </w:p>
    <w:p w:rsidR="00397522" w:rsidRPr="00397522" w:rsidRDefault="00397522" w:rsidP="00397522">
      <w:r w:rsidRPr="00397522">
        <w:t>Moorman, Marissa – FRYSC Coordinator – Woodland Elementary – Effective 08/07/2023</w:t>
      </w:r>
    </w:p>
    <w:p w:rsidR="00397522" w:rsidRPr="00397522" w:rsidRDefault="00397522" w:rsidP="00397522">
      <w:r w:rsidRPr="00397522">
        <w:t>Myers-Angeline, Emily – Clerk – John Hardin – Effective 08/01/2023</w:t>
      </w:r>
    </w:p>
    <w:p w:rsidR="00397522" w:rsidRPr="00397522" w:rsidRDefault="00397522" w:rsidP="00397522">
      <w:proofErr w:type="spellStart"/>
      <w:r w:rsidRPr="00397522">
        <w:t>OrtizMelendez</w:t>
      </w:r>
      <w:proofErr w:type="spellEnd"/>
      <w:r w:rsidRPr="00397522">
        <w:t>, Raymond – Custodian – Central Hardin – Effective 08/14/2023</w:t>
      </w:r>
    </w:p>
    <w:p w:rsidR="00397522" w:rsidRPr="00397522" w:rsidRDefault="00397522" w:rsidP="00397522">
      <w:r w:rsidRPr="00397522">
        <w:t>Perry, Kasey – Cook/Baker – Woodland Elementary – Effective 08/07/2023</w:t>
      </w:r>
    </w:p>
    <w:p w:rsidR="00397522" w:rsidRPr="00397522" w:rsidRDefault="00397522" w:rsidP="00397522">
      <w:r w:rsidRPr="00397522">
        <w:t>Pike, Rose – Cook/Baker – Heartland Elementary – Effective 08/07/2023</w:t>
      </w:r>
    </w:p>
    <w:p w:rsidR="00397522" w:rsidRPr="00397522" w:rsidRDefault="00397522" w:rsidP="00397522">
      <w:r w:rsidRPr="00397522">
        <w:t>Posey, Andrew – Cook/Baker – John Hardin – Effective 08/07/2023</w:t>
      </w:r>
    </w:p>
    <w:p w:rsidR="00397522" w:rsidRPr="00397522" w:rsidRDefault="00397522" w:rsidP="00397522">
      <w:r w:rsidRPr="00397522">
        <w:t>Pullen, Zachary – Custodian – Central Hardin – Effective 08/09/2023</w:t>
      </w:r>
    </w:p>
    <w:p w:rsidR="00397522" w:rsidRPr="00397522" w:rsidRDefault="00397522" w:rsidP="00397522">
      <w:r w:rsidRPr="00397522">
        <w:t>Richardson, Krista—Part-Time SACC—G C Burkhead—Effective 08/09/2023</w:t>
      </w:r>
    </w:p>
    <w:p w:rsidR="00397522" w:rsidRPr="00397522" w:rsidRDefault="00397522" w:rsidP="00397522">
      <w:proofErr w:type="spellStart"/>
      <w:r w:rsidRPr="00397522">
        <w:t>Ringle</w:t>
      </w:r>
      <w:proofErr w:type="spellEnd"/>
      <w:r w:rsidRPr="00397522">
        <w:t>, Nicholas – Custodian – Central Hardin – Effective 07/17/2023</w:t>
      </w:r>
    </w:p>
    <w:p w:rsidR="00397522" w:rsidRPr="00397522" w:rsidRDefault="00397522" w:rsidP="00397522">
      <w:r w:rsidRPr="00397522">
        <w:t>Robinson, Miranda – Part-Time Childcare Monitor/SACC – Cecilia Valley – Effective 08/07/2023</w:t>
      </w:r>
    </w:p>
    <w:p w:rsidR="00397522" w:rsidRPr="00397522" w:rsidRDefault="00397522" w:rsidP="00397522">
      <w:r w:rsidRPr="00397522">
        <w:t>Rodgers, Kimberly—Part-Time SACC—Rineyville Elementary—Effective 08/07/2023</w:t>
      </w:r>
    </w:p>
    <w:p w:rsidR="00397522" w:rsidRPr="00397522" w:rsidRDefault="00397522" w:rsidP="00397522">
      <w:r w:rsidRPr="00397522">
        <w:t>Rogers, Renee – Instructional Assistant/Title I – Heartland Elementary – Effective 08/14/2023</w:t>
      </w:r>
    </w:p>
    <w:p w:rsidR="00397522" w:rsidRPr="00397522" w:rsidRDefault="00397522" w:rsidP="00397522">
      <w:proofErr w:type="spellStart"/>
      <w:r w:rsidRPr="00397522">
        <w:t>Sandfer</w:t>
      </w:r>
      <w:proofErr w:type="spellEnd"/>
      <w:r w:rsidRPr="00397522">
        <w:t>, Rebecca – Instructional Assistant/Preschool – North Park – Effective 08/01/2023</w:t>
      </w:r>
    </w:p>
    <w:p w:rsidR="00397522" w:rsidRPr="00397522" w:rsidRDefault="00397522" w:rsidP="00397522">
      <w:proofErr w:type="spellStart"/>
      <w:r w:rsidRPr="00397522">
        <w:t>Scamihorn</w:t>
      </w:r>
      <w:proofErr w:type="spellEnd"/>
      <w:r w:rsidRPr="00397522">
        <w:t>, Brittney—Speech and Language Pathologist—Districtwide—Effective 08/01/2023</w:t>
      </w:r>
    </w:p>
    <w:p w:rsidR="00397522" w:rsidRPr="00397522" w:rsidRDefault="00397522" w:rsidP="00397522">
      <w:r w:rsidRPr="00397522">
        <w:t>Schoonover, Kelly – Registrar – North Middle – Effective 07/12/2023</w:t>
      </w:r>
    </w:p>
    <w:p w:rsidR="00397522" w:rsidRPr="00397522" w:rsidRDefault="00397522" w:rsidP="00397522">
      <w:r w:rsidRPr="00397522">
        <w:t>Scott, Jenny—Cook/Baker—New Highland Elementary—Effective 08/07/2023</w:t>
      </w:r>
    </w:p>
    <w:p w:rsidR="00397522" w:rsidRPr="00397522" w:rsidRDefault="00397522" w:rsidP="00397522">
      <w:proofErr w:type="spellStart"/>
      <w:r w:rsidRPr="00397522">
        <w:t>Sevilla</w:t>
      </w:r>
      <w:proofErr w:type="spellEnd"/>
      <w:r w:rsidRPr="00397522">
        <w:t>, Patricia—Instructor III—East Hardin Middle—Effective 08/01/2023</w:t>
      </w:r>
    </w:p>
    <w:p w:rsidR="00397522" w:rsidRPr="00397522" w:rsidRDefault="00397522" w:rsidP="00397522">
      <w:r w:rsidRPr="00397522">
        <w:t>Simpson, Jennifer – Instructional Assistant – Heartland – Effective 08/01/2023</w:t>
      </w:r>
    </w:p>
    <w:p w:rsidR="00397522" w:rsidRPr="00397522" w:rsidRDefault="00397522" w:rsidP="00397522">
      <w:proofErr w:type="spellStart"/>
      <w:r w:rsidRPr="00397522">
        <w:t>Sowle</w:t>
      </w:r>
      <w:proofErr w:type="spellEnd"/>
      <w:r w:rsidRPr="00397522">
        <w:t>, Kayla – Instructional Assistant/Preschool – North Park – Effective 08/02/2023</w:t>
      </w:r>
    </w:p>
    <w:p w:rsidR="00397522" w:rsidRPr="00397522" w:rsidRDefault="00397522" w:rsidP="00397522">
      <w:r w:rsidRPr="00397522">
        <w:t>Stahl, Mariah – Part-Time ESL Instructional Assistant – Districtwide – Effective 08/01/2023</w:t>
      </w:r>
    </w:p>
    <w:p w:rsidR="00397522" w:rsidRPr="00397522" w:rsidRDefault="00397522" w:rsidP="00397522">
      <w:r w:rsidRPr="00397522">
        <w:t>Stillwell, Toni – Instructional Assistant – Radcliff Elementary – Effective 08/01/2023</w:t>
      </w:r>
    </w:p>
    <w:p w:rsidR="00397522" w:rsidRPr="00397522" w:rsidRDefault="00397522" w:rsidP="00397522">
      <w:r w:rsidRPr="00397522">
        <w:t>Strickland, Collin – Part-Time Law Enforcement Officer – John Hardin – Effective 08/07/2023</w:t>
      </w:r>
    </w:p>
    <w:p w:rsidR="00397522" w:rsidRPr="00397522" w:rsidRDefault="00397522" w:rsidP="00397522">
      <w:r w:rsidRPr="00397522">
        <w:t>Thompson, Nicholas – Part-Time Childcare Monitor/ELA – North Park – Effective 08/07/2023</w:t>
      </w:r>
    </w:p>
    <w:p w:rsidR="00397522" w:rsidRPr="00397522" w:rsidRDefault="00397522" w:rsidP="00397522">
      <w:r w:rsidRPr="00397522">
        <w:t>Varney, Brian—Maintenance Worker II—Maintenance—Effective 08/15/2023</w:t>
      </w:r>
    </w:p>
    <w:p w:rsidR="00397522" w:rsidRPr="00397522" w:rsidRDefault="00397522" w:rsidP="00397522">
      <w:r w:rsidRPr="00397522">
        <w:t>Via, Brandon—Cook/Baker—North Hardin High—Effective 08/07/2023</w:t>
      </w:r>
    </w:p>
    <w:p w:rsidR="00397522" w:rsidRPr="00397522" w:rsidRDefault="00397522" w:rsidP="00397522">
      <w:r w:rsidRPr="00397522">
        <w:t>Via, Kayla – Instructional Assistant – North Park – Effective 08/01/2023</w:t>
      </w:r>
    </w:p>
    <w:p w:rsidR="00397522" w:rsidRPr="00397522" w:rsidRDefault="00397522" w:rsidP="00397522">
      <w:r w:rsidRPr="00397522">
        <w:t>Williams, Anna-France—Custodian—Lincoln Trail Elementary—Effective 08/07/2023</w:t>
      </w:r>
    </w:p>
    <w:p w:rsidR="00397522" w:rsidRPr="00397522" w:rsidRDefault="00397522" w:rsidP="00397522"/>
    <w:p w:rsidR="00397522" w:rsidRPr="00397522" w:rsidRDefault="00397522" w:rsidP="00397522">
      <w:pPr>
        <w:rPr>
          <w:u w:val="single"/>
        </w:rPr>
      </w:pPr>
      <w:r w:rsidRPr="00397522">
        <w:rPr>
          <w:u w:val="single"/>
        </w:rPr>
        <w:t>CLASSIFIED TRANSFERS:</w:t>
      </w:r>
    </w:p>
    <w:p w:rsidR="00397522" w:rsidRPr="00397522" w:rsidRDefault="00397522" w:rsidP="00397522">
      <w:r w:rsidRPr="00397522">
        <w:t>Cline, Abigail—Part-time Childcare Monitor to Full-time Childcare Monitor—College View ELA—Effective 08/07/2023</w:t>
      </w:r>
    </w:p>
    <w:p w:rsidR="00397522" w:rsidRPr="00397522" w:rsidRDefault="00397522" w:rsidP="00397522">
      <w:r w:rsidRPr="00397522">
        <w:t>Collins, Ramona—Cook/Baker at G C Burkhead to Cook/Baker at College View Campus—Effective 08/07/2023</w:t>
      </w:r>
    </w:p>
    <w:p w:rsidR="00397522" w:rsidRPr="00397522" w:rsidRDefault="00397522" w:rsidP="00397522">
      <w:r w:rsidRPr="00397522">
        <w:t>Combs, Carmen – Substitute Instructional Assistant Districtwide to Instructional Assistant at North Park – Effective 08/01/2023</w:t>
      </w:r>
    </w:p>
    <w:p w:rsidR="00397522" w:rsidRPr="00397522" w:rsidRDefault="00397522" w:rsidP="00397522">
      <w:r w:rsidRPr="00397522">
        <w:t>Davenport, Chelsea – Substitute Instructional Assistant Districtwide to Instructional Assistant/Preschool at Creekside Elementary – Effective 08/07/2023</w:t>
      </w:r>
    </w:p>
    <w:p w:rsidR="00397522" w:rsidRPr="00397522" w:rsidRDefault="00397522" w:rsidP="00397522">
      <w:r w:rsidRPr="00397522">
        <w:t>Hash, Melissa—Cook/Baker at CHHS transferred to Cook/Baker at G C Burkhead</w:t>
      </w:r>
    </w:p>
    <w:p w:rsidR="00397522" w:rsidRPr="00397522" w:rsidRDefault="00397522" w:rsidP="00397522">
      <w:r w:rsidRPr="00397522">
        <w:t>Hummel, James—Substitute Teacher to Instructor III at East Hardin Middle School—Effective 08/01/2023</w:t>
      </w:r>
    </w:p>
    <w:p w:rsidR="00397522" w:rsidRPr="00397522" w:rsidRDefault="00397522" w:rsidP="00397522">
      <w:proofErr w:type="spellStart"/>
      <w:r w:rsidRPr="00397522">
        <w:t>Lasley</w:t>
      </w:r>
      <w:proofErr w:type="spellEnd"/>
      <w:r w:rsidRPr="00397522">
        <w:t>, Eric—Instructional Assistant I at Meadow View transferring to Instructor III at Meadow View</w:t>
      </w:r>
    </w:p>
    <w:p w:rsidR="00397522" w:rsidRPr="00397522" w:rsidRDefault="00397522" w:rsidP="00397522">
      <w:r w:rsidRPr="00397522">
        <w:t>Lewis, Holly—Cook/Baker- New Highland to Instructional Assistant I at New Highland—effective 07/27/2023</w:t>
      </w:r>
    </w:p>
    <w:p w:rsidR="00397522" w:rsidRPr="00397522" w:rsidRDefault="00397522" w:rsidP="00397522">
      <w:proofErr w:type="spellStart"/>
      <w:r w:rsidRPr="00397522">
        <w:t>Matsen</w:t>
      </w:r>
      <w:proofErr w:type="spellEnd"/>
      <w:r w:rsidRPr="00397522">
        <w:t>, Stacey—Custodian at JTA transferring to Districtwide Custodian—Effective 08/01/2023</w:t>
      </w:r>
    </w:p>
    <w:p w:rsidR="00397522" w:rsidRPr="00397522" w:rsidRDefault="00397522" w:rsidP="00397522">
      <w:r w:rsidRPr="00397522">
        <w:t>Merrill, Lauren – Instructional Assistant II at North Park to Instructional Assistant I at North Park – Effective 08/01/2023</w:t>
      </w:r>
    </w:p>
    <w:p w:rsidR="00397522" w:rsidRPr="00397522" w:rsidRDefault="00397522" w:rsidP="00397522">
      <w:r w:rsidRPr="00397522">
        <w:t>Murphy, Amanda—Part-Time ELA—College View to Full-Time ELA at College View—Effective 08/15/2023</w:t>
      </w:r>
    </w:p>
    <w:p w:rsidR="00397522" w:rsidRPr="00397522" w:rsidRDefault="00397522" w:rsidP="00397522">
      <w:proofErr w:type="spellStart"/>
      <w:r w:rsidRPr="00397522">
        <w:t>Palomo</w:t>
      </w:r>
      <w:proofErr w:type="spellEnd"/>
      <w:r w:rsidRPr="00397522">
        <w:t>, Jamie—Substitute Teacher—transferring to Instructor III at North Hardin—Effective 08/01/2023</w:t>
      </w:r>
    </w:p>
    <w:p w:rsidR="00397522" w:rsidRPr="00397522" w:rsidRDefault="00397522" w:rsidP="00397522">
      <w:r w:rsidRPr="00397522">
        <w:t>Parker, Anna – Instructional Assistant II at North Middle to Instructional Assistant I at North Middle – Effective 08/01/2023</w:t>
      </w:r>
    </w:p>
    <w:p w:rsidR="00397522" w:rsidRPr="00397522" w:rsidRDefault="00397522" w:rsidP="00397522">
      <w:r w:rsidRPr="00397522">
        <w:t>Parker, Anna – Instructional Assistant I at North Middle to Registrar at North Middle – Effective 08/09/2023</w:t>
      </w:r>
    </w:p>
    <w:p w:rsidR="00397522" w:rsidRPr="00397522" w:rsidRDefault="00397522" w:rsidP="00397522">
      <w:r w:rsidRPr="00397522">
        <w:t>Ramsay, Katheryn – Childcare Monitor at North Park ELA to Instructional Assistant at Cecilia Valley – Effective 08/01/2023</w:t>
      </w:r>
    </w:p>
    <w:p w:rsidR="00397522" w:rsidRPr="00397522" w:rsidRDefault="00397522" w:rsidP="00397522">
      <w:r w:rsidRPr="00397522">
        <w:t>Washer-</w:t>
      </w:r>
      <w:proofErr w:type="spellStart"/>
      <w:r w:rsidRPr="00397522">
        <w:t>Sporleder</w:t>
      </w:r>
      <w:proofErr w:type="spellEnd"/>
      <w:r w:rsidRPr="00397522">
        <w:t>, Lora – Cook/Baker at Heartland to Instructional Assistant I at Cecilia Valley – Effective 07/01/2023</w:t>
      </w:r>
    </w:p>
    <w:p w:rsidR="00397522" w:rsidRPr="00397522" w:rsidRDefault="00397522" w:rsidP="00397522">
      <w:r w:rsidRPr="00397522">
        <w:t>Wilson, Tiffany – Instructional Assistant at North Park to School/Home/Community Liaison at Woodland – Effective 08/07/2023</w:t>
      </w:r>
    </w:p>
    <w:p w:rsidR="00397522" w:rsidRPr="00397522" w:rsidRDefault="00397522" w:rsidP="00397522"/>
    <w:p w:rsidR="00397522" w:rsidRPr="00397522" w:rsidRDefault="00397522" w:rsidP="00397522">
      <w:pPr>
        <w:rPr>
          <w:u w:val="single"/>
        </w:rPr>
      </w:pPr>
      <w:r w:rsidRPr="00397522">
        <w:rPr>
          <w:u w:val="single"/>
        </w:rPr>
        <w:t>CLASSIFIED RETIREMENTS:</w:t>
      </w:r>
    </w:p>
    <w:p w:rsidR="00397522" w:rsidRPr="00397522" w:rsidRDefault="00397522" w:rsidP="00397522">
      <w:proofErr w:type="spellStart"/>
      <w:r w:rsidRPr="00397522">
        <w:t>Kahlden</w:t>
      </w:r>
      <w:proofErr w:type="spellEnd"/>
      <w:r w:rsidRPr="00397522">
        <w:t xml:space="preserve">, </w:t>
      </w:r>
      <w:proofErr w:type="spellStart"/>
      <w:r w:rsidRPr="00397522">
        <w:t>Charissa</w:t>
      </w:r>
      <w:proofErr w:type="spellEnd"/>
      <w:r w:rsidRPr="00397522">
        <w:t>—FRYSC Coordinator—Lakewood Elementary—Effective 09/01/2023</w:t>
      </w:r>
    </w:p>
    <w:p w:rsidR="00397522" w:rsidRPr="00397522" w:rsidRDefault="00397522" w:rsidP="00397522">
      <w:r w:rsidRPr="00397522">
        <w:t>Patton, George—Vehicle Mechanic II—Bus Garage—Effective 09/30/2023</w:t>
      </w:r>
    </w:p>
    <w:p w:rsidR="00397522" w:rsidRPr="00397522" w:rsidRDefault="00397522" w:rsidP="00397522"/>
    <w:p w:rsidR="00397522" w:rsidRPr="00397522" w:rsidRDefault="00397522" w:rsidP="00397522">
      <w:pPr>
        <w:keepNext/>
        <w:outlineLvl w:val="1"/>
        <w:rPr>
          <w:u w:val="single"/>
        </w:rPr>
      </w:pPr>
      <w:r w:rsidRPr="00397522">
        <w:rPr>
          <w:u w:val="single"/>
        </w:rPr>
        <w:t xml:space="preserve">CLASSIFIED RESIGNATIONS: </w:t>
      </w:r>
    </w:p>
    <w:p w:rsidR="00397522" w:rsidRPr="00397522" w:rsidRDefault="00397522" w:rsidP="00397522">
      <w:r w:rsidRPr="00397522">
        <w:t xml:space="preserve">Berrios-Colon, </w:t>
      </w:r>
      <w:proofErr w:type="spellStart"/>
      <w:r w:rsidRPr="00397522">
        <w:t>Krizia</w:t>
      </w:r>
      <w:proofErr w:type="spellEnd"/>
      <w:r w:rsidRPr="00397522">
        <w:t>—Cook/Baker—Lakewood Elementary—Effective 08/14/2023</w:t>
      </w:r>
    </w:p>
    <w:p w:rsidR="00397522" w:rsidRPr="00397522" w:rsidRDefault="00397522" w:rsidP="00397522">
      <w:r w:rsidRPr="00397522">
        <w:t>Campbell, Cooper—Bus Monitor—Effective 08/02/2023</w:t>
      </w:r>
    </w:p>
    <w:p w:rsidR="00397522" w:rsidRPr="00397522" w:rsidRDefault="00397522" w:rsidP="00397522">
      <w:proofErr w:type="spellStart"/>
      <w:r w:rsidRPr="00397522">
        <w:t>Helsel</w:t>
      </w:r>
      <w:proofErr w:type="spellEnd"/>
      <w:r w:rsidRPr="00397522">
        <w:t xml:space="preserve">, </w:t>
      </w:r>
      <w:proofErr w:type="spellStart"/>
      <w:r w:rsidRPr="00397522">
        <w:t>Kristee</w:t>
      </w:r>
      <w:proofErr w:type="spellEnd"/>
      <w:r w:rsidRPr="00397522">
        <w:t>—Instructional Monitor I—ELA College View Campus--Effective 07/13/2023</w:t>
      </w:r>
    </w:p>
    <w:p w:rsidR="00397522" w:rsidRPr="00397522" w:rsidRDefault="00397522" w:rsidP="00397522">
      <w:r w:rsidRPr="00397522">
        <w:t>House, Charles—Bus Driver—Effective 08/03/2023</w:t>
      </w:r>
    </w:p>
    <w:p w:rsidR="00397522" w:rsidRPr="00397522" w:rsidRDefault="00397522" w:rsidP="00397522">
      <w:r w:rsidRPr="00397522">
        <w:t>Jenkins, Samantha—Cook/Baker—Bluegrass Middle School—Effective 08/06/2023</w:t>
      </w:r>
    </w:p>
    <w:p w:rsidR="00397522" w:rsidRPr="00397522" w:rsidRDefault="00397522" w:rsidP="00397522">
      <w:r w:rsidRPr="00397522">
        <w:t xml:space="preserve">Jones, </w:t>
      </w:r>
      <w:proofErr w:type="spellStart"/>
      <w:r w:rsidRPr="00397522">
        <w:t>Jaqueeta</w:t>
      </w:r>
      <w:proofErr w:type="spellEnd"/>
      <w:r w:rsidRPr="00397522">
        <w:t xml:space="preserve"> – Instructional Assistant – North Park – Effective 08/08/2023</w:t>
      </w:r>
    </w:p>
    <w:p w:rsidR="00397522" w:rsidRPr="00397522" w:rsidRDefault="00397522" w:rsidP="00397522">
      <w:r w:rsidRPr="00397522">
        <w:t xml:space="preserve">Lopez-Rios, </w:t>
      </w:r>
      <w:proofErr w:type="spellStart"/>
      <w:r w:rsidRPr="00397522">
        <w:t>Edma</w:t>
      </w:r>
      <w:proofErr w:type="spellEnd"/>
      <w:r w:rsidRPr="00397522">
        <w:t xml:space="preserve"> – Cook/Baker – Woodland Elementary -- Effective 07/26/2023</w:t>
      </w:r>
    </w:p>
    <w:p w:rsidR="00397522" w:rsidRPr="00397522" w:rsidRDefault="00397522" w:rsidP="00397522">
      <w:r w:rsidRPr="00397522">
        <w:t xml:space="preserve">Melton, </w:t>
      </w:r>
      <w:proofErr w:type="spellStart"/>
      <w:r w:rsidRPr="00397522">
        <w:t>Towanna</w:t>
      </w:r>
      <w:proofErr w:type="spellEnd"/>
      <w:r w:rsidRPr="00397522">
        <w:t xml:space="preserve"> – Clerk – Early College &amp; Career – Effective 08/17/2023</w:t>
      </w:r>
    </w:p>
    <w:p w:rsidR="00397522" w:rsidRPr="00397522" w:rsidRDefault="00397522" w:rsidP="00397522">
      <w:r w:rsidRPr="00397522">
        <w:t>Merrill, Lauren – Instructional Assistant – North Park – Effective 08/31/2023</w:t>
      </w:r>
    </w:p>
    <w:p w:rsidR="00397522" w:rsidRPr="00397522" w:rsidRDefault="00397522" w:rsidP="00397522">
      <w:r w:rsidRPr="00397522">
        <w:t>Miller, Joshua – Instructional Assistant II – John Hardin – Effective 07/26/2023</w:t>
      </w:r>
    </w:p>
    <w:p w:rsidR="00397522" w:rsidRPr="00397522" w:rsidRDefault="00397522" w:rsidP="00397522">
      <w:r w:rsidRPr="00397522">
        <w:t>Morton, Cheyenne—Part-Time SACC- Vine Grove Elementary—Effective 07/31/2023</w:t>
      </w:r>
    </w:p>
    <w:p w:rsidR="00397522" w:rsidRPr="00397522" w:rsidRDefault="00397522" w:rsidP="00397522">
      <w:proofErr w:type="spellStart"/>
      <w:r w:rsidRPr="00397522">
        <w:t>Mulhern</w:t>
      </w:r>
      <w:proofErr w:type="spellEnd"/>
      <w:r w:rsidRPr="00397522">
        <w:t>, Katrina – Instructional Assistant – North Park – Effective 08/07/2023</w:t>
      </w:r>
    </w:p>
    <w:p w:rsidR="00397522" w:rsidRPr="00397522" w:rsidRDefault="00397522" w:rsidP="00397522">
      <w:r w:rsidRPr="00397522">
        <w:t xml:space="preserve">Rogers, </w:t>
      </w:r>
      <w:proofErr w:type="spellStart"/>
      <w:r w:rsidRPr="00397522">
        <w:t>Andrae</w:t>
      </w:r>
      <w:proofErr w:type="spellEnd"/>
      <w:r w:rsidRPr="00397522">
        <w:t>—Instructional Assistant II—Bluegrass Middle—Effective 08/04/2023</w:t>
      </w:r>
    </w:p>
    <w:p w:rsidR="00397522" w:rsidRPr="00397522" w:rsidRDefault="00397522" w:rsidP="00397522">
      <w:r w:rsidRPr="00397522">
        <w:t>Schoonover, Kelly – Registrar – North Middle – Effective 08/04/2023</w:t>
      </w:r>
    </w:p>
    <w:p w:rsidR="00397522" w:rsidRPr="00397522" w:rsidRDefault="00397522" w:rsidP="00397522">
      <w:r w:rsidRPr="00397522">
        <w:t>Simmons-Lee, Emily—Part Time SACC—Meadow View Elementary—Effective 08/07/2023</w:t>
      </w:r>
    </w:p>
    <w:p w:rsidR="00397522" w:rsidRPr="00397522" w:rsidRDefault="00397522" w:rsidP="00397522">
      <w:r w:rsidRPr="00397522">
        <w:t>Snodgrass, Kayla—Instructional Assistant II—Rineyville Elementary—Effective 07/17/2023</w:t>
      </w:r>
    </w:p>
    <w:p w:rsidR="00397522" w:rsidRPr="00397522" w:rsidRDefault="00397522" w:rsidP="00397522">
      <w:r w:rsidRPr="00397522">
        <w:t>Williams, Lorie – Part-Time Instructional Monitor – Woodland Elementary – Effective 08/09/2023</w:t>
      </w:r>
    </w:p>
    <w:p w:rsidR="00397522" w:rsidRPr="00397522" w:rsidRDefault="00397522" w:rsidP="00397522"/>
    <w:p w:rsidR="00397522" w:rsidRPr="00397522" w:rsidRDefault="00397522" w:rsidP="00397522">
      <w:pPr>
        <w:rPr>
          <w:u w:val="single"/>
        </w:rPr>
      </w:pPr>
      <w:r w:rsidRPr="00397522">
        <w:rPr>
          <w:u w:val="single"/>
        </w:rPr>
        <w:t>CLASSIFIED RESIGNATION RESCINDED:</w:t>
      </w:r>
    </w:p>
    <w:p w:rsidR="00397522" w:rsidRPr="00397522" w:rsidRDefault="00397522" w:rsidP="00397522">
      <w:r w:rsidRPr="00397522">
        <w:t>Ulloa, Celine – Part-Time SACC monitor – Heartland Elementary – Effective 07/20/2023</w:t>
      </w:r>
    </w:p>
    <w:p w:rsidR="00397522" w:rsidRPr="00397522" w:rsidRDefault="00397522" w:rsidP="00397522"/>
    <w:p w:rsidR="00397522" w:rsidRPr="00397522" w:rsidRDefault="00397522" w:rsidP="00397522">
      <w:pPr>
        <w:rPr>
          <w:u w:val="single"/>
        </w:rPr>
      </w:pPr>
      <w:r w:rsidRPr="00397522">
        <w:rPr>
          <w:u w:val="single"/>
        </w:rPr>
        <w:t>CLASSIFIED REHIRE FROM NON-RENEW:</w:t>
      </w:r>
    </w:p>
    <w:p w:rsidR="00397522" w:rsidRPr="00397522" w:rsidRDefault="00397522" w:rsidP="00397522">
      <w:r w:rsidRPr="00397522">
        <w:t>Cameron, Patrick—Part-time Instructional Assistant—Rineyville Elementary</w:t>
      </w:r>
    </w:p>
    <w:p w:rsidR="00397522" w:rsidRPr="00397522" w:rsidRDefault="00397522" w:rsidP="00397522">
      <w:r w:rsidRPr="00397522">
        <w:t>Coleman, Allison—Instructor III—North Park Elementary</w:t>
      </w:r>
    </w:p>
    <w:p w:rsidR="00397522" w:rsidRPr="00397522" w:rsidRDefault="00397522" w:rsidP="00397522">
      <w:r w:rsidRPr="00397522">
        <w:t>Dukes, Sarah—Instructor III—North Middle School</w:t>
      </w:r>
    </w:p>
    <w:p w:rsidR="00397522" w:rsidRPr="00397522" w:rsidRDefault="00397522" w:rsidP="00397522">
      <w:proofErr w:type="spellStart"/>
      <w:r w:rsidRPr="00397522">
        <w:t>Jaco</w:t>
      </w:r>
      <w:proofErr w:type="spellEnd"/>
      <w:r w:rsidRPr="00397522">
        <w:t>, Neal (Trey)—Instructor III—Radcliff Elementary School</w:t>
      </w:r>
    </w:p>
    <w:p w:rsidR="00397522" w:rsidRPr="00397522" w:rsidRDefault="00397522" w:rsidP="00397522">
      <w:r w:rsidRPr="00397522">
        <w:t>Johnson, Iesha – Instructional Assistant – North Park Elementary School</w:t>
      </w:r>
    </w:p>
    <w:p w:rsidR="00397522" w:rsidRPr="00397522" w:rsidRDefault="00397522" w:rsidP="00397522">
      <w:r w:rsidRPr="00397522">
        <w:t>Kennedy, Katrina—Instructor III—Cecilia Valley Elementary School</w:t>
      </w:r>
    </w:p>
    <w:p w:rsidR="00397522" w:rsidRPr="00397522" w:rsidRDefault="00397522" w:rsidP="00397522">
      <w:r w:rsidRPr="00397522">
        <w:t xml:space="preserve">Mark, Amanda—Instructor III—Bluegrass Middle School </w:t>
      </w:r>
    </w:p>
    <w:p w:rsidR="00397522" w:rsidRPr="00397522" w:rsidRDefault="00397522" w:rsidP="00397522">
      <w:r w:rsidRPr="00397522">
        <w:t>McCormick, Rayleen—Instructor III—John Hardin High School</w:t>
      </w:r>
    </w:p>
    <w:p w:rsidR="00397522" w:rsidRPr="00397522" w:rsidRDefault="00397522" w:rsidP="00397522">
      <w:r w:rsidRPr="00397522">
        <w:t>Parker, Kristie—Instructor III—North Hardin High School</w:t>
      </w:r>
    </w:p>
    <w:p w:rsidR="00397522" w:rsidRPr="00397522" w:rsidRDefault="00397522" w:rsidP="00397522">
      <w:r w:rsidRPr="00397522">
        <w:t>Yates, Sharon—Instructional Assistant I—G C Burkhead</w:t>
      </w:r>
    </w:p>
    <w:p w:rsidR="00397522" w:rsidRPr="00397522" w:rsidRDefault="00397522" w:rsidP="00397522"/>
    <w:p w:rsidR="00397522" w:rsidRPr="00397522" w:rsidRDefault="00397522" w:rsidP="00397522">
      <w:pPr>
        <w:rPr>
          <w:u w:val="single"/>
        </w:rPr>
      </w:pPr>
      <w:r w:rsidRPr="00397522">
        <w:rPr>
          <w:u w:val="single"/>
        </w:rPr>
        <w:t>CLASSIFIED TERMINATIONS:</w:t>
      </w:r>
    </w:p>
    <w:p w:rsidR="00397522" w:rsidRPr="00397522" w:rsidRDefault="00397522" w:rsidP="00397522">
      <w:proofErr w:type="spellStart"/>
      <w:r w:rsidRPr="00397522">
        <w:t>Laliberte</w:t>
      </w:r>
      <w:proofErr w:type="spellEnd"/>
      <w:r w:rsidRPr="00397522">
        <w:t>, Devon—Vehicle Mechanic—Bus Garage— Effective 08/03/2023</w:t>
      </w:r>
    </w:p>
    <w:p w:rsidR="00397522" w:rsidRPr="00397522" w:rsidRDefault="00397522" w:rsidP="00397522"/>
    <w:p w:rsidR="00397522" w:rsidRPr="00397522" w:rsidRDefault="00397522" w:rsidP="00397522">
      <w:pPr>
        <w:rPr>
          <w:u w:val="single"/>
        </w:rPr>
      </w:pPr>
      <w:r w:rsidRPr="00397522">
        <w:rPr>
          <w:u w:val="single"/>
        </w:rPr>
        <w:t>SUBSTITUTE HIRE:</w:t>
      </w:r>
    </w:p>
    <w:p w:rsidR="00397522" w:rsidRPr="00397522" w:rsidRDefault="00397522" w:rsidP="00397522">
      <w:r w:rsidRPr="00397522">
        <w:t>Murrell, Philip – Substitute SACC Childcare Monitor</w:t>
      </w:r>
    </w:p>
    <w:p w:rsidR="00397522" w:rsidRPr="00397522" w:rsidRDefault="00397522" w:rsidP="00397522">
      <w:r w:rsidRPr="00397522">
        <w:t xml:space="preserve">Todd, Christopher—Substitute Custodian  </w:t>
      </w:r>
    </w:p>
    <w:p w:rsidR="00397522" w:rsidRPr="00397522" w:rsidRDefault="00397522" w:rsidP="00397522">
      <w:r w:rsidRPr="00397522">
        <w:t>Williams, William—Substitute Custodian--Districtwide</w:t>
      </w:r>
    </w:p>
    <w:p w:rsidR="002E0493" w:rsidRPr="00323769" w:rsidRDefault="002E0493"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E. Miscellaneous Item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E.1. </w:t>
      </w:r>
      <w:proofErr w:type="gramStart"/>
      <w:r w:rsidRPr="00323769">
        <w:rPr>
          <w:rFonts w:ascii="Times New Roman" w:hAnsi="Times New Roman" w:cs="Times New Roman"/>
          <w:b/>
          <w:sz w:val="24"/>
          <w:szCs w:val="24"/>
        </w:rPr>
        <w:t>Received</w:t>
      </w:r>
      <w:proofErr w:type="gramEnd"/>
      <w:r w:rsidRPr="00323769">
        <w:rPr>
          <w:rFonts w:ascii="Times New Roman" w:hAnsi="Times New Roman" w:cs="Times New Roman"/>
          <w:b/>
          <w:sz w:val="24"/>
          <w:szCs w:val="24"/>
        </w:rPr>
        <w:t xml:space="preserve"> the schools SBDM Minute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E.2. Received the PAC Information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E.3. Approval of the minutes from the July 20, 2023, special board meeting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E.4. Approval of the minutes from the July 20, 2023, regular evening board meeting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E.5. Approval of the naming of part of a facility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E.6. Approval of the local revisions to policy 09.423 Use of Alcohol, Drugs, and Other Prohibited Substance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I. Action Item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II. New Busines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II.A. Approval to reinstate the school-based decision making (SBDM) council at Radcliff Elementary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Order #11147 - Motion Passed: </w:t>
      </w:r>
      <w:r w:rsidRPr="00323769">
        <w:rPr>
          <w:rFonts w:ascii="Times New Roman" w:hAnsi="Times New Roman" w:cs="Times New Roman"/>
          <w:sz w:val="24"/>
          <w:szCs w:val="24"/>
        </w:rPr>
        <w:t xml:space="preserve"> Approval to reinstate the school-based decision making (SBDM) council at Radcliff Elementary passed with a motion by Mr. Steve Bland and a second by Mr. Mark Casey.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Steve Bland           </w:t>
      </w:r>
      <w:r w:rsidR="002E0493">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Mark Casey            </w:t>
      </w:r>
      <w:r w:rsidR="002E0493">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s. Dawn Logsdon </w:t>
      </w:r>
      <w:proofErr w:type="gramStart"/>
      <w:r w:rsidRPr="00323769">
        <w:rPr>
          <w:rFonts w:ascii="Times New Roman" w:hAnsi="Times New Roman" w:cs="Times New Roman"/>
          <w:sz w:val="24"/>
          <w:szCs w:val="24"/>
        </w:rPr>
        <w:t>Johnson  Yes</w:t>
      </w:r>
      <w:proofErr w:type="gramEnd"/>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Ben Sego              </w:t>
      </w:r>
      <w:r w:rsidR="002E0493">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lastRenderedPageBreak/>
        <w:t xml:space="preserve">Mr. Charlie Wise          </w:t>
      </w:r>
      <w:r w:rsidR="002E0493">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III. Superintendent's Report </w:t>
      </w:r>
      <w:r w:rsidRPr="00323769">
        <w:rPr>
          <w:rFonts w:ascii="Times New Roman" w:hAnsi="Times New Roman" w:cs="Times New Roman"/>
          <w:sz w:val="24"/>
          <w:szCs w:val="24"/>
        </w:rPr>
        <w:t xml:space="preserve"> </w:t>
      </w:r>
    </w:p>
    <w:p w:rsidR="00A25B8E"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Superintendent Teresa Morgan stated her 2024 Superintendent of the Year award was an award for the district, not just her. </w:t>
      </w:r>
    </w:p>
    <w:p w:rsidR="00A25B8E" w:rsidRDefault="00A25B8E" w:rsidP="00551814">
      <w:pPr>
        <w:pStyle w:val="PlainText"/>
        <w:rPr>
          <w:rFonts w:ascii="Times New Roman" w:hAnsi="Times New Roman" w:cs="Times New Roman"/>
          <w:sz w:val="24"/>
          <w:szCs w:val="24"/>
        </w:rPr>
      </w:pPr>
    </w:p>
    <w:p w:rsidR="00A25B8E"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Hardin County Schools is fortunate to have local businesses providing opportunities for our students. Thank you for </w:t>
      </w:r>
      <w:r w:rsidR="00397522">
        <w:rPr>
          <w:rFonts w:ascii="Times New Roman" w:hAnsi="Times New Roman" w:cs="Times New Roman"/>
          <w:sz w:val="24"/>
          <w:szCs w:val="24"/>
        </w:rPr>
        <w:t xml:space="preserve">your </w:t>
      </w:r>
      <w:bookmarkStart w:id="0" w:name="_GoBack"/>
      <w:bookmarkEnd w:id="0"/>
      <w:r w:rsidR="00A25B8E">
        <w:rPr>
          <w:rFonts w:ascii="Times New Roman" w:hAnsi="Times New Roman" w:cs="Times New Roman"/>
          <w:sz w:val="24"/>
          <w:szCs w:val="24"/>
        </w:rPr>
        <w:t>continued support</w:t>
      </w:r>
      <w:r w:rsidRPr="00323769">
        <w:rPr>
          <w:rFonts w:ascii="Times New Roman" w:hAnsi="Times New Roman" w:cs="Times New Roman"/>
          <w:sz w:val="24"/>
          <w:szCs w:val="24"/>
        </w:rPr>
        <w:t>.</w:t>
      </w:r>
    </w:p>
    <w:p w:rsidR="00A25B8E" w:rsidRDefault="00A25B8E" w:rsidP="00551814">
      <w:pPr>
        <w:pStyle w:val="PlainText"/>
        <w:rPr>
          <w:rFonts w:ascii="Times New Roman" w:hAnsi="Times New Roman" w:cs="Times New Roman"/>
          <w:sz w:val="24"/>
          <w:szCs w:val="24"/>
        </w:rPr>
      </w:pPr>
    </w:p>
    <w:p w:rsidR="00A25B8E"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Many people ask how they may help in our schools. Become a volunteer! Volunteers often come into our schools to read with students or work on basic math facts. Volunteers make a difference.</w:t>
      </w:r>
    </w:p>
    <w:p w:rsidR="00A25B8E" w:rsidRDefault="00A25B8E"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Thank you to our transportation department, custodians, faculty, and staff for a phenomenal start to the school year!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IV. Executive Session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V. Board Calendar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V.A. August 23 - First Day of School for Preschool Students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V.B. September 4 - Labor Day - Offices Closed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V.C. September 21 - 11:30 a.m. - Regular Lunch Board Meeting - HCS Early College and Career Center (EC3)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V.D. September 21 - 6:00 p.m. - Regular Evening Board Meeting - Central Office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V.E. September 27 - 11:00 a.m. - HCS Distinguished Alumni Luncheon - HCS Early College and Career Center (EC3)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XVI. Adjournment </w:t>
      </w:r>
      <w:r w:rsidRPr="00323769">
        <w:rPr>
          <w:rFonts w:ascii="Times New Roman" w:hAnsi="Times New Roman" w:cs="Times New Roman"/>
          <w:sz w:val="24"/>
          <w:szCs w:val="24"/>
        </w:rPr>
        <w:t xml:space="preserve">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b/>
          <w:sz w:val="24"/>
          <w:szCs w:val="24"/>
        </w:rPr>
        <w:t xml:space="preserve">Order #11148 - Motion Passed: </w:t>
      </w:r>
      <w:r w:rsidRPr="00323769">
        <w:rPr>
          <w:rFonts w:ascii="Times New Roman" w:hAnsi="Times New Roman" w:cs="Times New Roman"/>
          <w:sz w:val="24"/>
          <w:szCs w:val="24"/>
        </w:rPr>
        <w:t xml:space="preserve"> There being no further business, approval to adjourn passed with a motion by Mr. Steve Bland and a second by Mr. Mark Casey.  </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Steve Bland           </w:t>
      </w:r>
      <w:r w:rsidR="00A25B8E">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Mark Casey            </w:t>
      </w:r>
      <w:r w:rsidR="00A25B8E">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s. Dawn Logsdon </w:t>
      </w:r>
      <w:proofErr w:type="gramStart"/>
      <w:r w:rsidRPr="00323769">
        <w:rPr>
          <w:rFonts w:ascii="Times New Roman" w:hAnsi="Times New Roman" w:cs="Times New Roman"/>
          <w:sz w:val="24"/>
          <w:szCs w:val="24"/>
        </w:rPr>
        <w:t>Johnson  Yes</w:t>
      </w:r>
      <w:proofErr w:type="gramEnd"/>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Ben Sego              </w:t>
      </w:r>
      <w:r w:rsidR="00A25B8E">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 xml:space="preserve">Mr. Charlie Wise          </w:t>
      </w:r>
      <w:r w:rsidR="00A25B8E">
        <w:rPr>
          <w:rFonts w:ascii="Times New Roman" w:hAnsi="Times New Roman" w:cs="Times New Roman"/>
          <w:sz w:val="24"/>
          <w:szCs w:val="24"/>
        </w:rPr>
        <w:tab/>
      </w:r>
      <w:r w:rsidRPr="00323769">
        <w:rPr>
          <w:rFonts w:ascii="Times New Roman" w:hAnsi="Times New Roman" w:cs="Times New Roman"/>
          <w:sz w:val="24"/>
          <w:szCs w:val="24"/>
        </w:rPr>
        <w:t>Yes</w:t>
      </w:r>
    </w:p>
    <w:p w:rsidR="00382EFF" w:rsidRPr="00323769" w:rsidRDefault="00397522" w:rsidP="00551814">
      <w:pPr>
        <w:pStyle w:val="PlainText"/>
        <w:rPr>
          <w:rFonts w:ascii="Times New Roman" w:hAnsi="Times New Roman" w:cs="Times New Roman"/>
          <w:sz w:val="24"/>
          <w:szCs w:val="24"/>
        </w:rPr>
      </w:pPr>
      <w:r>
        <w:rPr>
          <w:rFonts w:ascii="Times New Roman" w:hAnsi="Times New Roman" w:cs="Times New Roman"/>
          <w:sz w:val="24"/>
          <w:szCs w:val="24"/>
        </w:rPr>
        <w:br/>
      </w:r>
    </w:p>
    <w:p w:rsidR="00382EFF" w:rsidRPr="00323769" w:rsidRDefault="00382EFF" w:rsidP="00382EFF">
      <w:pPr>
        <w:pStyle w:val="PlainText"/>
        <w:rPr>
          <w:rFonts w:ascii="Times New Roman" w:hAnsi="Times New Roman" w:cs="Times New Roman"/>
          <w:sz w:val="24"/>
          <w:szCs w:val="24"/>
        </w:rPr>
      </w:pPr>
      <w:r w:rsidRPr="00323769">
        <w:rPr>
          <w:rFonts w:ascii="Times New Roman" w:hAnsi="Times New Roman" w:cs="Times New Roman"/>
          <w:sz w:val="24"/>
          <w:szCs w:val="24"/>
        </w:rPr>
        <w:t>_____________________________________</w:t>
      </w:r>
    </w:p>
    <w:p w:rsidR="00382EFF" w:rsidRPr="00323769" w:rsidRDefault="00382EFF" w:rsidP="00382EFF">
      <w:pPr>
        <w:pStyle w:val="PlainText"/>
        <w:rPr>
          <w:rFonts w:ascii="Times New Roman" w:hAnsi="Times New Roman" w:cs="Times New Roman"/>
          <w:sz w:val="24"/>
          <w:szCs w:val="24"/>
        </w:rPr>
      </w:pPr>
      <w:r w:rsidRPr="00323769">
        <w:rPr>
          <w:rFonts w:ascii="Times New Roman" w:hAnsi="Times New Roman" w:cs="Times New Roman"/>
          <w:sz w:val="24"/>
          <w:szCs w:val="24"/>
        </w:rPr>
        <w:t>Chairperson</w:t>
      </w:r>
    </w:p>
    <w:p w:rsidR="00382EFF" w:rsidRPr="00323769" w:rsidRDefault="00397522" w:rsidP="00382EFF">
      <w:pPr>
        <w:pStyle w:val="PlainText"/>
        <w:rPr>
          <w:rFonts w:ascii="Times New Roman" w:hAnsi="Times New Roman" w:cs="Times New Roman"/>
          <w:sz w:val="24"/>
          <w:szCs w:val="24"/>
        </w:rPr>
      </w:pPr>
      <w:r>
        <w:rPr>
          <w:rFonts w:ascii="Times New Roman" w:hAnsi="Times New Roman" w:cs="Times New Roman"/>
          <w:sz w:val="24"/>
          <w:szCs w:val="24"/>
        </w:rPr>
        <w:br/>
      </w:r>
    </w:p>
    <w:p w:rsidR="00382EFF" w:rsidRPr="00323769" w:rsidRDefault="00382EFF" w:rsidP="00382EFF">
      <w:pPr>
        <w:pStyle w:val="PlainText"/>
        <w:rPr>
          <w:rFonts w:ascii="Times New Roman" w:hAnsi="Times New Roman" w:cs="Times New Roman"/>
          <w:sz w:val="24"/>
          <w:szCs w:val="24"/>
        </w:rPr>
      </w:pPr>
      <w:r w:rsidRPr="00323769">
        <w:rPr>
          <w:rFonts w:ascii="Times New Roman" w:hAnsi="Times New Roman" w:cs="Times New Roman"/>
          <w:sz w:val="24"/>
          <w:szCs w:val="24"/>
        </w:rPr>
        <w:t>_____________________________________</w:t>
      </w:r>
    </w:p>
    <w:p w:rsidR="00382EFF" w:rsidRPr="00323769" w:rsidRDefault="00382EFF" w:rsidP="00551814">
      <w:pPr>
        <w:pStyle w:val="PlainText"/>
        <w:rPr>
          <w:rFonts w:ascii="Times New Roman" w:hAnsi="Times New Roman" w:cs="Times New Roman"/>
          <w:sz w:val="24"/>
          <w:szCs w:val="24"/>
        </w:rPr>
      </w:pPr>
      <w:r w:rsidRPr="00323769">
        <w:rPr>
          <w:rFonts w:ascii="Times New Roman" w:hAnsi="Times New Roman" w:cs="Times New Roman"/>
          <w:sz w:val="24"/>
          <w:szCs w:val="24"/>
        </w:rPr>
        <w:t>Superintendent</w:t>
      </w:r>
    </w:p>
    <w:sectPr w:rsidR="00382EFF" w:rsidRPr="00323769" w:rsidSect="0032376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815E6E"/>
    <w:multiLevelType w:val="hybridMultilevel"/>
    <w:tmpl w:val="DCE4A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wNTcyNzUyMba0NLJQ0lEKTi0uzszPAykwrAUAWx+z5ywAAAA="/>
  </w:docVars>
  <w:rsids>
    <w:rsidRoot w:val="00F34C0B"/>
    <w:rsid w:val="002E0493"/>
    <w:rsid w:val="00323769"/>
    <w:rsid w:val="00382EFF"/>
    <w:rsid w:val="00397522"/>
    <w:rsid w:val="00551814"/>
    <w:rsid w:val="005C47DA"/>
    <w:rsid w:val="00A25B8E"/>
    <w:rsid w:val="00A86BBF"/>
    <w:rsid w:val="00BB42EB"/>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0CD564"/>
  <w14:defaultImageDpi w14:val="0"/>
  <w15:docId w15:val="{F965CB30-D7E7-4337-895A-47879D1B4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1</Pages>
  <Words>4112</Words>
  <Characters>28445</Characters>
  <Application>Microsoft Office Word</Application>
  <DocSecurity>0</DocSecurity>
  <Lines>1094</Lines>
  <Paragraphs>638</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3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3</cp:revision>
  <dcterms:created xsi:type="dcterms:W3CDTF">2023-08-18T18:35:00Z</dcterms:created>
  <dcterms:modified xsi:type="dcterms:W3CDTF">2023-08-1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6affb4bef3bb30694dcf273ffaea04a7d3a10d34519e90a52181190470ba3c</vt:lpwstr>
  </property>
</Properties>
</file>